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74789D" w14:textId="643212A1" w:rsidR="00494DE2" w:rsidRPr="00790517" w:rsidRDefault="00494DE2" w:rsidP="00494DE2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 w:rsidR="007A180A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r>
        <w:rPr>
          <w:rFonts w:ascii="Calibri" w:eastAsia="SimSun" w:hAnsi="Calibri" w:cs="Times New Roman"/>
          <w:b/>
          <w:color w:val="642D08"/>
          <w:sz w:val="40"/>
          <w:szCs w:val="32"/>
        </w:rPr>
        <w:t>–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 </w:t>
      </w:r>
      <w:r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Regular Exam </w:t>
      </w:r>
    </w:p>
    <w:p w14:paraId="108793E1" w14:textId="37E73794" w:rsidR="00494DE2" w:rsidRDefault="00AD19BE" w:rsidP="00494DE2">
      <w:pPr>
        <w:spacing w:after="0"/>
        <w:jc w:val="center"/>
        <w:rPr>
          <w:rFonts w:ascii="Calibri" w:eastAsia="Calibri" w:hAnsi="Calibri" w:cs="Arial"/>
          <w:b/>
          <w:bCs/>
        </w:rPr>
      </w:pPr>
      <w:r w:rsidRPr="00722495">
        <w:rPr>
          <w:noProof/>
        </w:rPr>
        <w:drawing>
          <wp:inline distT="0" distB="0" distL="0" distR="0" wp14:anchorId="5797000C" wp14:editId="56E9A885">
            <wp:extent cx="1280160" cy="1154757"/>
            <wp:effectExtent l="0" t="0" r="0" b="7620"/>
            <wp:docPr id="1231964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641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8815" cy="116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F18EB" w14:textId="77777777" w:rsidR="00AD19BE" w:rsidRDefault="00AD19BE" w:rsidP="00494DE2">
      <w:pPr>
        <w:spacing w:after="0"/>
        <w:jc w:val="center"/>
        <w:rPr>
          <w:rFonts w:ascii="Calibri" w:eastAsia="Calibri" w:hAnsi="Calibri" w:cs="Arial"/>
          <w:b/>
          <w:bCs/>
        </w:rPr>
      </w:pPr>
    </w:p>
    <w:p w14:paraId="6B7366FF" w14:textId="77777777" w:rsidR="0053707A" w:rsidRDefault="0053707A" w:rsidP="0053707A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your solutions for each problem at </w:t>
      </w:r>
      <w:proofErr w:type="spellStart"/>
      <w:r>
        <w:t>SoftUni</w:t>
      </w:r>
      <w:proofErr w:type="spellEnd"/>
      <w:r>
        <w:t xml:space="preserve"> Website. </w:t>
      </w:r>
    </w:p>
    <w:p w14:paraId="0E7EED37" w14:textId="77777777" w:rsidR="00153C4B" w:rsidRPr="00D47A12" w:rsidRDefault="00153C4B" w:rsidP="00153C4B">
      <w:pPr>
        <w:spacing w:before="0" w:after="0"/>
        <w:jc w:val="both"/>
        <w:rPr>
          <w:b/>
          <w:lang w:val="bg-BG"/>
        </w:rPr>
      </w:pPr>
      <w:r w:rsidRPr="00D47A12">
        <w:t xml:space="preserve">Please </w:t>
      </w:r>
      <w:r>
        <w:t xml:space="preserve">refer to the end of this document for </w:t>
      </w:r>
      <w:r w:rsidRPr="00F03336">
        <w:rPr>
          <w:b/>
          <w:bCs/>
        </w:rPr>
        <w:t>instructions on how to submit your work</w:t>
      </w:r>
      <w:r w:rsidRPr="00D47A12">
        <w:t>.</w:t>
      </w:r>
    </w:p>
    <w:p w14:paraId="7A8C702B" w14:textId="5DBC5900" w:rsidR="00245813" w:rsidRPr="0058462F" w:rsidRDefault="00245813" w:rsidP="00245813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58462F">
        <w:t xml:space="preserve">The </w:t>
      </w:r>
      <w:r w:rsidR="000C3D6C">
        <w:t>"</w:t>
      </w:r>
      <w:r w:rsidR="00AD7240">
        <w:t>Story Spoiler</w:t>
      </w:r>
      <w:r w:rsidR="000C3D6C">
        <w:t>"</w:t>
      </w:r>
      <w:r w:rsidRPr="0058462F">
        <w:t xml:space="preserve"> System</w:t>
      </w:r>
    </w:p>
    <w:p w14:paraId="1E1E284E" w14:textId="384A74F7" w:rsidR="00AD19BE" w:rsidRDefault="00AD19BE" w:rsidP="00AD19BE">
      <w:r w:rsidRPr="00AD19BE">
        <w:rPr>
          <w:b/>
          <w:bCs/>
        </w:rPr>
        <w:t>"Story Spoil</w:t>
      </w:r>
      <w:r w:rsidR="00AD7240">
        <w:rPr>
          <w:b/>
          <w:bCs/>
        </w:rPr>
        <w:t>er</w:t>
      </w:r>
      <w:r w:rsidRPr="00AD19BE">
        <w:rPr>
          <w:b/>
          <w:bCs/>
        </w:rPr>
        <w:t>"</w:t>
      </w:r>
      <w:r w:rsidRPr="00AD19BE">
        <w:t xml:space="preserve"> is an interactive web application for </w:t>
      </w:r>
      <w:r w:rsidRPr="00AD19BE">
        <w:rPr>
          <w:b/>
          <w:bCs/>
        </w:rPr>
        <w:t>sharing and managing story spoilers</w:t>
      </w:r>
      <w:r w:rsidRPr="00AD19BE">
        <w:t xml:space="preserve">. </w:t>
      </w:r>
      <w:r w:rsidR="00EE4D84">
        <w:t>It is a</w:t>
      </w:r>
      <w:r w:rsidR="00EE4D84" w:rsidRPr="00AD19BE">
        <w:t xml:space="preserve">ccessible through a dedicated URL; the platform is designed for story enthusiasts to connect and share. </w:t>
      </w:r>
      <w:r w:rsidRPr="00AD19BE">
        <w:t xml:space="preserve">It offers a seamless experience with features like </w:t>
      </w:r>
      <w:r w:rsidR="00BF403A" w:rsidRPr="00EE4D84">
        <w:rPr>
          <w:b/>
          <w:bCs/>
        </w:rPr>
        <w:t xml:space="preserve">story </w:t>
      </w:r>
      <w:r w:rsidRPr="00EE4D84">
        <w:rPr>
          <w:b/>
          <w:bCs/>
        </w:rPr>
        <w:t>spoiler</w:t>
      </w:r>
      <w:r w:rsidRPr="00AD19BE">
        <w:t xml:space="preserve"> </w:t>
      </w:r>
      <w:r w:rsidRPr="00EE4D84">
        <w:rPr>
          <w:b/>
          <w:bCs/>
        </w:rPr>
        <w:t>creation</w:t>
      </w:r>
      <w:r w:rsidR="00BF403A">
        <w:t xml:space="preserve"> </w:t>
      </w:r>
      <w:r w:rsidRPr="00AD19BE">
        <w:t xml:space="preserve">and </w:t>
      </w:r>
      <w:r w:rsidRPr="00EE4D84">
        <w:rPr>
          <w:b/>
          <w:bCs/>
        </w:rPr>
        <w:t xml:space="preserve">story </w:t>
      </w:r>
      <w:r w:rsidR="00BF403A" w:rsidRPr="00EE4D84">
        <w:rPr>
          <w:b/>
          <w:bCs/>
        </w:rPr>
        <w:t xml:space="preserve">spoiler </w:t>
      </w:r>
      <w:r w:rsidRPr="00EE4D84">
        <w:rPr>
          <w:b/>
          <w:bCs/>
        </w:rPr>
        <w:t>management</w:t>
      </w:r>
      <w:r w:rsidRPr="00AD19BE">
        <w:t xml:space="preserve">. </w:t>
      </w:r>
      <w:r w:rsidR="00EE4D84">
        <w:t>Story Spoiler is also referred as Story.</w:t>
      </w:r>
      <w:r w:rsidR="00AD7240">
        <w:t xml:space="preserve"> </w:t>
      </w:r>
    </w:p>
    <w:p w14:paraId="07A22904" w14:textId="571760CB" w:rsidR="008E4F2C" w:rsidRDefault="00AD19BE" w:rsidP="00AD19BE">
      <w:r w:rsidRPr="00BF403A">
        <w:rPr>
          <w:b/>
          <w:bCs/>
        </w:rPr>
        <w:t>Your task</w:t>
      </w:r>
      <w:r w:rsidRPr="00AD19BE">
        <w:t xml:space="preserve"> is focused on </w:t>
      </w:r>
      <w:r w:rsidRPr="00BF403A">
        <w:rPr>
          <w:b/>
          <w:bCs/>
        </w:rPr>
        <w:t>using Postman</w:t>
      </w:r>
      <w:r w:rsidR="00BF403A">
        <w:t xml:space="preserve">, </w:t>
      </w:r>
      <w:r w:rsidR="00BF403A" w:rsidRPr="00BF403A">
        <w:rPr>
          <w:b/>
          <w:bCs/>
        </w:rPr>
        <w:t>Newman</w:t>
      </w:r>
      <w:r w:rsidRPr="00BF403A">
        <w:rPr>
          <w:b/>
          <w:bCs/>
        </w:rPr>
        <w:t xml:space="preserve"> and </w:t>
      </w:r>
      <w:proofErr w:type="spellStart"/>
      <w:r w:rsidRPr="00BF403A">
        <w:rPr>
          <w:b/>
          <w:bCs/>
        </w:rPr>
        <w:t>RestSharp</w:t>
      </w:r>
      <w:proofErr w:type="spellEnd"/>
      <w:r w:rsidRPr="00AD19BE">
        <w:t xml:space="preserve"> to conduct </w:t>
      </w:r>
      <w:r w:rsidRPr="00BF403A">
        <w:rPr>
          <w:b/>
          <w:bCs/>
        </w:rPr>
        <w:t>API tests</w:t>
      </w:r>
      <w:r w:rsidRPr="00AD19BE">
        <w:t xml:space="preserve">, ensuring the application's functionality </w:t>
      </w:r>
      <w:r w:rsidR="00BF403A">
        <w:t>works as expected</w:t>
      </w:r>
      <w:r w:rsidRPr="00AD19BE">
        <w:t>.</w:t>
      </w:r>
      <w:r w:rsidR="00EE4D84">
        <w:br/>
        <w:t xml:space="preserve">You can find the Web App here: </w:t>
      </w:r>
      <w:hyperlink r:id="rId9" w:history="1">
        <w:r w:rsidR="00EE4D84" w:rsidRPr="00AD7240">
          <w:rPr>
            <w:rStyle w:val="a9"/>
            <w:b/>
            <w:bCs/>
          </w:rPr>
          <w:t>https://d24hkho2ozf732.cloudfront.net/</w:t>
        </w:r>
      </w:hyperlink>
      <w:r w:rsidR="00EE4D84">
        <w:t xml:space="preserve">  </w:t>
      </w:r>
    </w:p>
    <w:p w14:paraId="0E1010A0" w14:textId="77777777" w:rsidR="00EE57B6" w:rsidRPr="0058462F" w:rsidRDefault="00EE57B6" w:rsidP="00EE57B6">
      <w:pPr>
        <w:pStyle w:val="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5ED7BF17" w14:textId="2F6359FA" w:rsidR="00A61E70" w:rsidRPr="00EE57B6" w:rsidRDefault="00AD19BE" w:rsidP="00E20AE4">
      <w:pPr>
        <w:rPr>
          <w:b/>
          <w:bCs/>
        </w:rPr>
      </w:pPr>
      <w:bookmarkStart w:id="0" w:name="_Hlk126134897"/>
      <w:bookmarkStart w:id="1" w:name="_Hlk126163085"/>
      <w:r w:rsidRPr="00261FC2">
        <w:rPr>
          <w:b/>
          <w:bCs/>
        </w:rPr>
        <w:t xml:space="preserve">"Story Spoil" </w:t>
      </w:r>
      <w:r w:rsidR="00EE57B6" w:rsidRPr="0058462F">
        <w:t xml:space="preserve">exposes a </w:t>
      </w:r>
      <w:r w:rsidR="00EE57B6" w:rsidRPr="0058462F">
        <w:rPr>
          <w:b/>
          <w:bCs/>
          <w:noProof/>
        </w:rPr>
        <w:t>RESTful API</w:t>
      </w:r>
      <w:r w:rsidR="00EE57B6"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0" w:history="1">
        <w:r w:rsidRPr="00EE57B6">
          <w:rPr>
            <w:rStyle w:val="a9"/>
            <w:b/>
            <w:bCs/>
          </w:rPr>
          <w:t>https://d5wfqm7y6yb3q.cloudfront.net/api</w:t>
        </w:r>
      </w:hyperlink>
      <w:r w:rsidRPr="00EE57B6">
        <w:rPr>
          <w:b/>
          <w:bCs/>
        </w:rPr>
        <w:t xml:space="preserve"> </w:t>
      </w:r>
    </w:p>
    <w:p w14:paraId="5C5DF84C" w14:textId="77777777" w:rsidR="00EE57B6" w:rsidRPr="00EE57B6" w:rsidRDefault="00EE57B6" w:rsidP="00EE57B6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at:</w:t>
      </w:r>
    </w:p>
    <w:p w14:paraId="054D5769" w14:textId="1FB36E25" w:rsidR="00AD19BE" w:rsidRPr="00EE57B6" w:rsidRDefault="00000000" w:rsidP="00EE57B6">
      <w:pPr>
        <w:spacing w:before="0" w:after="0" w:line="240" w:lineRule="auto"/>
        <w:rPr>
          <w:b/>
          <w:bCs/>
        </w:rPr>
      </w:pPr>
      <w:hyperlink r:id="rId11" w:history="1">
        <w:r w:rsidR="00EE57B6" w:rsidRPr="00B96A76">
          <w:rPr>
            <w:rStyle w:val="a9"/>
            <w:b/>
            <w:bCs/>
          </w:rPr>
          <w:t>https://d5wfqm7y6yb3q.cloudfront.net/swagger/index.html</w:t>
        </w:r>
      </w:hyperlink>
      <w:r w:rsidR="00261FC2" w:rsidRPr="00EE57B6">
        <w:rPr>
          <w:b/>
          <w:bCs/>
        </w:rPr>
        <w:t xml:space="preserve"> </w:t>
      </w:r>
    </w:p>
    <w:bookmarkEnd w:id="0"/>
    <w:bookmarkEnd w:id="1"/>
    <w:p w14:paraId="469E4AFC" w14:textId="77777777" w:rsidR="008E4F2C" w:rsidRDefault="008E4F2C" w:rsidP="00245813">
      <w:pPr>
        <w:rPr>
          <w:noProof/>
        </w:rPr>
      </w:pPr>
    </w:p>
    <w:p w14:paraId="075977C6" w14:textId="60D781E0" w:rsidR="00245813" w:rsidRDefault="00EE57B6" w:rsidP="00245813">
      <w:pPr>
        <w:rPr>
          <w:noProof/>
        </w:rPr>
      </w:pPr>
      <w:r>
        <w:rPr>
          <w:noProof/>
        </w:rPr>
        <w:t>For your convenience</w:t>
      </w:r>
      <w:r w:rsidR="00EE4D84">
        <w:rPr>
          <w:noProof/>
        </w:rPr>
        <w:t>,</w:t>
      </w:r>
      <w:r>
        <w:rPr>
          <w:noProof/>
        </w:rPr>
        <w:t xml:space="preserve"> </w:t>
      </w:r>
      <w:r w:rsidR="00AD7240">
        <w:rPr>
          <w:noProof/>
        </w:rPr>
        <w:t xml:space="preserve">here is a </w:t>
      </w:r>
      <w:r w:rsidR="00AD7240" w:rsidRPr="00BF403A">
        <w:rPr>
          <w:b/>
          <w:bCs/>
          <w:noProof/>
        </w:rPr>
        <w:t>brief overview of the most important endpoints</w:t>
      </w:r>
      <w:r w:rsidR="00AD7240">
        <w:rPr>
          <w:noProof/>
        </w:rPr>
        <w:t xml:space="preserve"> below as well</w:t>
      </w:r>
      <w:r>
        <w:rPr>
          <w:noProof/>
        </w:rPr>
        <w:t>:</w:t>
      </w:r>
      <w:r w:rsidR="00BF403A">
        <w:rPr>
          <w:noProof/>
        </w:rPr>
        <w:br/>
      </w:r>
    </w:p>
    <w:p w14:paraId="78846A7F" w14:textId="77777777" w:rsidR="00EE57B6" w:rsidRPr="00BF403A" w:rsidRDefault="00EE57B6" w:rsidP="00EE57B6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1. User</w:t>
      </w:r>
    </w:p>
    <w:p w14:paraId="34A83845" w14:textId="77777777" w:rsidR="000D5684" w:rsidRDefault="00EE57B6" w:rsidP="00EE57B6">
      <w:pPr>
        <w:numPr>
          <w:ilvl w:val="0"/>
          <w:numId w:val="4"/>
        </w:numPr>
        <w:spacing w:before="0" w:after="40" w:line="240" w:lineRule="auto"/>
        <w:rPr>
          <w:rStyle w:val="CodeChar"/>
          <w:rFonts w:cstheme="minorHAnsi"/>
        </w:rPr>
      </w:pPr>
      <w:r w:rsidRPr="00BF403A">
        <w:rPr>
          <w:rStyle w:val="CodeChar"/>
          <w:color w:val="943634" w:themeColor="accent2" w:themeShade="BF"/>
        </w:rPr>
        <w:t>POST /api/User/Create</w:t>
      </w:r>
      <w:r w:rsidR="00BF403A">
        <w:rPr>
          <w:rStyle w:val="CodeChar"/>
          <w:color w:val="943634" w:themeColor="accent2" w:themeShade="BF"/>
        </w:rPr>
        <w:t xml:space="preserve"> </w:t>
      </w:r>
      <w:r w:rsidR="00BF403A" w:rsidRPr="00BF403A">
        <w:rPr>
          <w:rStyle w:val="CodeChar"/>
          <w:b w:val="0"/>
          <w:bCs/>
        </w:rPr>
        <w:t xml:space="preserve">- </w:t>
      </w:r>
      <w:bookmarkStart w:id="2" w:name="_Hlk162863396"/>
      <w:r w:rsidRPr="00884AA1">
        <w:rPr>
          <w:rStyle w:val="CodeChar"/>
          <w:rFonts w:asciiTheme="minorHAnsi" w:hAnsiTheme="minorHAnsi" w:cstheme="minorHAnsi"/>
          <w:b w:val="0"/>
        </w:rPr>
        <w:t>create a new user</w:t>
      </w:r>
      <w:r w:rsidR="008E4F2C">
        <w:rPr>
          <w:rStyle w:val="CodeChar"/>
          <w:rFonts w:asciiTheme="minorHAnsi" w:hAnsiTheme="minorHAnsi" w:cstheme="minorHAnsi"/>
          <w:b w:val="0"/>
        </w:rPr>
        <w:t>.</w:t>
      </w:r>
      <w:r w:rsidRPr="00884AA1">
        <w:rPr>
          <w:rStyle w:val="CodeChar"/>
          <w:rFonts w:asciiTheme="minorHAnsi" w:hAnsiTheme="minorHAnsi" w:cstheme="minorHAnsi"/>
          <w:b w:val="0"/>
          <w:lang w:val="bg-BG"/>
        </w:rPr>
        <w:t xml:space="preserve"> </w:t>
      </w:r>
      <w:r w:rsidR="008E4F2C">
        <w:rPr>
          <w:rStyle w:val="CodeChar"/>
          <w:rFonts w:asciiTheme="minorHAnsi" w:hAnsiTheme="minorHAnsi" w:cstheme="minorHAnsi"/>
          <w:b w:val="0"/>
        </w:rPr>
        <w:t>P</w:t>
      </w:r>
      <w:r w:rsidRPr="00884AA1">
        <w:rPr>
          <w:rStyle w:val="CodeChar"/>
          <w:rFonts w:asciiTheme="minorHAnsi" w:hAnsiTheme="minorHAnsi" w:cstheme="minorHAnsi"/>
          <w:b w:val="0"/>
        </w:rPr>
        <w:t>ost a JSON object in the request body</w:t>
      </w:r>
      <w:r w:rsidR="00EE4D84">
        <w:rPr>
          <w:rStyle w:val="CodeChar"/>
          <w:rFonts w:asciiTheme="minorHAnsi" w:hAnsiTheme="minorHAnsi" w:cstheme="minorHAnsi"/>
          <w:b w:val="0"/>
        </w:rPr>
        <w:t>:</w:t>
      </w:r>
      <w:bookmarkEnd w:id="2"/>
      <w:r w:rsidRPr="00884AA1">
        <w:rPr>
          <w:rStyle w:val="CodeChar"/>
          <w:rFonts w:cstheme="minorHAnsi"/>
        </w:rPr>
        <w:br/>
        <w:t>{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"userName": "string",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"firstName": "string",</w:t>
      </w:r>
      <w:r>
        <w:rPr>
          <w:rStyle w:val="CodeChar"/>
          <w:rFonts w:cstheme="minorHAnsi"/>
        </w:rPr>
        <w:t xml:space="preserve"> 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"midName": "string",</w:t>
      </w:r>
      <w:r>
        <w:rPr>
          <w:rStyle w:val="CodeChar"/>
          <w:rFonts w:cstheme="minorHAnsi"/>
        </w:rPr>
        <w:t xml:space="preserve"> </w:t>
      </w:r>
    </w:p>
    <w:p w14:paraId="48EA143E" w14:textId="77777777" w:rsidR="000D5684" w:rsidRDefault="00EE57B6" w:rsidP="000D5684">
      <w:pPr>
        <w:spacing w:before="0" w:after="40" w:line="240" w:lineRule="auto"/>
        <w:ind w:left="720"/>
        <w:rPr>
          <w:rStyle w:val="CodeChar"/>
          <w:rFonts w:cstheme="minorHAnsi"/>
        </w:rPr>
      </w:pPr>
      <w:r w:rsidRPr="00884AA1">
        <w:rPr>
          <w:rStyle w:val="CodeChar"/>
          <w:rFonts w:cstheme="minorHAnsi"/>
        </w:rPr>
        <w:t>"lastName": "string",</w:t>
      </w:r>
      <w:r>
        <w:rPr>
          <w:rStyle w:val="CodeChar"/>
          <w:rFonts w:cstheme="minorHAnsi"/>
        </w:rPr>
        <w:t xml:space="preserve"> </w:t>
      </w:r>
    </w:p>
    <w:p w14:paraId="0AF692F6" w14:textId="32FA570B" w:rsidR="00EE57B6" w:rsidRDefault="00EE57B6" w:rsidP="000D5684">
      <w:pPr>
        <w:spacing w:before="0" w:after="40" w:line="240" w:lineRule="auto"/>
        <w:ind w:left="720"/>
        <w:rPr>
          <w:rStyle w:val="CodeChar"/>
          <w:rFonts w:cstheme="minorHAnsi"/>
        </w:rPr>
      </w:pPr>
      <w:r w:rsidRPr="00884AA1">
        <w:rPr>
          <w:rStyle w:val="CodeChar"/>
          <w:rFonts w:cstheme="minorHAnsi"/>
        </w:rPr>
        <w:t>"email": "user@example.com",</w:t>
      </w:r>
      <w:r>
        <w:rPr>
          <w:rStyle w:val="CodeChar"/>
          <w:rFonts w:cstheme="minorHAnsi"/>
        </w:rPr>
        <w:t xml:space="preserve"> 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"password": "string",</w:t>
      </w:r>
      <w:r>
        <w:rPr>
          <w:rStyle w:val="CodeChar"/>
          <w:rFonts w:cstheme="minorHAnsi"/>
        </w:rPr>
        <w:t xml:space="preserve"> 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"rePassword": "string"</w:t>
      </w:r>
      <w:r>
        <w:rPr>
          <w:rStyle w:val="CodeChar"/>
          <w:rFonts w:cstheme="minorHAnsi"/>
        </w:rPr>
        <w:t xml:space="preserve"> </w:t>
      </w:r>
      <w:r w:rsidR="00BF403A">
        <w:rPr>
          <w:rStyle w:val="CodeChar"/>
          <w:rFonts w:cstheme="minorHAnsi"/>
        </w:rPr>
        <w:br/>
      </w:r>
      <w:r w:rsidRPr="00884AA1">
        <w:rPr>
          <w:rStyle w:val="CodeChar"/>
          <w:rFonts w:cstheme="minorHAnsi"/>
        </w:rPr>
        <w:t>}</w:t>
      </w:r>
    </w:p>
    <w:p w14:paraId="30708E8E" w14:textId="77777777" w:rsidR="00EE57B6" w:rsidRPr="00884AA1" w:rsidRDefault="00EE57B6" w:rsidP="00EE57B6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6919B759" w14:textId="07441B82" w:rsidR="00EE57B6" w:rsidRPr="00267C2C" w:rsidRDefault="00EE57B6" w:rsidP="00EE57B6">
      <w:pPr>
        <w:numPr>
          <w:ilvl w:val="0"/>
          <w:numId w:val="4"/>
        </w:numPr>
        <w:spacing w:before="0" w:after="40" w:line="240" w:lineRule="auto"/>
        <w:rPr>
          <w:rStyle w:val="CodeChar"/>
          <w:rFonts w:cstheme="minorHAnsi"/>
        </w:rPr>
      </w:pPr>
      <w:bookmarkStart w:id="3" w:name="_Hlk141788529"/>
      <w:r w:rsidRPr="00BF403A">
        <w:rPr>
          <w:rStyle w:val="CodeChar"/>
          <w:color w:val="943634" w:themeColor="accent2" w:themeShade="BF"/>
        </w:rPr>
        <w:t>POST /api/User/Authentication</w:t>
      </w:r>
      <w:r w:rsidR="00BF403A" w:rsidRPr="00BF403A">
        <w:rPr>
          <w:rStyle w:val="CodeChar"/>
          <w:b w:val="0"/>
          <w:color w:val="943634" w:themeColor="accent2" w:themeShade="BF"/>
        </w:rPr>
        <w:t xml:space="preserve"> </w:t>
      </w:r>
      <w:r w:rsidR="00BF403A">
        <w:rPr>
          <w:rStyle w:val="CodeChar"/>
          <w:b w:val="0"/>
        </w:rPr>
        <w:t xml:space="preserve">- </w:t>
      </w:r>
      <w:r w:rsidRPr="00035F5E">
        <w:rPr>
          <w:rStyle w:val="CodeChar"/>
          <w:rFonts w:ascii="Calibri" w:hAnsi="Calibri" w:cs="Calibri"/>
          <w:b w:val="0"/>
        </w:rPr>
        <w:t>log in an existing user</w:t>
      </w:r>
      <w:r w:rsidR="008E4F2C">
        <w:rPr>
          <w:rStyle w:val="CodeChar"/>
          <w:rFonts w:ascii="Calibri" w:hAnsi="Calibri" w:cs="Calibri"/>
          <w:b w:val="0"/>
        </w:rPr>
        <w:t>.</w:t>
      </w:r>
      <w:r w:rsidR="00BF403A">
        <w:rPr>
          <w:rStyle w:val="CodeChar"/>
          <w:rFonts w:ascii="Calibri" w:hAnsi="Calibri" w:cs="Calibri"/>
          <w:b w:val="0"/>
        </w:rPr>
        <w:t xml:space="preserve"> </w:t>
      </w:r>
      <w:r w:rsidR="008E4F2C">
        <w:rPr>
          <w:rStyle w:val="CodeChar"/>
          <w:rFonts w:ascii="Calibri" w:hAnsi="Calibri" w:cs="Calibri"/>
          <w:b w:val="0"/>
        </w:rPr>
        <w:t>P</w:t>
      </w:r>
      <w:r w:rsidRPr="00035F5E">
        <w:rPr>
          <w:rStyle w:val="CodeChar"/>
          <w:rFonts w:ascii="Calibri" w:hAnsi="Calibri" w:cs="Calibri"/>
          <w:b w:val="0"/>
        </w:rPr>
        <w:t>ost a JSON object in the request body</w:t>
      </w:r>
      <w:r w:rsidR="00EE4D84">
        <w:rPr>
          <w:rStyle w:val="CodeChar"/>
          <w:rFonts w:ascii="Calibri" w:hAnsi="Calibri" w:cs="Calibri"/>
          <w:b w:val="0"/>
        </w:rPr>
        <w:t>:</w:t>
      </w:r>
      <w:r w:rsidR="00BF403A">
        <w:rPr>
          <w:rStyle w:val="CodeChar"/>
          <w:rFonts w:ascii="Calibri" w:hAnsi="Calibri" w:cs="Calibri"/>
          <w:b w:val="0"/>
        </w:rPr>
        <w:br/>
      </w:r>
      <w:r w:rsidRPr="008163C7">
        <w:rPr>
          <w:rStyle w:val="CodeChar"/>
          <w:rFonts w:cstheme="minorHAnsi"/>
        </w:rPr>
        <w:t>{</w:t>
      </w:r>
      <w:r w:rsidR="00BF403A"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 xml:space="preserve">", </w:t>
      </w:r>
      <w:r w:rsidR="00BF403A"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password": "string"</w:t>
      </w:r>
      <w:r w:rsidR="00BF403A"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}</w:t>
      </w:r>
    </w:p>
    <w:bookmarkEnd w:id="3"/>
    <w:p w14:paraId="1A9BC267" w14:textId="77777777" w:rsidR="00EE57B6" w:rsidRDefault="00EE57B6" w:rsidP="00EE57B6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647DA090" w14:textId="3BEDFFF9" w:rsidR="00EE57B6" w:rsidRPr="00BF403A" w:rsidRDefault="00AD7240" w:rsidP="00AD7240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bookmarkStart w:id="4" w:name="_Hlk162863672"/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 xml:space="preserve">2. </w:t>
      </w:r>
      <w:r w:rsidR="00EE57B6" w:rsidRPr="00BF403A">
        <w:rPr>
          <w:rFonts w:cstheme="minorHAnsi"/>
          <w:bCs/>
          <w:color w:val="943634" w:themeColor="accent2" w:themeShade="BF"/>
          <w:sz w:val="28"/>
          <w:szCs w:val="28"/>
        </w:rPr>
        <w:t>Access Token</w:t>
      </w:r>
    </w:p>
    <w:bookmarkEnd w:id="4"/>
    <w:p w14:paraId="4285A887" w14:textId="599A7192" w:rsidR="00EE57B6" w:rsidRPr="00035F5E" w:rsidRDefault="00EE57B6" w:rsidP="00EE57B6">
      <w:pPr>
        <w:numPr>
          <w:ilvl w:val="0"/>
          <w:numId w:val="4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>When a user logs in, the response format is JSON object</w:t>
      </w:r>
      <w:r w:rsidR="00BF403A">
        <w:t>:</w:t>
      </w:r>
      <w:r>
        <w:br/>
      </w:r>
      <w:r w:rsidRPr="00586263">
        <w:rPr>
          <w:rFonts w:ascii="Consolas" w:hAnsi="Consolas"/>
          <w:b/>
          <w:bCs/>
        </w:rPr>
        <w:t>{</w:t>
      </w:r>
      <w:r w:rsidR="00BF403A">
        <w:rPr>
          <w:rFonts w:ascii="Consolas" w:hAnsi="Consolas"/>
          <w:b/>
          <w:bCs/>
        </w:rPr>
        <w:br/>
      </w:r>
      <w:r w:rsidRPr="008163C7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 xml:space="preserve">", </w:t>
      </w:r>
      <w:r w:rsidR="00BF403A">
        <w:rPr>
          <w:rStyle w:val="CodeChar"/>
          <w:rFonts w:cstheme="minorHAnsi"/>
        </w:rPr>
        <w:br/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="00BF403A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 w:rsidR="00BF403A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1C9F1252" w14:textId="77777777" w:rsidR="00EE57B6" w:rsidRPr="00586263" w:rsidRDefault="00EE57B6" w:rsidP="00EE57B6">
      <w:pPr>
        <w:spacing w:before="0" w:after="40" w:line="240" w:lineRule="auto"/>
        <w:ind w:left="720"/>
        <w:rPr>
          <w:b/>
          <w:bCs/>
        </w:rPr>
      </w:pPr>
    </w:p>
    <w:p w14:paraId="1D8E8E03" w14:textId="571D3A19" w:rsidR="00EE57B6" w:rsidRPr="00BF403A" w:rsidRDefault="00EE57B6" w:rsidP="00EE57B6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BF403A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BF403A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BF403A">
        <w:rPr>
          <w:b/>
          <w:bCs/>
          <w:color w:val="943634" w:themeColor="accent2" w:themeShade="BF"/>
          <w:sz w:val="24"/>
          <w:szCs w:val="24"/>
          <w:u w:val="single"/>
        </w:rPr>
        <w:t xml:space="preserve">all </w:t>
      </w:r>
      <w:r w:rsidR="008E4F2C">
        <w:rPr>
          <w:b/>
          <w:bCs/>
          <w:color w:val="943634" w:themeColor="accent2" w:themeShade="BF"/>
          <w:sz w:val="24"/>
          <w:szCs w:val="24"/>
          <w:u w:val="single"/>
        </w:rPr>
        <w:t xml:space="preserve">story </w:t>
      </w:r>
      <w:r w:rsidRPr="00BF403A">
        <w:rPr>
          <w:b/>
          <w:bCs/>
          <w:color w:val="943634" w:themeColor="accent2" w:themeShade="BF"/>
          <w:sz w:val="24"/>
          <w:szCs w:val="24"/>
          <w:u w:val="single"/>
        </w:rPr>
        <w:t>spoiler requests. It should be placed under the Authorization tab, Bearer Token option.</w:t>
      </w:r>
    </w:p>
    <w:p w14:paraId="00EAC1BD" w14:textId="77777777" w:rsidR="00EE57B6" w:rsidRDefault="00EE57B6" w:rsidP="00EE57B6">
      <w:pPr>
        <w:spacing w:after="40" w:line="240" w:lineRule="auto"/>
      </w:pPr>
    </w:p>
    <w:p w14:paraId="49172F6D" w14:textId="7079C54B" w:rsidR="00EE57B6" w:rsidRPr="00BF403A" w:rsidRDefault="00AD7240" w:rsidP="00EE57B6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3</w:t>
      </w:r>
      <w:r w:rsidR="00EE57B6" w:rsidRPr="00BF403A">
        <w:rPr>
          <w:rFonts w:cstheme="minorHAnsi"/>
          <w:bCs/>
          <w:color w:val="943634" w:themeColor="accent2" w:themeShade="BF"/>
          <w:sz w:val="28"/>
          <w:szCs w:val="28"/>
        </w:rPr>
        <w:t>. S</w:t>
      </w:r>
      <w:r w:rsidR="008253A4" w:rsidRPr="00BF403A">
        <w:rPr>
          <w:rFonts w:cstheme="minorHAnsi"/>
          <w:bCs/>
          <w:color w:val="943634" w:themeColor="accent2" w:themeShade="BF"/>
          <w:sz w:val="28"/>
          <w:szCs w:val="28"/>
        </w:rPr>
        <w:t>tory Spoiler</w:t>
      </w:r>
    </w:p>
    <w:p w14:paraId="1983322E" w14:textId="22975C79" w:rsidR="00EE57B6" w:rsidRPr="001017D5" w:rsidRDefault="00EE57B6" w:rsidP="00EE57B6">
      <w:r>
        <w:t xml:space="preserve">All of the </w:t>
      </w:r>
      <w:r w:rsidRPr="00FD3FD7">
        <w:rPr>
          <w:b/>
          <w:bCs/>
        </w:rPr>
        <w:t xml:space="preserve">following requests require </w:t>
      </w:r>
      <w:r w:rsidR="00BF403A" w:rsidRPr="00FD3FD7">
        <w:rPr>
          <w:b/>
          <w:bCs/>
        </w:rPr>
        <w:t>Authorization</w:t>
      </w:r>
      <w:r w:rsidR="00BF403A">
        <w:t>!</w:t>
      </w:r>
    </w:p>
    <w:p w14:paraId="5928DBE3" w14:textId="61A05CD1" w:rsidR="00EE57B6" w:rsidRPr="00C8711A" w:rsidRDefault="00EE57B6" w:rsidP="0035326F">
      <w:pPr>
        <w:numPr>
          <w:ilvl w:val="0"/>
          <w:numId w:val="4"/>
        </w:numPr>
        <w:shd w:val="clear" w:color="auto" w:fill="FFFFFE"/>
        <w:tabs>
          <w:tab w:val="clear" w:pos="720"/>
        </w:tabs>
        <w:spacing w:before="0" w:after="0"/>
        <w:ind w:left="360" w:hanging="357"/>
        <w:rPr>
          <w:rFonts w:ascii="Courier New" w:hAnsi="Courier New" w:cs="Courier New"/>
          <w:color w:val="000000"/>
          <w:sz w:val="18"/>
          <w:szCs w:val="18"/>
        </w:rPr>
      </w:pPr>
      <w:r w:rsidRPr="00BF403A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BF403A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BF403A">
        <w:rPr>
          <w:rFonts w:ascii="Consolas" w:hAnsi="Consolas"/>
          <w:b/>
          <w:bCs/>
          <w:color w:val="943634" w:themeColor="accent2" w:themeShade="BF"/>
        </w:rPr>
        <w:t>/Story/All</w:t>
      </w:r>
      <w:r w:rsidRPr="00BF403A">
        <w:t xml:space="preserve"> </w:t>
      </w:r>
      <w:r>
        <w:t xml:space="preserve">– list all </w:t>
      </w:r>
      <w:r w:rsidR="00072114">
        <w:t xml:space="preserve">story </w:t>
      </w:r>
      <w:r>
        <w:t>spoilers (empty request body)</w:t>
      </w:r>
      <w:r w:rsidR="00EE4D84">
        <w:t>.</w:t>
      </w:r>
    </w:p>
    <w:p w14:paraId="0F8870C1" w14:textId="77777777" w:rsidR="00EE57B6" w:rsidRPr="00BF403A" w:rsidRDefault="00EE57B6" w:rsidP="0035326F">
      <w:pPr>
        <w:shd w:val="clear" w:color="auto" w:fill="FFFFFE"/>
        <w:spacing w:before="0" w:after="0"/>
        <w:ind w:left="360"/>
        <w:rPr>
          <w:rFonts w:cstheme="minorHAnsi"/>
          <w:color w:val="000000"/>
          <w:sz w:val="18"/>
          <w:szCs w:val="18"/>
        </w:rPr>
      </w:pPr>
    </w:p>
    <w:p w14:paraId="247DFC17" w14:textId="7D47C8A5" w:rsidR="00EE57B6" w:rsidRPr="00BF403A" w:rsidRDefault="00EE57B6" w:rsidP="001A0718">
      <w:pPr>
        <w:numPr>
          <w:ilvl w:val="0"/>
          <w:numId w:val="4"/>
        </w:numPr>
        <w:shd w:val="clear" w:color="auto" w:fill="FFFFFE"/>
        <w:tabs>
          <w:tab w:val="clear" w:pos="720"/>
        </w:tabs>
        <w:spacing w:before="0" w:after="0"/>
        <w:ind w:left="360" w:hanging="357"/>
        <w:rPr>
          <w:rFonts w:ascii="Courier New" w:hAnsi="Courier New" w:cs="Courier New"/>
          <w:color w:val="000000"/>
          <w:sz w:val="18"/>
          <w:szCs w:val="18"/>
        </w:rPr>
      </w:pPr>
      <w:r w:rsidRPr="00072114">
        <w:rPr>
          <w:rFonts w:ascii="Consolas" w:hAnsi="Consolas"/>
          <w:b/>
          <w:bCs/>
          <w:color w:val="943634" w:themeColor="accent2" w:themeShade="BF"/>
        </w:rPr>
        <w:t>GE</w:t>
      </w:r>
      <w:r w:rsidRPr="00BF403A">
        <w:rPr>
          <w:rFonts w:ascii="Consolas" w:hAnsi="Consolas"/>
          <w:b/>
          <w:bCs/>
          <w:color w:val="943634" w:themeColor="accent2" w:themeShade="BF"/>
        </w:rPr>
        <w:t>T /</w:t>
      </w:r>
      <w:proofErr w:type="spellStart"/>
      <w:r w:rsidRPr="00BF403A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BF403A">
        <w:rPr>
          <w:rFonts w:ascii="Consolas" w:hAnsi="Consolas"/>
          <w:b/>
          <w:bCs/>
          <w:color w:val="943634" w:themeColor="accent2" w:themeShade="BF"/>
        </w:rPr>
        <w:t>/</w:t>
      </w:r>
      <w:bookmarkStart w:id="5" w:name="_Hlk142317956"/>
      <w:r w:rsidRPr="00BF403A">
        <w:rPr>
          <w:rFonts w:ascii="Consolas" w:hAnsi="Consolas"/>
          <w:b/>
          <w:bCs/>
          <w:color w:val="943634" w:themeColor="accent2" w:themeShade="BF"/>
        </w:rPr>
        <w:t>Story</w:t>
      </w:r>
      <w:bookmarkEnd w:id="5"/>
      <w:r w:rsidRPr="00BF403A">
        <w:rPr>
          <w:rFonts w:ascii="Consolas" w:hAnsi="Consolas"/>
          <w:b/>
          <w:bCs/>
          <w:color w:val="943634" w:themeColor="accent2" w:themeShade="BF"/>
        </w:rPr>
        <w:t>/Search</w:t>
      </w:r>
      <w:r w:rsidRPr="00BF403A">
        <w:rPr>
          <w:color w:val="943634" w:themeColor="accent2" w:themeShade="BF"/>
        </w:rPr>
        <w:t xml:space="preserve"> </w:t>
      </w:r>
      <w:r>
        <w:t>– search spoilers by their name</w:t>
      </w:r>
      <w:r w:rsidR="00EE4D84">
        <w:t>.</w:t>
      </w:r>
      <w:r w:rsidR="0035326F">
        <w:br/>
      </w:r>
      <w:r w:rsidR="0035326F" w:rsidRPr="000C7157">
        <w:rPr>
          <w:rFonts w:cstheme="minorHAnsi"/>
        </w:rPr>
        <w:t>R</w:t>
      </w:r>
      <w:r w:rsidRPr="000C7157">
        <w:rPr>
          <w:rFonts w:cstheme="minorHAnsi"/>
        </w:rPr>
        <w:t xml:space="preserve">equires </w:t>
      </w:r>
      <w:r w:rsidRPr="000C7157">
        <w:rPr>
          <w:rFonts w:cstheme="minorHAnsi"/>
          <w:b/>
          <w:bCs/>
        </w:rPr>
        <w:t>query</w:t>
      </w:r>
      <w:r w:rsidR="000C7157" w:rsidRPr="000C7157">
        <w:rPr>
          <w:rFonts w:cstheme="minorHAnsi"/>
          <w:b/>
          <w:bCs/>
        </w:rPr>
        <w:t xml:space="preserve"> p</w:t>
      </w:r>
      <w:r w:rsidRPr="000C7157">
        <w:rPr>
          <w:rFonts w:cstheme="minorHAnsi"/>
          <w:b/>
          <w:bCs/>
        </w:rPr>
        <w:t>arameter:</w:t>
      </w:r>
      <w:r w:rsidR="0035326F" w:rsidRPr="000C7157">
        <w:rPr>
          <w:rFonts w:ascii="Consolas" w:hAnsi="Consolas" w:cs="Courier New"/>
          <w:b/>
          <w:bCs/>
          <w:color w:val="000000"/>
        </w:rPr>
        <w:t xml:space="preserve"> </w:t>
      </w:r>
      <w:r w:rsidRPr="000C7157">
        <w:rPr>
          <w:rFonts w:ascii="Consolas" w:hAnsi="Consolas" w:cs="Courier New"/>
          <w:b/>
          <w:bCs/>
          <w:color w:val="0451A5"/>
        </w:rPr>
        <w:t>?keyword=</w:t>
      </w:r>
      <w:proofErr w:type="spellStart"/>
      <w:r w:rsidR="0035326F" w:rsidRPr="000C7157">
        <w:rPr>
          <w:rFonts w:ascii="Consolas" w:hAnsi="Consolas"/>
          <w:b/>
          <w:bCs/>
          <w:color w:val="365F91" w:themeColor="accent1" w:themeShade="BF"/>
        </w:rPr>
        <w:t>s</w:t>
      </w:r>
      <w:r w:rsidRPr="000C7157">
        <w:rPr>
          <w:rFonts w:ascii="Consolas" w:hAnsi="Consolas" w:cs="Courier New"/>
          <w:b/>
          <w:bCs/>
          <w:color w:val="0451A5"/>
        </w:rPr>
        <w:t>toryTitle</w:t>
      </w:r>
      <w:proofErr w:type="spellEnd"/>
    </w:p>
    <w:p w14:paraId="7373AE9E" w14:textId="77777777" w:rsidR="00BF403A" w:rsidRPr="00BF403A" w:rsidRDefault="00BF403A" w:rsidP="00BF403A">
      <w:pPr>
        <w:shd w:val="clear" w:color="auto" w:fill="FFFFFE"/>
        <w:spacing w:before="0" w:after="0" w:line="240" w:lineRule="auto"/>
        <w:rPr>
          <w:rFonts w:cstheme="minorHAnsi"/>
          <w:color w:val="000000"/>
          <w:sz w:val="18"/>
          <w:szCs w:val="18"/>
        </w:rPr>
      </w:pPr>
    </w:p>
    <w:p w14:paraId="37094AB8" w14:textId="76003032" w:rsidR="0035326F" w:rsidRPr="0035326F" w:rsidRDefault="00EE57B6" w:rsidP="0035326F">
      <w:pPr>
        <w:pStyle w:val="ac"/>
        <w:numPr>
          <w:ilvl w:val="1"/>
          <w:numId w:val="4"/>
        </w:numPr>
        <w:shd w:val="clear" w:color="auto" w:fill="FFFFFE"/>
        <w:ind w:left="360"/>
        <w:rPr>
          <w:rFonts w:ascii="Consolas" w:hAnsi="Consolas"/>
          <w:b/>
          <w:bCs/>
        </w:rPr>
      </w:pPr>
      <w:r w:rsidRPr="00BF403A">
        <w:rPr>
          <w:rFonts w:ascii="Consolas" w:hAnsi="Consolas"/>
          <w:b/>
          <w:bCs/>
          <w:color w:val="943634" w:themeColor="accent2" w:themeShade="BF"/>
        </w:rPr>
        <w:t>POST</w:t>
      </w:r>
      <w:r w:rsidRPr="00BF403A">
        <w:rPr>
          <w:rFonts w:ascii="Consolas" w:hAnsi="Consolas"/>
          <w:color w:val="943634" w:themeColor="accent2" w:themeShade="BF"/>
        </w:rPr>
        <w:t xml:space="preserve"> </w:t>
      </w:r>
      <w:r w:rsidRPr="00BF403A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BF403A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BF403A">
        <w:rPr>
          <w:rFonts w:ascii="Consolas" w:hAnsi="Consolas"/>
          <w:b/>
          <w:bCs/>
          <w:color w:val="943634" w:themeColor="accent2" w:themeShade="BF"/>
        </w:rPr>
        <w:t>/Story/Create</w:t>
      </w:r>
      <w:r w:rsidRPr="00BF403A">
        <w:rPr>
          <w:color w:val="943634" w:themeColor="accent2" w:themeShade="BF"/>
          <w:lang w:val="bg-BG"/>
        </w:rPr>
        <w:t xml:space="preserve"> </w:t>
      </w:r>
      <w:r w:rsidRPr="00081102">
        <w:rPr>
          <w:lang w:val="bg-BG"/>
        </w:rPr>
        <w:t xml:space="preserve">– </w:t>
      </w:r>
      <w:r>
        <w:t xml:space="preserve">create a new </w:t>
      </w:r>
      <w:r w:rsidR="0035326F">
        <w:t>story spoiler</w:t>
      </w:r>
      <w:r w:rsidR="00EE4D84">
        <w:t>.</w:t>
      </w:r>
      <w:r w:rsidR="0035326F">
        <w:br/>
      </w:r>
      <w:r w:rsidR="000C7157">
        <w:t>Include</w:t>
      </w:r>
      <w:r w:rsidRPr="00D47A12">
        <w:t xml:space="preserve"> a </w:t>
      </w:r>
      <w:r w:rsidRPr="00D47A12">
        <w:rPr>
          <w:noProof/>
        </w:rPr>
        <w:t xml:space="preserve">JSON </w:t>
      </w:r>
      <w:r w:rsidRPr="00D47A12">
        <w:t>object in the request body</w:t>
      </w:r>
      <w:r w:rsidR="0035326F">
        <w:t xml:space="preserve"> (title and description are mandatory, </w:t>
      </w:r>
      <w:proofErr w:type="spellStart"/>
      <w:r w:rsidR="0035326F" w:rsidRPr="0035326F">
        <w:rPr>
          <w:rFonts w:cstheme="minorHAnsi"/>
        </w:rPr>
        <w:t>url</w:t>
      </w:r>
      <w:proofErr w:type="spellEnd"/>
      <w:r w:rsidR="0035326F" w:rsidRPr="0035326F">
        <w:rPr>
          <w:rFonts w:cstheme="minorHAnsi"/>
        </w:rPr>
        <w:t xml:space="preserve"> is optional</w:t>
      </w:r>
      <w:r w:rsidR="0035326F">
        <w:rPr>
          <w:rFonts w:cstheme="minorHAnsi"/>
        </w:rPr>
        <w:t>)</w:t>
      </w:r>
      <w:r w:rsidR="0035326F">
        <w:t>:</w:t>
      </w:r>
    </w:p>
    <w:p w14:paraId="3B0902ED" w14:textId="5D47E3C8" w:rsidR="0035326F" w:rsidRPr="008E4F2C" w:rsidRDefault="00EE57B6" w:rsidP="008E4F2C">
      <w:pPr>
        <w:pStyle w:val="ac"/>
        <w:shd w:val="clear" w:color="auto" w:fill="FFFFFE"/>
        <w:ind w:left="360"/>
        <w:rPr>
          <w:rFonts w:ascii="Consolas" w:hAnsi="Consolas"/>
          <w:b/>
          <w:bCs/>
        </w:rPr>
      </w:pPr>
      <w:r w:rsidRPr="00081102">
        <w:rPr>
          <w:rFonts w:ascii="Consolas" w:hAnsi="Consolas"/>
          <w:b/>
          <w:bCs/>
        </w:rPr>
        <w:t>{</w:t>
      </w:r>
      <w:r w:rsidR="008E4F2C">
        <w:rPr>
          <w:rFonts w:ascii="Consolas" w:hAnsi="Consolas"/>
          <w:b/>
          <w:bCs/>
        </w:rPr>
        <w:br/>
      </w:r>
      <w:r w:rsidRPr="008E4F2C">
        <w:rPr>
          <w:rFonts w:ascii="Consolas" w:hAnsi="Consolas"/>
          <w:b/>
          <w:bCs/>
        </w:rPr>
        <w:t xml:space="preserve">"title": "string", </w:t>
      </w:r>
      <w:r w:rsidR="008E4F2C">
        <w:rPr>
          <w:rFonts w:ascii="Consolas" w:hAnsi="Consolas"/>
          <w:b/>
          <w:bCs/>
        </w:rPr>
        <w:br/>
      </w:r>
      <w:r w:rsidRPr="008E4F2C">
        <w:rPr>
          <w:rFonts w:ascii="Consolas" w:hAnsi="Consolas"/>
          <w:b/>
          <w:bCs/>
        </w:rPr>
        <w:t xml:space="preserve">"description": "string", </w:t>
      </w:r>
      <w:bookmarkStart w:id="6" w:name="_Hlk162864135"/>
      <w:r w:rsidR="008E4F2C">
        <w:rPr>
          <w:rFonts w:ascii="Consolas" w:hAnsi="Consolas"/>
          <w:b/>
          <w:bCs/>
        </w:rPr>
        <w:br/>
      </w:r>
      <w:r w:rsidRPr="008E4F2C">
        <w:rPr>
          <w:rFonts w:ascii="Consolas" w:hAnsi="Consolas"/>
          <w:b/>
          <w:bCs/>
        </w:rPr>
        <w:t>"</w:t>
      </w:r>
      <w:proofErr w:type="spellStart"/>
      <w:r w:rsidRPr="008E4F2C">
        <w:rPr>
          <w:rFonts w:ascii="Consolas" w:hAnsi="Consolas"/>
          <w:b/>
          <w:bCs/>
        </w:rPr>
        <w:t>url</w:t>
      </w:r>
      <w:proofErr w:type="spellEnd"/>
      <w:r w:rsidRPr="008E4F2C">
        <w:rPr>
          <w:rFonts w:ascii="Consolas" w:hAnsi="Consolas"/>
          <w:b/>
          <w:bCs/>
        </w:rPr>
        <w:t>": ""</w:t>
      </w:r>
    </w:p>
    <w:bookmarkEnd w:id="6"/>
    <w:p w14:paraId="0A48FBBC" w14:textId="69412FCA" w:rsidR="0035326F" w:rsidRDefault="00EE57B6" w:rsidP="00072114">
      <w:pPr>
        <w:shd w:val="clear" w:color="auto" w:fill="FFFFFE"/>
        <w:spacing w:before="0" w:after="0" w:line="240" w:lineRule="auto"/>
        <w:ind w:firstLine="360"/>
        <w:rPr>
          <w:rFonts w:ascii="Consolas" w:hAnsi="Consolas"/>
          <w:b/>
          <w:bCs/>
        </w:rPr>
      </w:pPr>
      <w:r w:rsidRPr="0035326F">
        <w:rPr>
          <w:rFonts w:ascii="Consolas" w:hAnsi="Consolas"/>
          <w:b/>
          <w:bCs/>
        </w:rPr>
        <w:t xml:space="preserve">} </w:t>
      </w:r>
    </w:p>
    <w:p w14:paraId="0A78E89A" w14:textId="77777777" w:rsidR="00BF403A" w:rsidRPr="00BF403A" w:rsidRDefault="00BF403A" w:rsidP="00BF403A">
      <w:pPr>
        <w:shd w:val="clear" w:color="auto" w:fill="FFFFFE"/>
        <w:spacing w:before="0" w:after="0" w:line="240" w:lineRule="auto"/>
        <w:ind w:firstLine="360"/>
        <w:rPr>
          <w:rFonts w:cstheme="minorHAnsi"/>
          <w:b/>
          <w:bCs/>
          <w:sz w:val="18"/>
          <w:szCs w:val="18"/>
        </w:rPr>
      </w:pPr>
    </w:p>
    <w:p w14:paraId="43AB253D" w14:textId="6F55386A" w:rsidR="0035326F" w:rsidRPr="008E4F2C" w:rsidRDefault="00EE57B6" w:rsidP="008E4F2C">
      <w:pPr>
        <w:pStyle w:val="ac"/>
        <w:numPr>
          <w:ilvl w:val="0"/>
          <w:numId w:val="35"/>
        </w:numPr>
        <w:shd w:val="clear" w:color="auto" w:fill="FFFFFE"/>
        <w:ind w:left="360"/>
        <w:rPr>
          <w:rFonts w:ascii="Consolas" w:hAnsi="Consolas"/>
          <w:b/>
          <w:bCs/>
        </w:rPr>
      </w:pPr>
      <w:r w:rsidRPr="00BF403A">
        <w:rPr>
          <w:rStyle w:val="CodeChar"/>
          <w:color w:val="943634" w:themeColor="accent2" w:themeShade="BF"/>
        </w:rPr>
        <w:t xml:space="preserve">PUT /api/Story/Edit/storyId </w:t>
      </w:r>
      <w:r w:rsidRPr="00D47A12">
        <w:t xml:space="preserve">– </w:t>
      </w:r>
      <w:r w:rsidRPr="00E33890">
        <w:t xml:space="preserve">replace the existing </w:t>
      </w:r>
      <w:r w:rsidR="0035326F">
        <w:t xml:space="preserve">story </w:t>
      </w:r>
      <w:r>
        <w:t>spoiler</w:t>
      </w:r>
      <w:r w:rsidRPr="00E33890">
        <w:t xml:space="preserve"> with </w:t>
      </w:r>
      <w:r w:rsidR="00EE4D84">
        <w:t>a</w:t>
      </w:r>
      <w:r w:rsidRPr="00E33890">
        <w:t xml:space="preserve"> new </w:t>
      </w:r>
      <w:r>
        <w:t>one</w:t>
      </w:r>
      <w:r w:rsidR="0035326F">
        <w:t>.</w:t>
      </w:r>
      <w:r w:rsidR="0035326F">
        <w:br/>
      </w:r>
      <w:bookmarkStart w:id="7" w:name="_Hlk162864302"/>
      <w:r w:rsidR="000C7157">
        <w:t>Include</w:t>
      </w:r>
      <w:r w:rsidRPr="00D47A12">
        <w:t xml:space="preserve"> a </w:t>
      </w:r>
      <w:r w:rsidRPr="00D47A12">
        <w:rPr>
          <w:noProof/>
        </w:rPr>
        <w:t xml:space="preserve">JSON </w:t>
      </w:r>
      <w:r w:rsidRPr="00D47A12">
        <w:t>object in the request body</w:t>
      </w:r>
      <w:r w:rsidR="0035326F">
        <w:t xml:space="preserve"> (title and description are mandatory, </w:t>
      </w:r>
      <w:proofErr w:type="spellStart"/>
      <w:r w:rsidR="0035326F" w:rsidRPr="0035326F">
        <w:rPr>
          <w:rFonts w:cstheme="minorHAnsi"/>
        </w:rPr>
        <w:t>url</w:t>
      </w:r>
      <w:proofErr w:type="spellEnd"/>
      <w:r w:rsidR="0035326F" w:rsidRPr="0035326F">
        <w:rPr>
          <w:rFonts w:cstheme="minorHAnsi"/>
        </w:rPr>
        <w:t xml:space="preserve"> is optional)</w:t>
      </w:r>
      <w:r w:rsidR="0035326F">
        <w:t>:</w:t>
      </w:r>
      <w:r w:rsidRPr="0035326F">
        <w:rPr>
          <w:lang w:val="bg-BG"/>
        </w:rPr>
        <w:t xml:space="preserve"> </w:t>
      </w:r>
      <w:bookmarkEnd w:id="7"/>
      <w:r w:rsidR="0035326F">
        <w:br/>
      </w:r>
      <w:r w:rsidR="0035326F" w:rsidRPr="00081102">
        <w:rPr>
          <w:rFonts w:ascii="Consolas" w:hAnsi="Consolas"/>
          <w:b/>
          <w:bCs/>
        </w:rPr>
        <w:t>{</w:t>
      </w:r>
      <w:r w:rsidR="008E4F2C">
        <w:rPr>
          <w:rFonts w:ascii="Consolas" w:hAnsi="Consolas"/>
          <w:b/>
          <w:bCs/>
        </w:rPr>
        <w:br/>
      </w:r>
      <w:r w:rsidR="0035326F" w:rsidRPr="008E4F2C">
        <w:rPr>
          <w:rFonts w:ascii="Consolas" w:hAnsi="Consolas"/>
          <w:b/>
          <w:bCs/>
        </w:rPr>
        <w:t xml:space="preserve">"title": "string", </w:t>
      </w:r>
      <w:r w:rsidR="008E4F2C">
        <w:rPr>
          <w:rFonts w:ascii="Consolas" w:hAnsi="Consolas"/>
          <w:b/>
          <w:bCs/>
        </w:rPr>
        <w:br/>
      </w:r>
      <w:r w:rsidR="0035326F" w:rsidRPr="008E4F2C">
        <w:rPr>
          <w:rFonts w:ascii="Consolas" w:hAnsi="Consolas"/>
          <w:b/>
          <w:bCs/>
        </w:rPr>
        <w:t xml:space="preserve">"description": "string", </w:t>
      </w:r>
      <w:r w:rsidR="008E4F2C">
        <w:rPr>
          <w:rFonts w:ascii="Consolas" w:hAnsi="Consolas"/>
          <w:b/>
          <w:bCs/>
        </w:rPr>
        <w:br/>
      </w:r>
      <w:r w:rsidR="0035326F" w:rsidRPr="008E4F2C">
        <w:rPr>
          <w:rFonts w:ascii="Consolas" w:hAnsi="Consolas"/>
          <w:b/>
          <w:bCs/>
        </w:rPr>
        <w:t>"</w:t>
      </w:r>
      <w:proofErr w:type="spellStart"/>
      <w:r w:rsidR="0035326F" w:rsidRPr="008E4F2C">
        <w:rPr>
          <w:rFonts w:ascii="Consolas" w:hAnsi="Consolas"/>
          <w:b/>
          <w:bCs/>
        </w:rPr>
        <w:t>url</w:t>
      </w:r>
      <w:proofErr w:type="spellEnd"/>
      <w:r w:rsidR="0035326F" w:rsidRPr="008E4F2C">
        <w:rPr>
          <w:rFonts w:ascii="Consolas" w:hAnsi="Consolas"/>
          <w:b/>
          <w:bCs/>
        </w:rPr>
        <w:t>": ""</w:t>
      </w:r>
    </w:p>
    <w:p w14:paraId="17C07B24" w14:textId="77777777" w:rsidR="0035326F" w:rsidRDefault="0035326F" w:rsidP="0035326F">
      <w:pPr>
        <w:shd w:val="clear" w:color="auto" w:fill="FFFFFE"/>
        <w:ind w:firstLine="360"/>
        <w:rPr>
          <w:rFonts w:ascii="Consolas" w:hAnsi="Consolas"/>
          <w:b/>
          <w:bCs/>
        </w:rPr>
      </w:pPr>
      <w:r w:rsidRPr="0035326F">
        <w:rPr>
          <w:rFonts w:ascii="Consolas" w:hAnsi="Consolas"/>
          <w:b/>
          <w:bCs/>
        </w:rPr>
        <w:t xml:space="preserve">} </w:t>
      </w:r>
    </w:p>
    <w:p w14:paraId="0C7A5B16" w14:textId="173183F7" w:rsidR="00EE57B6" w:rsidRPr="0035326F" w:rsidRDefault="00EE57B6" w:rsidP="003A3A71">
      <w:pPr>
        <w:pStyle w:val="ac"/>
        <w:numPr>
          <w:ilvl w:val="0"/>
          <w:numId w:val="4"/>
        </w:numPr>
        <w:shd w:val="clear" w:color="auto" w:fill="FFFFFE"/>
        <w:tabs>
          <w:tab w:val="clear" w:pos="720"/>
        </w:tabs>
        <w:spacing w:after="40"/>
        <w:ind w:left="360" w:hanging="357"/>
        <w:rPr>
          <w:rFonts w:ascii="Consolas" w:hAnsi="Consolas"/>
          <w:b/>
          <w:noProof/>
        </w:rPr>
      </w:pPr>
      <w:r w:rsidRPr="00072114">
        <w:rPr>
          <w:rStyle w:val="CodeChar"/>
          <w:color w:val="943634" w:themeColor="accent2" w:themeShade="BF"/>
        </w:rPr>
        <w:t xml:space="preserve">DELETE </w:t>
      </w:r>
      <w:r w:rsidRPr="00072114">
        <w:rPr>
          <w:rFonts w:ascii="Consolas" w:hAnsi="Consolas"/>
          <w:b/>
          <w:noProof/>
          <w:color w:val="943634" w:themeColor="accent2" w:themeShade="BF"/>
        </w:rPr>
        <w:t xml:space="preserve">/api/Story/Delete/storyId </w:t>
      </w:r>
      <w:r w:rsidRPr="0090383B">
        <w:t xml:space="preserve">– </w:t>
      </w:r>
      <w:r w:rsidRPr="00E33890">
        <w:t xml:space="preserve">delete existing </w:t>
      </w:r>
      <w:r w:rsidR="0035326F">
        <w:t>story spoiler</w:t>
      </w:r>
      <w:r w:rsidR="00EE4D84">
        <w:t>.</w:t>
      </w:r>
      <w:r>
        <w:t xml:space="preserve"> </w:t>
      </w:r>
    </w:p>
    <w:p w14:paraId="5F8B27D8" w14:textId="77777777" w:rsidR="00EE57B6" w:rsidRDefault="00EE57B6" w:rsidP="00245813"/>
    <w:p w14:paraId="64E4B188" w14:textId="58C00EE9" w:rsidR="00603AC6" w:rsidRDefault="00603AC6" w:rsidP="000D1462">
      <w:pPr>
        <w:pStyle w:val="2"/>
        <w:numPr>
          <w:ilvl w:val="0"/>
          <w:numId w:val="11"/>
        </w:numPr>
        <w:ind w:left="0" w:firstLine="0"/>
      </w:pPr>
      <w:bookmarkStart w:id="8" w:name="_Hlk162865079"/>
      <w:r w:rsidRPr="00D47A12">
        <w:rPr>
          <w:noProof/>
        </w:rPr>
        <w:t>RESTful API</w:t>
      </w:r>
      <w:r w:rsidRPr="00D47A12">
        <w:t xml:space="preserve">: </w:t>
      </w:r>
      <w:r>
        <w:t xml:space="preserve">Postman </w:t>
      </w:r>
      <w:r w:rsidRPr="00D47A12">
        <w:rPr>
          <w:noProof/>
        </w:rPr>
        <w:t xml:space="preserve">API </w:t>
      </w:r>
      <w:r w:rsidRPr="00D47A12">
        <w:t>Tests</w:t>
      </w:r>
      <w:r w:rsidR="00470B63">
        <w:t xml:space="preserve"> </w:t>
      </w:r>
      <w:r w:rsidR="00470B63" w:rsidRPr="00470B63">
        <w:t>(</w:t>
      </w:r>
      <w:r w:rsidR="007559CC">
        <w:t>35</w:t>
      </w:r>
      <w:r w:rsidR="00470B63" w:rsidRPr="00470B63">
        <w:t xml:space="preserve"> points)</w:t>
      </w:r>
    </w:p>
    <w:p w14:paraId="14918712" w14:textId="770FFC80" w:rsidR="000D1462" w:rsidRDefault="00603AC6" w:rsidP="000D1462">
      <w:bookmarkStart w:id="9" w:name="_Hlk162865094"/>
      <w:bookmarkEnd w:id="8"/>
      <w:r w:rsidRPr="00D47A12">
        <w:t xml:space="preserve">Your task is to write </w:t>
      </w:r>
      <w:r>
        <w:rPr>
          <w:b/>
          <w:bCs/>
        </w:rPr>
        <w:t>API</w:t>
      </w:r>
      <w:r w:rsidRPr="00D47A12">
        <w:rPr>
          <w:b/>
          <w:bCs/>
        </w:rPr>
        <w:t xml:space="preserve"> tests</w:t>
      </w:r>
      <w:r w:rsidRPr="00D47A12">
        <w:t xml:space="preserve"> </w:t>
      </w:r>
      <w:r>
        <w:t>with Postman</w:t>
      </w:r>
      <w:r>
        <w:rPr>
          <w:noProof/>
        </w:rPr>
        <w:t xml:space="preserve"> </w:t>
      </w:r>
      <w:r w:rsidRPr="00D47A12">
        <w:t xml:space="preserve">for </w:t>
      </w:r>
      <w:r>
        <w:t xml:space="preserve">certain </w:t>
      </w:r>
      <w:r w:rsidRPr="00072114">
        <w:rPr>
          <w:b/>
          <w:bCs/>
        </w:rPr>
        <w:t xml:space="preserve">RESTful </w:t>
      </w:r>
      <w:r w:rsidRPr="00072114">
        <w:rPr>
          <w:b/>
          <w:bCs/>
          <w:noProof/>
        </w:rPr>
        <w:t xml:space="preserve">API </w:t>
      </w:r>
      <w:r w:rsidRPr="00072114">
        <w:rPr>
          <w:b/>
          <w:bCs/>
        </w:rPr>
        <w:t>endpoints</w:t>
      </w:r>
      <w:r w:rsidRPr="00D47A12">
        <w:t xml:space="preserve">. </w:t>
      </w:r>
      <w:r>
        <w:rPr>
          <w:b/>
          <w:bCs/>
        </w:rPr>
        <w:br/>
      </w:r>
      <w:r w:rsidR="000D1462" w:rsidRPr="000D1462">
        <w:t xml:space="preserve">Organize your tests within a collection, </w:t>
      </w:r>
      <w:r w:rsidR="000D1462" w:rsidRPr="000D1462">
        <w:rPr>
          <w:b/>
          <w:bCs/>
        </w:rPr>
        <w:t>use collection variables</w:t>
      </w:r>
      <w:r w:rsidR="000D1462" w:rsidRPr="000D1462">
        <w:t xml:space="preserve"> and </w:t>
      </w:r>
      <w:r w:rsidR="000D1462" w:rsidRPr="000D1462">
        <w:rPr>
          <w:b/>
          <w:bCs/>
        </w:rPr>
        <w:t>pre-request scripts</w:t>
      </w:r>
      <w:r w:rsidR="000D1462" w:rsidRPr="000D1462">
        <w:t xml:space="preserve"> to </w:t>
      </w:r>
      <w:r w:rsidR="000D1462" w:rsidRPr="000D1462">
        <w:rPr>
          <w:b/>
          <w:bCs/>
        </w:rPr>
        <w:t>guarantee successful execution on every run</w:t>
      </w:r>
      <w:r w:rsidR="000D1462" w:rsidRPr="000D1462">
        <w:t xml:space="preserve">. </w:t>
      </w:r>
      <w:r w:rsidR="000D1462" w:rsidRPr="000D1462">
        <w:rPr>
          <w:b/>
          <w:bCs/>
        </w:rPr>
        <w:t>It's important to use collection variables</w:t>
      </w:r>
      <w:r w:rsidR="000D1462" w:rsidRPr="000D1462">
        <w:t xml:space="preserve">, </w:t>
      </w:r>
      <w:r w:rsidR="000D1462" w:rsidRPr="000D1462">
        <w:rPr>
          <w:b/>
          <w:bCs/>
        </w:rPr>
        <w:t xml:space="preserve">NOT </w:t>
      </w:r>
      <w:r w:rsidR="00AD7240" w:rsidRPr="000D1462">
        <w:rPr>
          <w:b/>
          <w:bCs/>
        </w:rPr>
        <w:t>ENVIRONMENT VARIABLES</w:t>
      </w:r>
      <w:r w:rsidR="000D1462" w:rsidRPr="000D1462">
        <w:t>, to maintain the integrity and portability of the test suite.</w:t>
      </w:r>
    </w:p>
    <w:p w14:paraId="09866ED1" w14:textId="2CB1E379" w:rsidR="000D1462" w:rsidRPr="00BC5059" w:rsidRDefault="000D1462" w:rsidP="00B56DB8">
      <w:pPr>
        <w:pStyle w:val="3"/>
        <w:numPr>
          <w:ilvl w:val="1"/>
          <w:numId w:val="11"/>
        </w:numPr>
        <w:ind w:left="360"/>
      </w:pPr>
      <w:bookmarkStart w:id="10" w:name="_Hlk162865140"/>
      <w:bookmarkEnd w:id="9"/>
      <w:r w:rsidRPr="00BC5059">
        <w:lastRenderedPageBreak/>
        <w:t>Prerequisites</w:t>
      </w:r>
    </w:p>
    <w:p w14:paraId="618D4486" w14:textId="77777777" w:rsidR="00072114" w:rsidRDefault="000D1462" w:rsidP="00072114">
      <w:bookmarkStart w:id="11" w:name="_Hlk162865184"/>
      <w:bookmarkEnd w:id="10"/>
      <w:r>
        <w:t xml:space="preserve">First you need to </w:t>
      </w:r>
      <w:r w:rsidRPr="00F24DEA">
        <w:rPr>
          <w:b/>
          <w:bCs/>
        </w:rPr>
        <w:t>register a new user</w:t>
      </w:r>
      <w:r>
        <w:t xml:space="preserve">. </w:t>
      </w:r>
      <w:r w:rsidR="00BC5059" w:rsidRPr="00072114">
        <w:rPr>
          <w:b/>
          <w:bCs/>
        </w:rPr>
        <w:t>Registration</w:t>
      </w:r>
      <w:r w:rsidR="00BC5059" w:rsidRPr="00BC5059">
        <w:t xml:space="preserve"> of a </w:t>
      </w:r>
      <w:r w:rsidR="00BC5059" w:rsidRPr="00072114">
        <w:rPr>
          <w:b/>
          <w:bCs/>
        </w:rPr>
        <w:t>new user</w:t>
      </w:r>
      <w:r w:rsidR="00BC5059" w:rsidRPr="00BC5059">
        <w:t xml:space="preserve"> is </w:t>
      </w:r>
      <w:r w:rsidR="00BC5059" w:rsidRPr="00F24DEA">
        <w:rPr>
          <w:b/>
          <w:bCs/>
        </w:rPr>
        <w:t>a mandatory step</w:t>
      </w:r>
      <w:r w:rsidR="00BC5059" w:rsidRPr="00BC5059">
        <w:t xml:space="preserve"> that you must complete prior to conducting your API tests. You have the </w:t>
      </w:r>
      <w:r w:rsidR="00BC5059" w:rsidRPr="00072114">
        <w:rPr>
          <w:b/>
          <w:bCs/>
        </w:rPr>
        <w:t xml:space="preserve">flexibility to register </w:t>
      </w:r>
      <w:r w:rsidR="00BC5059" w:rsidRPr="00BC5059">
        <w:t xml:space="preserve">either through the </w:t>
      </w:r>
      <w:hyperlink r:id="rId12" w:history="1">
        <w:r w:rsidR="00BC5059" w:rsidRPr="00F24DEA">
          <w:rPr>
            <w:rStyle w:val="a9"/>
            <w:b/>
            <w:bCs/>
          </w:rPr>
          <w:t>web UI</w:t>
        </w:r>
      </w:hyperlink>
      <w:r w:rsidR="00BC5059" w:rsidRPr="00BC5059">
        <w:t xml:space="preserve"> or </w:t>
      </w:r>
      <w:r w:rsidR="00BC5059" w:rsidRPr="00AD7240">
        <w:rPr>
          <w:b/>
          <w:bCs/>
        </w:rPr>
        <w:t>by making a request via Postman</w:t>
      </w:r>
      <w:r w:rsidR="00BC5059" w:rsidRPr="00BC5059">
        <w:t xml:space="preserve">. Please note that this </w:t>
      </w:r>
      <w:r w:rsidR="00BC5059" w:rsidRPr="00F24DEA">
        <w:rPr>
          <w:b/>
          <w:bCs/>
        </w:rPr>
        <w:t>initial registration process is not included in the scope of your assignment and will not contribute to your final score</w:t>
      </w:r>
      <w:r w:rsidR="00072114">
        <w:t xml:space="preserve">. </w:t>
      </w:r>
      <w:r w:rsidR="00072114" w:rsidRPr="00BC5059">
        <w:t xml:space="preserve">However, it is essential as you will </w:t>
      </w:r>
      <w:r w:rsidR="00072114" w:rsidRPr="00F24DEA">
        <w:rPr>
          <w:b/>
          <w:bCs/>
        </w:rPr>
        <w:t>need an active user account</w:t>
      </w:r>
      <w:r w:rsidR="00072114" w:rsidRPr="00BC5059">
        <w:t xml:space="preserve"> for all subsequent API requests that form the core of your test cases.</w:t>
      </w:r>
      <w:r w:rsidR="00072114">
        <w:t xml:space="preserve"> </w:t>
      </w:r>
      <w:r w:rsidR="00072114">
        <w:br/>
      </w:r>
      <w:r w:rsidR="00072114" w:rsidRPr="005C7F03">
        <w:rPr>
          <w:b/>
          <w:bCs/>
        </w:rPr>
        <w:t>If you decide to register via Postman</w:t>
      </w:r>
      <w:r w:rsidR="00072114">
        <w:t xml:space="preserve">, </w:t>
      </w:r>
      <w:r w:rsidR="00072114" w:rsidRPr="00EE4D84">
        <w:rPr>
          <w:b/>
          <w:bCs/>
        </w:rPr>
        <w:t>remove this request from your collection.</w:t>
      </w:r>
      <w:r w:rsidR="00072114">
        <w:t xml:space="preserve"> </w:t>
      </w:r>
      <w:bookmarkEnd w:id="11"/>
    </w:p>
    <w:p w14:paraId="0CCB11E4" w14:textId="77777777" w:rsidR="00840930" w:rsidRPr="00840930" w:rsidRDefault="00840930" w:rsidP="00840930">
      <w:pPr>
        <w:spacing w:before="0" w:after="0" w:line="240" w:lineRule="auto"/>
        <w:rPr>
          <w:sz w:val="18"/>
          <w:szCs w:val="18"/>
        </w:rPr>
      </w:pPr>
    </w:p>
    <w:p w14:paraId="49797B5B" w14:textId="6443691F" w:rsidR="00072114" w:rsidRDefault="00072114" w:rsidP="00FD46C6">
      <w:pPr>
        <w:pStyle w:val="3"/>
        <w:numPr>
          <w:ilvl w:val="1"/>
          <w:numId w:val="36"/>
        </w:numPr>
        <w:ind w:left="360"/>
      </w:pPr>
      <w:bookmarkStart w:id="12" w:name="_Hlk162865331"/>
      <w:r>
        <w:t>Base Setup</w:t>
      </w:r>
    </w:p>
    <w:p w14:paraId="04768BC3" w14:textId="0203EAF0" w:rsidR="00B56DB8" w:rsidRDefault="00B56DB8" w:rsidP="000679B2">
      <w:pPr>
        <w:pStyle w:val="ac"/>
        <w:numPr>
          <w:ilvl w:val="0"/>
          <w:numId w:val="26"/>
        </w:numPr>
        <w:ind w:left="360"/>
      </w:pPr>
      <w:r>
        <w:t xml:space="preserve">Add the base URL </w:t>
      </w:r>
      <w:hyperlink r:id="rId13" w:history="1">
        <w:r w:rsidR="00AD7240" w:rsidRPr="00072114">
          <w:rPr>
            <w:rStyle w:val="a9"/>
            <w:b/>
            <w:bCs/>
          </w:rPr>
          <w:t>https://d5wfqm7y6yb3q.cloudfront.net</w:t>
        </w:r>
      </w:hyperlink>
      <w:r w:rsidR="00AD7240">
        <w:t xml:space="preserve"> </w:t>
      </w:r>
      <w:r>
        <w:t xml:space="preserve"> as a collection variable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 w:rsidRPr="00AD7240">
        <w:rPr>
          <w:rFonts w:ascii="Consolas" w:hAnsi="Consolas"/>
        </w:rPr>
        <w:t>.</w:t>
      </w:r>
    </w:p>
    <w:p w14:paraId="52DC67B8" w14:textId="77777777" w:rsidR="00B56DB8" w:rsidRDefault="00B56DB8" w:rsidP="000679B2">
      <w:pPr>
        <w:pStyle w:val="ac"/>
        <w:numPr>
          <w:ilvl w:val="0"/>
          <w:numId w:val="26"/>
        </w:numPr>
        <w:ind w:left="360"/>
      </w:pPr>
      <w:r>
        <w:t xml:space="preserve">Ensure all requests use this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>
        <w:t>.</w:t>
      </w:r>
    </w:p>
    <w:bookmarkEnd w:id="12"/>
    <w:p w14:paraId="778173F8" w14:textId="77777777" w:rsidR="000E7B21" w:rsidRDefault="000E7B21" w:rsidP="000E7B21">
      <w:pPr>
        <w:pStyle w:val="ac"/>
        <w:ind w:left="360"/>
      </w:pPr>
    </w:p>
    <w:p w14:paraId="6C83DA4E" w14:textId="0924C73F" w:rsidR="00B56DB8" w:rsidRDefault="00B56DB8" w:rsidP="00072114">
      <w:pPr>
        <w:pStyle w:val="3"/>
        <w:numPr>
          <w:ilvl w:val="1"/>
          <w:numId w:val="36"/>
        </w:numPr>
        <w:ind w:left="360"/>
      </w:pPr>
      <w:bookmarkStart w:id="13" w:name="_Hlk162865428"/>
      <w:r>
        <w:t>Login and Authentication</w:t>
      </w:r>
    </w:p>
    <w:p w14:paraId="49C69286" w14:textId="77777777" w:rsidR="00B56DB8" w:rsidRDefault="00B56DB8" w:rsidP="00B56DB8">
      <w:pPr>
        <w:pStyle w:val="ac"/>
        <w:numPr>
          <w:ilvl w:val="0"/>
          <w:numId w:val="27"/>
        </w:numPr>
        <w:ind w:left="360"/>
      </w:pPr>
      <w:r>
        <w:t xml:space="preserve">Send a </w:t>
      </w:r>
      <w:r w:rsidRPr="00AD7240">
        <w:rPr>
          <w:b/>
          <w:bCs/>
        </w:rPr>
        <w:t>POST request</w:t>
      </w:r>
      <w:r>
        <w:t xml:space="preserve"> for </w:t>
      </w:r>
      <w:r w:rsidRPr="00AD7240">
        <w:rPr>
          <w:b/>
          <w:bCs/>
        </w:rPr>
        <w:t>user authentication</w:t>
      </w:r>
      <w:r>
        <w:t>.</w:t>
      </w:r>
    </w:p>
    <w:p w14:paraId="61F000FC" w14:textId="77777777" w:rsidR="00B56DB8" w:rsidRDefault="00B56DB8" w:rsidP="00B56DB8">
      <w:pPr>
        <w:pStyle w:val="ac"/>
        <w:numPr>
          <w:ilvl w:val="0"/>
          <w:numId w:val="27"/>
        </w:numPr>
        <w:ind w:left="360"/>
      </w:pPr>
      <w:r w:rsidRPr="00AD7240">
        <w:rPr>
          <w:b/>
          <w:bCs/>
        </w:rPr>
        <w:t>Assert a 200 status</w:t>
      </w:r>
      <w:r>
        <w:t xml:space="preserve"> code for success.</w:t>
      </w:r>
    </w:p>
    <w:p w14:paraId="14361474" w14:textId="555F63B9" w:rsidR="000E7B21" w:rsidRDefault="000E7B21" w:rsidP="00B56DB8">
      <w:pPr>
        <w:pStyle w:val="ac"/>
        <w:numPr>
          <w:ilvl w:val="0"/>
          <w:numId w:val="27"/>
        </w:numPr>
        <w:ind w:left="360"/>
      </w:pPr>
      <w:r w:rsidRPr="000E7B21">
        <w:rPr>
          <w:b/>
          <w:bCs/>
        </w:rPr>
        <w:t>Assert</w:t>
      </w:r>
      <w:r w:rsidRPr="000E7B21">
        <w:t xml:space="preserve"> that the </w:t>
      </w:r>
      <w:r w:rsidRPr="000E7B21">
        <w:rPr>
          <w:b/>
          <w:bCs/>
        </w:rPr>
        <w:t>response body includes</w:t>
      </w:r>
      <w:r w:rsidRPr="000E7B21">
        <w:t xml:space="preserve"> the attributes </w:t>
      </w:r>
      <w:r w:rsidRPr="000E7B21">
        <w:rPr>
          <w:b/>
          <w:bCs/>
        </w:rPr>
        <w:t>username</w:t>
      </w:r>
      <w:r w:rsidRPr="000E7B21">
        <w:t xml:space="preserve">, </w:t>
      </w:r>
      <w:r w:rsidRPr="000E7B21">
        <w:rPr>
          <w:b/>
          <w:bCs/>
        </w:rPr>
        <w:t>password</w:t>
      </w:r>
      <w:r w:rsidRPr="000E7B21">
        <w:t xml:space="preserve">, and </w:t>
      </w:r>
      <w:proofErr w:type="spellStart"/>
      <w:r w:rsidRPr="000E7B21">
        <w:rPr>
          <w:b/>
          <w:bCs/>
        </w:rPr>
        <w:t>accessToken</w:t>
      </w:r>
      <w:proofErr w:type="spellEnd"/>
      <w:r w:rsidRPr="000E7B21">
        <w:t>. The objective is not to confirm the specific content of these fields but to ensure that they are present in the response.</w:t>
      </w:r>
    </w:p>
    <w:p w14:paraId="17089BF3" w14:textId="56DDC0B0" w:rsidR="00B56DB8" w:rsidRDefault="00B56DB8" w:rsidP="00B56DB8">
      <w:pPr>
        <w:pStyle w:val="ac"/>
        <w:numPr>
          <w:ilvl w:val="0"/>
          <w:numId w:val="27"/>
        </w:numPr>
        <w:ind w:left="360"/>
      </w:pPr>
      <w:r>
        <w:t xml:space="preserve">Save </w:t>
      </w:r>
      <w:r w:rsidR="00AD7240">
        <w:t xml:space="preserve">the </w:t>
      </w:r>
      <w:proofErr w:type="spellStart"/>
      <w:r w:rsidRPr="00AD7240">
        <w:rPr>
          <w:b/>
          <w:bCs/>
        </w:rPr>
        <w:t>accessToken</w:t>
      </w:r>
      <w:proofErr w:type="spellEnd"/>
      <w:r>
        <w:t xml:space="preserve"> as a </w:t>
      </w:r>
      <w:r w:rsidRPr="00AD7240">
        <w:rPr>
          <w:b/>
          <w:bCs/>
        </w:rPr>
        <w:t>collection variable</w:t>
      </w:r>
      <w:r>
        <w:t xml:space="preserve"> </w:t>
      </w:r>
      <w:r w:rsidR="00D33C84" w:rsidRPr="002907F1">
        <w:rPr>
          <w:rFonts w:ascii="Consolas" w:hAnsi="Consolas"/>
          <w:b/>
          <w:bCs/>
        </w:rPr>
        <w:t>{{token}}</w:t>
      </w:r>
      <w:r w:rsidR="00D33C84">
        <w:t xml:space="preserve"> </w:t>
      </w:r>
      <w:r>
        <w:t xml:space="preserve">for </w:t>
      </w:r>
      <w:r w:rsidRPr="00E11685">
        <w:rPr>
          <w:b/>
          <w:bCs/>
        </w:rPr>
        <w:t>Bearer Token authorization in subsequent requests</w:t>
      </w:r>
      <w:r>
        <w:t>.</w:t>
      </w:r>
    </w:p>
    <w:bookmarkEnd w:id="13"/>
    <w:p w14:paraId="6BC12DC0" w14:textId="77777777" w:rsidR="000E7B21" w:rsidRDefault="000E7B21" w:rsidP="000E7B21">
      <w:pPr>
        <w:pStyle w:val="ac"/>
        <w:ind w:left="360"/>
      </w:pPr>
    </w:p>
    <w:p w14:paraId="4053651C" w14:textId="62FC6E76" w:rsidR="00B56DB8" w:rsidRDefault="00B56DB8" w:rsidP="00072114">
      <w:pPr>
        <w:pStyle w:val="3"/>
        <w:numPr>
          <w:ilvl w:val="1"/>
          <w:numId w:val="36"/>
        </w:numPr>
        <w:ind w:left="0" w:firstLine="0"/>
      </w:pPr>
      <w:bookmarkStart w:id="14" w:name="_Hlk162865506"/>
      <w:r>
        <w:t>Create a New Story Spoiler</w:t>
      </w:r>
    </w:p>
    <w:p w14:paraId="67903C8F" w14:textId="71062D13" w:rsidR="00B56DB8" w:rsidRDefault="00B56DB8" w:rsidP="000679B2">
      <w:pPr>
        <w:pStyle w:val="ac"/>
        <w:numPr>
          <w:ilvl w:val="0"/>
          <w:numId w:val="28"/>
        </w:numPr>
        <w:ind w:left="360"/>
      </w:pPr>
      <w:r>
        <w:t xml:space="preserve">Use a </w:t>
      </w:r>
      <w:r w:rsidR="000E7B21">
        <w:rPr>
          <w:b/>
          <w:bCs/>
        </w:rPr>
        <w:t>p</w:t>
      </w:r>
      <w:r w:rsidRPr="00E11685">
        <w:rPr>
          <w:b/>
          <w:bCs/>
        </w:rPr>
        <w:t xml:space="preserve">re-request </w:t>
      </w:r>
      <w:r w:rsidR="000E7B21">
        <w:rPr>
          <w:b/>
          <w:bCs/>
        </w:rPr>
        <w:t>s</w:t>
      </w:r>
      <w:r w:rsidRPr="00E11685">
        <w:rPr>
          <w:b/>
          <w:bCs/>
        </w:rPr>
        <w:t>cript</w:t>
      </w:r>
      <w:r>
        <w:t xml:space="preserve"> to </w:t>
      </w:r>
      <w:r w:rsidRPr="00E11685">
        <w:rPr>
          <w:b/>
          <w:bCs/>
        </w:rPr>
        <w:t>generate a random title</w:t>
      </w:r>
      <w:r>
        <w:t xml:space="preserve"> (</w:t>
      </w:r>
      <w:r w:rsidRPr="00E11685">
        <w:rPr>
          <w:b/>
          <w:bCs/>
        </w:rPr>
        <w:t>a word followed by up to three digits</w:t>
      </w:r>
      <w:r>
        <w:t>).</w:t>
      </w:r>
    </w:p>
    <w:p w14:paraId="23702EB1" w14:textId="51518C3E" w:rsidR="00B56DB8" w:rsidRDefault="00B56DB8" w:rsidP="000679B2">
      <w:pPr>
        <w:pStyle w:val="ac"/>
        <w:numPr>
          <w:ilvl w:val="0"/>
          <w:numId w:val="28"/>
        </w:numPr>
        <w:ind w:left="360"/>
      </w:pPr>
      <w:r>
        <w:t xml:space="preserve">Store this title as </w:t>
      </w:r>
      <w:r w:rsidR="000E7B21">
        <w:t xml:space="preserve">a </w:t>
      </w:r>
      <w:r w:rsidRPr="002907F1">
        <w:rPr>
          <w:rFonts w:ascii="Consolas" w:hAnsi="Consolas"/>
          <w:b/>
          <w:bCs/>
        </w:rPr>
        <w:t>{{</w:t>
      </w:r>
      <w:proofErr w:type="spellStart"/>
      <w:r w:rsidRPr="002907F1">
        <w:rPr>
          <w:rFonts w:ascii="Consolas" w:hAnsi="Consolas"/>
          <w:b/>
          <w:bCs/>
        </w:rPr>
        <w:t>randomTitle</w:t>
      </w:r>
      <w:proofErr w:type="spellEnd"/>
      <w:r w:rsidRPr="002907F1">
        <w:rPr>
          <w:rFonts w:ascii="Consolas" w:hAnsi="Consolas"/>
          <w:b/>
          <w:bCs/>
        </w:rPr>
        <w:t>}}</w:t>
      </w:r>
      <w:r w:rsidR="00E11685">
        <w:t xml:space="preserve"> collection variable</w:t>
      </w:r>
      <w:r>
        <w:t>.</w:t>
      </w:r>
    </w:p>
    <w:p w14:paraId="21BBEFA1" w14:textId="4F84A53E" w:rsidR="00B56DB8" w:rsidRDefault="00B56DB8" w:rsidP="000679B2">
      <w:pPr>
        <w:pStyle w:val="ac"/>
        <w:numPr>
          <w:ilvl w:val="0"/>
          <w:numId w:val="28"/>
        </w:numPr>
        <w:ind w:left="360"/>
      </w:pPr>
      <w:r w:rsidRPr="00E11685">
        <w:rPr>
          <w:b/>
          <w:bCs/>
        </w:rPr>
        <w:t>Send a POST request</w:t>
      </w:r>
      <w:r>
        <w:t xml:space="preserve"> with </w:t>
      </w:r>
      <w:r w:rsidRPr="002907F1">
        <w:rPr>
          <w:rFonts w:ascii="Consolas" w:hAnsi="Consolas"/>
          <w:b/>
          <w:bCs/>
        </w:rPr>
        <w:t>{{</w:t>
      </w:r>
      <w:proofErr w:type="spellStart"/>
      <w:r w:rsidRPr="002907F1">
        <w:rPr>
          <w:rFonts w:ascii="Consolas" w:hAnsi="Consolas"/>
          <w:b/>
          <w:bCs/>
        </w:rPr>
        <w:t>randomTitle</w:t>
      </w:r>
      <w:proofErr w:type="spellEnd"/>
      <w:r w:rsidRPr="002907F1">
        <w:rPr>
          <w:rFonts w:ascii="Consolas" w:hAnsi="Consolas"/>
          <w:b/>
          <w:bCs/>
        </w:rPr>
        <w:t>}}</w:t>
      </w:r>
      <w:r>
        <w:t xml:space="preserve"> and a </w:t>
      </w:r>
      <w:r w:rsidRPr="00E11685">
        <w:rPr>
          <w:b/>
          <w:bCs/>
        </w:rPr>
        <w:t>description</w:t>
      </w:r>
      <w:r w:rsidR="00E11685">
        <w:t xml:space="preserve"> (description can be added </w:t>
      </w:r>
      <w:r w:rsidR="00991ABC">
        <w:t>manually</w:t>
      </w:r>
      <w:r w:rsidR="00E11685">
        <w:t>)</w:t>
      </w:r>
      <w:r>
        <w:t>.</w:t>
      </w:r>
    </w:p>
    <w:p w14:paraId="41E4B739" w14:textId="77777777" w:rsidR="00B56DB8" w:rsidRDefault="00B56DB8" w:rsidP="000679B2">
      <w:pPr>
        <w:pStyle w:val="ac"/>
        <w:numPr>
          <w:ilvl w:val="0"/>
          <w:numId w:val="28"/>
        </w:numPr>
        <w:ind w:left="360"/>
      </w:pPr>
      <w:r w:rsidRPr="00E11685">
        <w:rPr>
          <w:b/>
          <w:bCs/>
        </w:rPr>
        <w:t>Assert a 201 status</w:t>
      </w:r>
      <w:r>
        <w:t xml:space="preserve"> code.</w:t>
      </w:r>
    </w:p>
    <w:p w14:paraId="09C192FE" w14:textId="22F476EF" w:rsidR="00E11685" w:rsidRDefault="000E7B21" w:rsidP="000679B2">
      <w:pPr>
        <w:pStyle w:val="ac"/>
        <w:numPr>
          <w:ilvl w:val="0"/>
          <w:numId w:val="28"/>
        </w:numPr>
        <w:ind w:left="360"/>
      </w:pPr>
      <w:r>
        <w:rPr>
          <w:b/>
          <w:bCs/>
        </w:rPr>
        <w:t>Assert</w:t>
      </w:r>
      <w:r w:rsidR="00B56DB8" w:rsidRPr="00E11685">
        <w:rPr>
          <w:b/>
          <w:bCs/>
        </w:rPr>
        <w:t xml:space="preserve"> the "Successfully created!" message</w:t>
      </w:r>
      <w:r w:rsidR="00B56DB8">
        <w:t xml:space="preserve"> </w:t>
      </w:r>
      <w:r w:rsidR="00E11685">
        <w:t>in the response body.</w:t>
      </w:r>
    </w:p>
    <w:p w14:paraId="7E55E756" w14:textId="439593C6" w:rsidR="00B56DB8" w:rsidRPr="00676BBD" w:rsidRDefault="00E11685" w:rsidP="000679B2">
      <w:pPr>
        <w:pStyle w:val="ac"/>
        <w:numPr>
          <w:ilvl w:val="0"/>
          <w:numId w:val="28"/>
        </w:numPr>
        <w:ind w:left="360"/>
        <w:rPr>
          <w:rFonts w:ascii="Consolas" w:hAnsi="Consolas"/>
        </w:rPr>
      </w:pPr>
      <w:r>
        <w:t>E</w:t>
      </w:r>
      <w:r w:rsidR="00B56DB8">
        <w:t xml:space="preserve">xtract </w:t>
      </w:r>
      <w:proofErr w:type="spellStart"/>
      <w:r w:rsidR="00B56DB8" w:rsidRPr="00E11685">
        <w:rPr>
          <w:b/>
          <w:bCs/>
        </w:rPr>
        <w:t>storyId</w:t>
      </w:r>
      <w:proofErr w:type="spellEnd"/>
      <w:r w:rsidR="00B56DB8">
        <w:t xml:space="preserve"> </w:t>
      </w:r>
      <w:r>
        <w:t xml:space="preserve">from the response body </w:t>
      </w:r>
      <w:r w:rsidR="00B56DB8">
        <w:t>as a collection variable</w:t>
      </w:r>
      <w:r>
        <w:t xml:space="preserve"> </w:t>
      </w:r>
      <w:r w:rsidRPr="00676BBD">
        <w:rPr>
          <w:rFonts w:ascii="Consolas" w:hAnsi="Consolas"/>
          <w:b/>
          <w:bCs/>
        </w:rPr>
        <w:t>{{</w:t>
      </w:r>
      <w:proofErr w:type="spellStart"/>
      <w:r w:rsidRPr="00676BBD">
        <w:rPr>
          <w:rFonts w:ascii="Consolas" w:hAnsi="Consolas"/>
          <w:b/>
          <w:bCs/>
        </w:rPr>
        <w:t>storyId</w:t>
      </w:r>
      <w:proofErr w:type="spellEnd"/>
      <w:r w:rsidRPr="00676BBD">
        <w:rPr>
          <w:rFonts w:ascii="Consolas" w:hAnsi="Consolas"/>
          <w:b/>
          <w:bCs/>
        </w:rPr>
        <w:t>}}</w:t>
      </w:r>
      <w:r w:rsidR="00B56DB8" w:rsidRPr="00676BBD">
        <w:rPr>
          <w:rFonts w:ascii="Consolas" w:hAnsi="Consolas"/>
          <w:b/>
          <w:bCs/>
        </w:rPr>
        <w:t>.</w:t>
      </w:r>
    </w:p>
    <w:bookmarkEnd w:id="14"/>
    <w:p w14:paraId="786AFFC8" w14:textId="77777777" w:rsidR="000679B2" w:rsidRDefault="000679B2" w:rsidP="00B56DB8">
      <w:pPr>
        <w:pStyle w:val="ac"/>
      </w:pPr>
    </w:p>
    <w:p w14:paraId="4098C215" w14:textId="5C7B36EE" w:rsidR="00B56DB8" w:rsidRDefault="00B56DB8" w:rsidP="00072114">
      <w:pPr>
        <w:pStyle w:val="3"/>
        <w:numPr>
          <w:ilvl w:val="1"/>
          <w:numId w:val="36"/>
        </w:numPr>
        <w:ind w:left="360"/>
      </w:pPr>
      <w:bookmarkStart w:id="15" w:name="_Hlk162873423"/>
      <w:r>
        <w:t xml:space="preserve">Search for the Created Story </w:t>
      </w:r>
      <w:r w:rsidR="000679B2">
        <w:t xml:space="preserve">Spoiler </w:t>
      </w:r>
      <w:r>
        <w:t>by Title</w:t>
      </w:r>
    </w:p>
    <w:bookmarkEnd w:id="15"/>
    <w:p w14:paraId="0BEA4E2B" w14:textId="2D8761EE" w:rsidR="00B56DB8" w:rsidRDefault="00E11685" w:rsidP="000679B2">
      <w:pPr>
        <w:pStyle w:val="ac"/>
        <w:numPr>
          <w:ilvl w:val="0"/>
          <w:numId w:val="29"/>
        </w:numPr>
        <w:ind w:left="360"/>
      </w:pPr>
      <w:r w:rsidRPr="00E11685">
        <w:rPr>
          <w:b/>
          <w:bCs/>
        </w:rPr>
        <w:t>Send</w:t>
      </w:r>
      <w:r w:rsidR="00B56DB8" w:rsidRPr="00E11685">
        <w:rPr>
          <w:b/>
          <w:bCs/>
        </w:rPr>
        <w:t xml:space="preserve"> a GET request</w:t>
      </w:r>
      <w:r w:rsidR="00B56DB8">
        <w:t xml:space="preserve"> using </w:t>
      </w:r>
      <w:r w:rsidR="00B56DB8" w:rsidRPr="00676BBD">
        <w:rPr>
          <w:rFonts w:ascii="Consolas" w:hAnsi="Consolas"/>
          <w:b/>
          <w:bCs/>
        </w:rPr>
        <w:t>{{</w:t>
      </w:r>
      <w:proofErr w:type="spellStart"/>
      <w:r w:rsidR="00B56DB8" w:rsidRPr="00676BBD">
        <w:rPr>
          <w:rFonts w:ascii="Consolas" w:hAnsi="Consolas"/>
          <w:b/>
          <w:bCs/>
        </w:rPr>
        <w:t>randomTitle</w:t>
      </w:r>
      <w:proofErr w:type="spellEnd"/>
      <w:r w:rsidR="00B56DB8" w:rsidRPr="00676BBD">
        <w:rPr>
          <w:rFonts w:ascii="Consolas" w:hAnsi="Consolas"/>
          <w:b/>
          <w:bCs/>
        </w:rPr>
        <w:t>}}</w:t>
      </w:r>
      <w:r w:rsidR="00B56DB8">
        <w:t xml:space="preserve"> </w:t>
      </w:r>
      <w:r>
        <w:t xml:space="preserve">collection variable </w:t>
      </w:r>
      <w:r w:rsidR="00B56DB8">
        <w:t xml:space="preserve">as the </w:t>
      </w:r>
      <w:r w:rsidR="00B56DB8" w:rsidRPr="000E7B21">
        <w:rPr>
          <w:b/>
          <w:bCs/>
        </w:rPr>
        <w:t>search keyword</w:t>
      </w:r>
      <w:r w:rsidR="000E7B21">
        <w:t xml:space="preserve"> (query parameter)</w:t>
      </w:r>
      <w:r w:rsidR="00B56DB8">
        <w:t>.</w:t>
      </w:r>
    </w:p>
    <w:p w14:paraId="36C57627" w14:textId="6890B533" w:rsidR="00B56DB8" w:rsidRDefault="00E11685" w:rsidP="000679B2">
      <w:pPr>
        <w:pStyle w:val="ac"/>
        <w:numPr>
          <w:ilvl w:val="0"/>
          <w:numId w:val="29"/>
        </w:numPr>
        <w:ind w:left="360"/>
      </w:pPr>
      <w:r w:rsidRPr="00E11685">
        <w:rPr>
          <w:b/>
          <w:bCs/>
        </w:rPr>
        <w:t>Assert</w:t>
      </w:r>
      <w:r w:rsidR="00B56DB8" w:rsidRPr="00E11685">
        <w:rPr>
          <w:b/>
          <w:bCs/>
        </w:rPr>
        <w:t xml:space="preserve"> a 200 status</w:t>
      </w:r>
      <w:r w:rsidR="00B56DB8">
        <w:t xml:space="preserve"> code.</w:t>
      </w:r>
    </w:p>
    <w:p w14:paraId="3398B7FF" w14:textId="77777777" w:rsidR="00E11685" w:rsidRDefault="00B56DB8" w:rsidP="000679B2">
      <w:pPr>
        <w:pStyle w:val="ac"/>
        <w:numPr>
          <w:ilvl w:val="0"/>
          <w:numId w:val="29"/>
        </w:numPr>
        <w:ind w:left="360"/>
      </w:pPr>
      <w:r w:rsidRPr="00E11685">
        <w:rPr>
          <w:b/>
          <w:bCs/>
        </w:rPr>
        <w:t>Confirm the response</w:t>
      </w:r>
      <w:r>
        <w:t xml:space="preserve"> is a </w:t>
      </w:r>
      <w:r w:rsidRPr="00E11685">
        <w:rPr>
          <w:b/>
          <w:bCs/>
        </w:rPr>
        <w:t>non-empty array</w:t>
      </w:r>
      <w:r w:rsidR="00E11685">
        <w:t>.</w:t>
      </w:r>
    </w:p>
    <w:p w14:paraId="5052884A" w14:textId="520C474E" w:rsidR="00B56DB8" w:rsidRDefault="00E11685" w:rsidP="000679B2">
      <w:pPr>
        <w:pStyle w:val="ac"/>
        <w:numPr>
          <w:ilvl w:val="0"/>
          <w:numId w:val="29"/>
        </w:numPr>
        <w:ind w:left="360"/>
      </w:pPr>
      <w:r>
        <w:rPr>
          <w:b/>
          <w:bCs/>
        </w:rPr>
        <w:t xml:space="preserve">Confirm that the response </w:t>
      </w:r>
      <w:r w:rsidR="00B56DB8">
        <w:t>contain</w:t>
      </w:r>
      <w:r>
        <w:t xml:space="preserve">s </w:t>
      </w:r>
      <w:r w:rsidR="00B56DB8">
        <w:t xml:space="preserve">the story with the </w:t>
      </w:r>
      <w:r w:rsidR="00B56DB8" w:rsidRPr="00E11685">
        <w:rPr>
          <w:b/>
          <w:bCs/>
        </w:rPr>
        <w:t>matching title</w:t>
      </w:r>
      <w:r w:rsidR="00B56DB8">
        <w:t>.</w:t>
      </w:r>
    </w:p>
    <w:p w14:paraId="2F408E44" w14:textId="77777777" w:rsidR="000679B2" w:rsidRDefault="000679B2" w:rsidP="00B56DB8">
      <w:pPr>
        <w:pStyle w:val="ac"/>
      </w:pPr>
    </w:p>
    <w:p w14:paraId="09435BB9" w14:textId="2089321A" w:rsidR="00B56DB8" w:rsidRDefault="00B56DB8" w:rsidP="00072114">
      <w:pPr>
        <w:pStyle w:val="3"/>
        <w:numPr>
          <w:ilvl w:val="1"/>
          <w:numId w:val="36"/>
        </w:numPr>
        <w:ind w:left="0" w:firstLine="0"/>
      </w:pPr>
      <w:bookmarkStart w:id="16" w:name="_Hlk162873829"/>
      <w:r>
        <w:t xml:space="preserve">Edit the </w:t>
      </w:r>
      <w:r w:rsidR="00D33C84">
        <w:t xml:space="preserve">Created </w:t>
      </w:r>
      <w:r>
        <w:t>Story Spoiler</w:t>
      </w:r>
    </w:p>
    <w:p w14:paraId="5E3D56C1" w14:textId="50A763DA" w:rsidR="00B56DB8" w:rsidRPr="00AD792B" w:rsidRDefault="00B56DB8" w:rsidP="000679B2">
      <w:pPr>
        <w:pStyle w:val="ac"/>
        <w:numPr>
          <w:ilvl w:val="0"/>
          <w:numId w:val="30"/>
        </w:numPr>
        <w:ind w:left="360"/>
      </w:pPr>
      <w:r w:rsidRPr="00E11685">
        <w:rPr>
          <w:b/>
          <w:bCs/>
        </w:rPr>
        <w:t>Send a PUT request</w:t>
      </w:r>
      <w:r>
        <w:t xml:space="preserve"> to </w:t>
      </w:r>
      <w:r w:rsidRPr="00E11685">
        <w:rPr>
          <w:b/>
          <w:bCs/>
        </w:rPr>
        <w:t xml:space="preserve">modify the </w:t>
      </w:r>
      <w:r w:rsidR="00470B63">
        <w:rPr>
          <w:b/>
          <w:bCs/>
        </w:rPr>
        <w:t>S</w:t>
      </w:r>
      <w:r w:rsidRPr="00E11685">
        <w:rPr>
          <w:b/>
          <w:bCs/>
        </w:rPr>
        <w:t xml:space="preserve">tory </w:t>
      </w:r>
      <w:r w:rsidR="00470B63">
        <w:rPr>
          <w:b/>
          <w:bCs/>
        </w:rPr>
        <w:t xml:space="preserve">Spoiler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676BBD">
        <w:rPr>
          <w:rFonts w:ascii="Consolas" w:hAnsi="Consolas"/>
          <w:b/>
          <w:bCs/>
        </w:rPr>
        <w:t>{{</w:t>
      </w:r>
      <w:proofErr w:type="spellStart"/>
      <w:r w:rsidRPr="00676BBD">
        <w:rPr>
          <w:rFonts w:ascii="Consolas" w:hAnsi="Consolas"/>
          <w:b/>
          <w:bCs/>
        </w:rPr>
        <w:t>storyId</w:t>
      </w:r>
      <w:proofErr w:type="spellEnd"/>
      <w:r w:rsidRPr="00676BBD">
        <w:rPr>
          <w:rFonts w:ascii="Consolas" w:hAnsi="Consolas"/>
          <w:b/>
          <w:bCs/>
        </w:rPr>
        <w:t>}}.</w:t>
      </w:r>
      <w:r w:rsidR="00AD792B">
        <w:rPr>
          <w:rFonts w:ascii="Consolas" w:hAnsi="Consolas"/>
          <w:b/>
          <w:bCs/>
        </w:rPr>
        <w:t xml:space="preserve"> </w:t>
      </w:r>
      <w:r w:rsidR="00AD792B">
        <w:rPr>
          <w:b/>
          <w:bCs/>
        </w:rPr>
        <w:t xml:space="preserve">Change its title </w:t>
      </w:r>
      <w:bookmarkStart w:id="17" w:name="_Hlk162879251"/>
      <w:r w:rsidR="00AD792B" w:rsidRPr="00AD792B">
        <w:t>(you can do this manually, no need for scripting).</w:t>
      </w:r>
    </w:p>
    <w:p w14:paraId="4E36A962" w14:textId="77777777" w:rsidR="000E7B21" w:rsidRDefault="00B56DB8" w:rsidP="000679B2">
      <w:pPr>
        <w:pStyle w:val="ac"/>
        <w:numPr>
          <w:ilvl w:val="0"/>
          <w:numId w:val="30"/>
        </w:numPr>
        <w:ind w:left="360"/>
      </w:pPr>
      <w:bookmarkStart w:id="18" w:name="_Hlk162873582"/>
      <w:bookmarkEnd w:id="17"/>
      <w:r w:rsidRPr="00E11685">
        <w:rPr>
          <w:b/>
          <w:bCs/>
        </w:rPr>
        <w:t xml:space="preserve">Assert a 200 status </w:t>
      </w:r>
      <w:r w:rsidRPr="000E7B21">
        <w:t>code</w:t>
      </w:r>
      <w:r w:rsidR="000E7B21">
        <w:t>.</w:t>
      </w:r>
      <w:r>
        <w:t xml:space="preserve"> </w:t>
      </w:r>
    </w:p>
    <w:bookmarkEnd w:id="18"/>
    <w:p w14:paraId="72360765" w14:textId="49FE1E95" w:rsidR="00B56DB8" w:rsidRDefault="000E7B21" w:rsidP="000679B2">
      <w:pPr>
        <w:pStyle w:val="ac"/>
        <w:numPr>
          <w:ilvl w:val="0"/>
          <w:numId w:val="30"/>
        </w:numPr>
        <w:ind w:left="360"/>
      </w:pPr>
      <w:r>
        <w:rPr>
          <w:b/>
          <w:bCs/>
        </w:rPr>
        <w:t>Assert</w:t>
      </w:r>
      <w:r w:rsidR="00B56DB8" w:rsidRPr="00E11685">
        <w:rPr>
          <w:b/>
          <w:bCs/>
        </w:rPr>
        <w:t xml:space="preserve"> </w:t>
      </w:r>
      <w:r w:rsidR="00B56DB8" w:rsidRPr="000E7B21">
        <w:t>the</w:t>
      </w:r>
      <w:r w:rsidR="00B56DB8" w:rsidRPr="00E11685">
        <w:rPr>
          <w:b/>
          <w:bCs/>
        </w:rPr>
        <w:t xml:space="preserve"> "Successfully edited" </w:t>
      </w:r>
      <w:r w:rsidR="00B56DB8" w:rsidRPr="000E7B21">
        <w:t>message</w:t>
      </w:r>
      <w:r w:rsidR="00B56DB8">
        <w:t>.</w:t>
      </w:r>
    </w:p>
    <w:bookmarkEnd w:id="16"/>
    <w:p w14:paraId="6ADBD26C" w14:textId="77777777" w:rsidR="00B56DB8" w:rsidRDefault="00B56DB8" w:rsidP="00B56DB8">
      <w:pPr>
        <w:pStyle w:val="ac"/>
      </w:pPr>
    </w:p>
    <w:p w14:paraId="0F59F090" w14:textId="5C0D51D9" w:rsidR="00E11685" w:rsidRDefault="00E11685" w:rsidP="00072114">
      <w:pPr>
        <w:pStyle w:val="3"/>
        <w:numPr>
          <w:ilvl w:val="1"/>
          <w:numId w:val="36"/>
        </w:numPr>
        <w:ind w:left="0" w:firstLine="0"/>
      </w:pPr>
      <w:bookmarkStart w:id="19" w:name="_Hlk162878209"/>
      <w:r>
        <w:lastRenderedPageBreak/>
        <w:t xml:space="preserve">Delete the </w:t>
      </w:r>
      <w:r w:rsidR="00FD46C6">
        <w:t xml:space="preserve">Edited </w:t>
      </w:r>
      <w:r>
        <w:t>Story Spoiler</w:t>
      </w:r>
    </w:p>
    <w:p w14:paraId="0E2458B2" w14:textId="34121709" w:rsidR="00B56DB8" w:rsidRDefault="00E11685" w:rsidP="00E11685">
      <w:pPr>
        <w:pStyle w:val="ac"/>
        <w:numPr>
          <w:ilvl w:val="0"/>
          <w:numId w:val="31"/>
        </w:numPr>
        <w:ind w:left="360"/>
      </w:pPr>
      <w:r>
        <w:t>Send</w:t>
      </w:r>
      <w:r w:rsidR="00B56DB8">
        <w:t xml:space="preserve"> a </w:t>
      </w:r>
      <w:r w:rsidR="00B56DB8" w:rsidRPr="00E11685">
        <w:rPr>
          <w:b/>
          <w:bCs/>
        </w:rPr>
        <w:t>DELETE request</w:t>
      </w:r>
      <w:r>
        <w:rPr>
          <w:b/>
          <w:bCs/>
        </w:rPr>
        <w:t xml:space="preserve"> to delete the edited Story Spoiler</w:t>
      </w:r>
      <w:r w:rsidR="00470B63">
        <w:rPr>
          <w:b/>
          <w:bCs/>
        </w:rPr>
        <w:t xml:space="preserve"> </w:t>
      </w:r>
      <w:r w:rsidR="00470B63" w:rsidRPr="000E7B21">
        <w:t>identified by</w:t>
      </w:r>
      <w:r w:rsidR="00470B63" w:rsidRPr="00E11685">
        <w:rPr>
          <w:b/>
          <w:bCs/>
        </w:rPr>
        <w:t xml:space="preserve"> </w:t>
      </w:r>
      <w:r w:rsidR="00470B63" w:rsidRPr="00676BBD">
        <w:rPr>
          <w:rFonts w:ascii="Consolas" w:hAnsi="Consolas"/>
          <w:b/>
          <w:bCs/>
        </w:rPr>
        <w:t>{{</w:t>
      </w:r>
      <w:proofErr w:type="spellStart"/>
      <w:r w:rsidR="00470B63" w:rsidRPr="00676BBD">
        <w:rPr>
          <w:rFonts w:ascii="Consolas" w:hAnsi="Consolas"/>
          <w:b/>
          <w:bCs/>
        </w:rPr>
        <w:t>storyId</w:t>
      </w:r>
      <w:proofErr w:type="spellEnd"/>
      <w:r w:rsidR="00470B63" w:rsidRPr="00676BBD">
        <w:rPr>
          <w:rFonts w:ascii="Consolas" w:hAnsi="Consolas"/>
          <w:b/>
          <w:bCs/>
        </w:rPr>
        <w:t>}}.</w:t>
      </w:r>
    </w:p>
    <w:p w14:paraId="106DCA3B" w14:textId="4FD8B287" w:rsidR="000E7B21" w:rsidRDefault="000E7B21" w:rsidP="00E11685">
      <w:pPr>
        <w:pStyle w:val="ac"/>
        <w:numPr>
          <w:ilvl w:val="0"/>
          <w:numId w:val="31"/>
        </w:numPr>
        <w:ind w:left="360"/>
      </w:pPr>
      <w:r>
        <w:rPr>
          <w:b/>
          <w:bCs/>
        </w:rPr>
        <w:t>Assert</w:t>
      </w:r>
      <w:r w:rsidR="00B56DB8" w:rsidRPr="00E11685">
        <w:rPr>
          <w:b/>
          <w:bCs/>
        </w:rPr>
        <w:t xml:space="preserve"> a 200 status</w:t>
      </w:r>
      <w:r w:rsidR="00B56DB8">
        <w:t xml:space="preserve"> code</w:t>
      </w:r>
      <w:r>
        <w:t>.</w:t>
      </w:r>
      <w:r w:rsidR="00B56DB8">
        <w:t xml:space="preserve"> </w:t>
      </w:r>
    </w:p>
    <w:p w14:paraId="0FF08F80" w14:textId="0C517D3E" w:rsidR="00E11685" w:rsidRDefault="000E7B21" w:rsidP="00E11685">
      <w:pPr>
        <w:pStyle w:val="ac"/>
        <w:numPr>
          <w:ilvl w:val="0"/>
          <w:numId w:val="31"/>
        </w:numPr>
        <w:ind w:left="360"/>
      </w:pPr>
      <w:r>
        <w:rPr>
          <w:b/>
          <w:bCs/>
        </w:rPr>
        <w:t>Assert</w:t>
      </w:r>
      <w:r w:rsidRPr="000E7B21">
        <w:t xml:space="preserve"> the</w:t>
      </w:r>
      <w:r>
        <w:rPr>
          <w:b/>
          <w:bCs/>
        </w:rPr>
        <w:t xml:space="preserve"> </w:t>
      </w:r>
      <w:r w:rsidR="00B56DB8" w:rsidRPr="00E11685">
        <w:rPr>
          <w:b/>
          <w:bCs/>
        </w:rPr>
        <w:t>"</w:t>
      </w:r>
      <w:r w:rsidR="00DF5AE2" w:rsidRPr="00DF5AE2">
        <w:rPr>
          <w:b/>
          <w:bCs/>
        </w:rPr>
        <w:t>Deleted successfully!</w:t>
      </w:r>
      <w:r w:rsidR="00B56DB8" w:rsidRPr="00E11685">
        <w:rPr>
          <w:b/>
          <w:bCs/>
        </w:rPr>
        <w:t xml:space="preserve">" </w:t>
      </w:r>
      <w:r w:rsidR="00B56DB8" w:rsidRPr="000E7B21">
        <w:t>message</w:t>
      </w:r>
      <w:r w:rsidR="00B56DB8">
        <w:t>.</w:t>
      </w:r>
    </w:p>
    <w:bookmarkEnd w:id="19"/>
    <w:p w14:paraId="1286C505" w14:textId="77777777" w:rsidR="00E11685" w:rsidRDefault="00E11685" w:rsidP="00E11685"/>
    <w:p w14:paraId="7F16F21B" w14:textId="4F379E5D" w:rsidR="00D33C84" w:rsidRDefault="00D33C84" w:rsidP="00072114">
      <w:pPr>
        <w:pStyle w:val="3"/>
        <w:numPr>
          <w:ilvl w:val="1"/>
          <w:numId w:val="36"/>
        </w:numPr>
        <w:ind w:left="0" w:firstLine="0"/>
      </w:pPr>
      <w:bookmarkStart w:id="20" w:name="_Hlk162879724"/>
      <w:r>
        <w:t>Final Steps</w:t>
      </w:r>
    </w:p>
    <w:p w14:paraId="1576773A" w14:textId="5235E652" w:rsidR="00D33C84" w:rsidRDefault="00D33C84" w:rsidP="00D33C84">
      <w:pPr>
        <w:pStyle w:val="ac"/>
        <w:numPr>
          <w:ilvl w:val="0"/>
          <w:numId w:val="33"/>
        </w:numPr>
        <w:ind w:left="360"/>
      </w:pPr>
      <w:r>
        <w:t xml:space="preserve">Make sure that your collection </w:t>
      </w:r>
      <w:r w:rsidRPr="00D33C84">
        <w:t>c</w:t>
      </w:r>
      <w:r>
        <w:t>ontains all the requests needed:</w:t>
      </w:r>
    </w:p>
    <w:p w14:paraId="16C508C0" w14:textId="2E7C3724" w:rsidR="00D33C84" w:rsidRPr="00D33C84" w:rsidRDefault="00D33C84" w:rsidP="00D33C84">
      <w:pPr>
        <w:pStyle w:val="ac"/>
        <w:numPr>
          <w:ilvl w:val="0"/>
          <w:numId w:val="32"/>
        </w:numPr>
        <w:rPr>
          <w:b/>
          <w:bCs/>
        </w:rPr>
      </w:pPr>
      <w:r w:rsidRPr="00D33C84">
        <w:rPr>
          <w:b/>
          <w:bCs/>
        </w:rPr>
        <w:t>Login</w:t>
      </w:r>
    </w:p>
    <w:p w14:paraId="66623495" w14:textId="77777777" w:rsidR="00D33C84" w:rsidRPr="00D33C84" w:rsidRDefault="00D33C84" w:rsidP="00D33C84">
      <w:pPr>
        <w:pStyle w:val="ac"/>
        <w:numPr>
          <w:ilvl w:val="0"/>
          <w:numId w:val="32"/>
        </w:numPr>
        <w:rPr>
          <w:b/>
          <w:bCs/>
        </w:rPr>
      </w:pPr>
      <w:r w:rsidRPr="00D33C84">
        <w:rPr>
          <w:b/>
          <w:bCs/>
        </w:rPr>
        <w:t>Create New Story Spoiler</w:t>
      </w:r>
    </w:p>
    <w:p w14:paraId="20AAE129" w14:textId="77777777" w:rsidR="00D33C84" w:rsidRPr="00D33C84" w:rsidRDefault="00D33C84" w:rsidP="00D33C84">
      <w:pPr>
        <w:pStyle w:val="ac"/>
        <w:numPr>
          <w:ilvl w:val="0"/>
          <w:numId w:val="32"/>
        </w:numPr>
        <w:rPr>
          <w:b/>
          <w:bCs/>
        </w:rPr>
      </w:pPr>
      <w:r w:rsidRPr="00D33C84">
        <w:rPr>
          <w:b/>
          <w:bCs/>
        </w:rPr>
        <w:t>Search for the Created Story Spoiler</w:t>
      </w:r>
    </w:p>
    <w:p w14:paraId="0EF84334" w14:textId="568CA33B" w:rsidR="00D33C84" w:rsidRPr="00D33C84" w:rsidRDefault="00D33C84" w:rsidP="00D33C84">
      <w:pPr>
        <w:pStyle w:val="ac"/>
        <w:numPr>
          <w:ilvl w:val="0"/>
          <w:numId w:val="32"/>
        </w:numPr>
        <w:rPr>
          <w:b/>
          <w:bCs/>
        </w:rPr>
      </w:pPr>
      <w:r w:rsidRPr="00D33C84">
        <w:rPr>
          <w:b/>
          <w:bCs/>
        </w:rPr>
        <w:t>Edit the Created Story Spoiler</w:t>
      </w:r>
    </w:p>
    <w:p w14:paraId="295219B5" w14:textId="77777777" w:rsidR="00D33C84" w:rsidRDefault="00D33C84" w:rsidP="00D33C84">
      <w:pPr>
        <w:pStyle w:val="ac"/>
        <w:numPr>
          <w:ilvl w:val="0"/>
          <w:numId w:val="32"/>
        </w:numPr>
        <w:rPr>
          <w:b/>
          <w:bCs/>
        </w:rPr>
      </w:pPr>
      <w:r w:rsidRPr="00D33C84">
        <w:rPr>
          <w:b/>
          <w:bCs/>
        </w:rPr>
        <w:t>Delete the Created Story Spoiler</w:t>
      </w:r>
    </w:p>
    <w:p w14:paraId="3A3AC665" w14:textId="77777777" w:rsidR="00D33C84" w:rsidRPr="00D33C84" w:rsidRDefault="00D33C84" w:rsidP="00D33C84">
      <w:pPr>
        <w:pStyle w:val="ac"/>
        <w:numPr>
          <w:ilvl w:val="0"/>
          <w:numId w:val="33"/>
        </w:numPr>
        <w:ind w:left="360"/>
        <w:rPr>
          <w:b/>
          <w:bCs/>
        </w:rPr>
      </w:pPr>
      <w:r>
        <w:t>Make sure that the collection can be executed successfully on each run.</w:t>
      </w:r>
    </w:p>
    <w:p w14:paraId="3A22C21E" w14:textId="512ACC04" w:rsidR="00E11685" w:rsidRDefault="00D33C84" w:rsidP="00154C22">
      <w:pPr>
        <w:pStyle w:val="ac"/>
        <w:numPr>
          <w:ilvl w:val="0"/>
          <w:numId w:val="33"/>
        </w:numPr>
        <w:ind w:left="360"/>
      </w:pPr>
      <w:r>
        <w:t xml:space="preserve">Export </w:t>
      </w:r>
      <w:r w:rsidR="00FD46C6">
        <w:t>and save your</w:t>
      </w:r>
      <w:r>
        <w:t xml:space="preserve"> collection in a single file.</w:t>
      </w:r>
      <w:bookmarkEnd w:id="20"/>
      <w:r w:rsidRPr="00D33C84">
        <w:rPr>
          <w:b/>
          <w:bCs/>
        </w:rPr>
        <w:br/>
      </w:r>
    </w:p>
    <w:p w14:paraId="0910493D" w14:textId="1F4372AD" w:rsidR="000D1462" w:rsidRDefault="000D1462" w:rsidP="000E270D">
      <w:pPr>
        <w:pStyle w:val="2"/>
        <w:numPr>
          <w:ilvl w:val="0"/>
          <w:numId w:val="8"/>
        </w:numPr>
        <w:ind w:left="0" w:firstLine="0"/>
      </w:pPr>
      <w:bookmarkStart w:id="21" w:name="_Hlk162879797"/>
      <w:r>
        <w:t xml:space="preserve">Newman </w:t>
      </w:r>
      <w:r w:rsidR="005C7F03">
        <w:t xml:space="preserve">with </w:t>
      </w:r>
      <w:proofErr w:type="spellStart"/>
      <w:r w:rsidR="000E7B21">
        <w:t>html</w:t>
      </w:r>
      <w:r w:rsidR="005C7F03">
        <w:t>e</w:t>
      </w:r>
      <w:r w:rsidR="000E7B21">
        <w:t>xtra</w:t>
      </w:r>
      <w:proofErr w:type="spellEnd"/>
      <w:r w:rsidR="000E7B21">
        <w:t xml:space="preserve"> </w:t>
      </w:r>
      <w:r>
        <w:t>Reporter</w:t>
      </w:r>
      <w:r w:rsidR="00470B63">
        <w:t xml:space="preserve"> (15 points)</w:t>
      </w:r>
    </w:p>
    <w:p w14:paraId="33409730" w14:textId="560C932B" w:rsidR="00470B63" w:rsidRDefault="00470B63" w:rsidP="00470B63">
      <w:pPr>
        <w:pStyle w:val="ac"/>
        <w:numPr>
          <w:ilvl w:val="0"/>
          <w:numId w:val="34"/>
        </w:numPr>
      </w:pPr>
      <w:r w:rsidRPr="00FD46C6">
        <w:rPr>
          <w:b/>
          <w:bCs/>
        </w:rPr>
        <w:t>Run</w:t>
      </w:r>
      <w:r>
        <w:t xml:space="preserve"> the exported </w:t>
      </w:r>
      <w:r w:rsidRPr="00FD46C6">
        <w:rPr>
          <w:b/>
          <w:bCs/>
        </w:rPr>
        <w:t>collection</w:t>
      </w:r>
      <w:r>
        <w:t xml:space="preserve"> that you created </w:t>
      </w:r>
      <w:r w:rsidR="00FD46C6">
        <w:t xml:space="preserve">via </w:t>
      </w:r>
      <w:r>
        <w:t xml:space="preserve">Postman in </w:t>
      </w:r>
      <w:r w:rsidRPr="00FD46C6">
        <w:rPr>
          <w:b/>
          <w:bCs/>
        </w:rPr>
        <w:t>Newman</w:t>
      </w:r>
      <w:r>
        <w:t xml:space="preserve">. </w:t>
      </w:r>
    </w:p>
    <w:p w14:paraId="2022FF54" w14:textId="77777777" w:rsidR="00470B63" w:rsidRDefault="00470B63" w:rsidP="00470B63">
      <w:pPr>
        <w:pStyle w:val="ac"/>
        <w:numPr>
          <w:ilvl w:val="0"/>
          <w:numId w:val="34"/>
        </w:numPr>
      </w:pPr>
      <w:r>
        <w:t xml:space="preserve">Use </w:t>
      </w:r>
      <w:proofErr w:type="spellStart"/>
      <w:r w:rsidRPr="00FD46C6">
        <w:rPr>
          <w:b/>
          <w:bCs/>
        </w:rPr>
        <w:t>htmlextra</w:t>
      </w:r>
      <w:proofErr w:type="spellEnd"/>
      <w:r w:rsidRPr="00FD46C6">
        <w:rPr>
          <w:b/>
          <w:bCs/>
        </w:rPr>
        <w:t xml:space="preserve"> as a reporter.</w:t>
      </w:r>
    </w:p>
    <w:p w14:paraId="1EF889FB" w14:textId="79A9FF6C" w:rsidR="00AD7240" w:rsidRDefault="00470B63" w:rsidP="00470B63">
      <w:pPr>
        <w:pStyle w:val="ac"/>
        <w:numPr>
          <w:ilvl w:val="0"/>
          <w:numId w:val="34"/>
        </w:numPr>
      </w:pPr>
      <w:r>
        <w:t xml:space="preserve">Add the </w:t>
      </w:r>
      <w:r w:rsidRPr="00FD46C6">
        <w:rPr>
          <w:b/>
          <w:bCs/>
        </w:rPr>
        <w:t>generated html report</w:t>
      </w:r>
      <w:r>
        <w:t xml:space="preserve"> to the archive with your other tasks. </w:t>
      </w:r>
    </w:p>
    <w:bookmarkEnd w:id="21"/>
    <w:p w14:paraId="54896073" w14:textId="77777777" w:rsidR="00FD46C6" w:rsidRPr="00AD7240" w:rsidRDefault="00FD46C6" w:rsidP="00FD46C6">
      <w:pPr>
        <w:pStyle w:val="ac"/>
      </w:pPr>
    </w:p>
    <w:p w14:paraId="30B3BAFA" w14:textId="06871519" w:rsidR="000E270D" w:rsidRPr="0058462F" w:rsidRDefault="000E270D" w:rsidP="000E270D">
      <w:pPr>
        <w:pStyle w:val="2"/>
        <w:numPr>
          <w:ilvl w:val="0"/>
          <w:numId w:val="8"/>
        </w:numPr>
        <w:ind w:left="0" w:firstLine="0"/>
        <w:rPr>
          <w:lang w:val="bg-BG"/>
        </w:rPr>
      </w:pPr>
      <w:bookmarkStart w:id="22" w:name="_Hlk162879822"/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 w:rsidR="00470B63">
        <w:t>(</w:t>
      </w:r>
      <w:r w:rsidR="007559CC">
        <w:t>50</w:t>
      </w:r>
      <w:r w:rsidR="00470B63">
        <w:t xml:space="preserve"> points)</w:t>
      </w:r>
    </w:p>
    <w:bookmarkEnd w:id="22"/>
    <w:p w14:paraId="2FD152AF" w14:textId="407872EC" w:rsidR="0053707A" w:rsidRDefault="0053707A" w:rsidP="0053707A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proofErr w:type="spellStart"/>
      <w:r>
        <w:rPr>
          <w:b/>
          <w:bCs/>
        </w:rPr>
        <w:t>StorySpoil</w:t>
      </w:r>
      <w:proofErr w:type="spellEnd"/>
      <w:r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448E9C3F" w14:textId="77777777" w:rsidR="003E17EF" w:rsidRPr="003F4830" w:rsidRDefault="003E17EF" w:rsidP="003F4830">
      <w:pPr>
        <w:spacing w:before="0" w:after="0" w:line="240" w:lineRule="auto"/>
        <w:jc w:val="both"/>
        <w:rPr>
          <w:sz w:val="18"/>
          <w:szCs w:val="18"/>
        </w:rPr>
      </w:pPr>
    </w:p>
    <w:p w14:paraId="55DDA55D" w14:textId="04F5D351" w:rsidR="003E17EF" w:rsidRDefault="003E17EF" w:rsidP="003E17EF">
      <w:pPr>
        <w:pStyle w:val="3"/>
      </w:pPr>
      <w:bookmarkStart w:id="23" w:name="_Hlk162879862"/>
      <w:r>
        <w:t>3.0. Prerequisites</w:t>
      </w:r>
    </w:p>
    <w:p w14:paraId="5A48D307" w14:textId="67DD93DC" w:rsidR="003E17EF" w:rsidRDefault="003E17EF" w:rsidP="00947C39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including </w:t>
      </w:r>
      <w:proofErr w:type="spellStart"/>
      <w:r w:rsidRPr="0053707A">
        <w:rPr>
          <w:b/>
          <w:bCs/>
        </w:rPr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137A37B1" w14:textId="77777777" w:rsidR="003E17EF" w:rsidRPr="003E17EF" w:rsidRDefault="003E17EF" w:rsidP="003E17EF">
      <w:pPr>
        <w:spacing w:before="0" w:after="0" w:line="240" w:lineRule="auto"/>
        <w:jc w:val="both"/>
        <w:rPr>
          <w:sz w:val="18"/>
          <w:szCs w:val="18"/>
        </w:rPr>
      </w:pPr>
    </w:p>
    <w:p w14:paraId="62D85EDA" w14:textId="77777777" w:rsidR="00947C39" w:rsidRDefault="00947C39" w:rsidP="00FD46C6">
      <w:pPr>
        <w:pStyle w:val="3"/>
      </w:pPr>
      <w:r>
        <w:t>3.1. Base Setup</w:t>
      </w:r>
    </w:p>
    <w:p w14:paraId="21BBCDBA" w14:textId="77777777" w:rsidR="00947C39" w:rsidRDefault="00947C39" w:rsidP="003E17EF">
      <w:pPr>
        <w:pStyle w:val="ac"/>
        <w:numPr>
          <w:ilvl w:val="0"/>
          <w:numId w:val="37"/>
        </w:numPr>
        <w:ind w:left="360"/>
        <w:jc w:val="both"/>
      </w:pPr>
      <w:r w:rsidRPr="003F4830">
        <w:rPr>
          <w:b/>
          <w:bCs/>
        </w:rPr>
        <w:t xml:space="preserve">Initialize a </w:t>
      </w:r>
      <w:proofErr w:type="spellStart"/>
      <w:r w:rsidRPr="003F4830">
        <w:rPr>
          <w:b/>
          <w:bCs/>
        </w:rPr>
        <w:t>RestClient</w:t>
      </w:r>
      <w:proofErr w:type="spellEnd"/>
      <w:r>
        <w:t xml:space="preserve"> with the </w:t>
      </w:r>
      <w:r w:rsidRPr="003F4830">
        <w:rPr>
          <w:b/>
          <w:bCs/>
        </w:rPr>
        <w:t>base URL of the API</w:t>
      </w:r>
      <w:r>
        <w:t>.</w:t>
      </w:r>
    </w:p>
    <w:p w14:paraId="3CD02E10" w14:textId="3857E65E" w:rsidR="00947C39" w:rsidRDefault="003F4830" w:rsidP="003E17EF">
      <w:pPr>
        <w:pStyle w:val="ac"/>
        <w:numPr>
          <w:ilvl w:val="0"/>
          <w:numId w:val="37"/>
        </w:numPr>
        <w:ind w:left="360"/>
        <w:jc w:val="both"/>
      </w:pPr>
      <w:r w:rsidRPr="003F4830">
        <w:t>Since you already ha</w:t>
      </w:r>
      <w:r>
        <w:t>ve</w:t>
      </w:r>
      <w:r w:rsidRPr="003F4830">
        <w:t xml:space="preserve"> an account</w:t>
      </w:r>
      <w:r>
        <w:rPr>
          <w:b/>
          <w:bCs/>
        </w:rPr>
        <w:t>, a</w:t>
      </w:r>
      <w:r w:rsidR="00947C39" w:rsidRPr="003F4830">
        <w:rPr>
          <w:b/>
          <w:bCs/>
        </w:rPr>
        <w:t xml:space="preserve">uthenticate </w:t>
      </w:r>
      <w:r w:rsidR="00947C39">
        <w:t xml:space="preserve">with </w:t>
      </w:r>
      <w:r>
        <w:t xml:space="preserve">your </w:t>
      </w:r>
      <w:r w:rsidR="00947C39">
        <w:t>credentials</w:t>
      </w:r>
      <w:r>
        <w:t xml:space="preserve">, </w:t>
      </w:r>
      <w:r w:rsidR="00947C39">
        <w:t>and store the received JWT token.</w:t>
      </w:r>
    </w:p>
    <w:p w14:paraId="1983FF52" w14:textId="77777777" w:rsidR="00947C39" w:rsidRDefault="00947C39" w:rsidP="003E17EF">
      <w:pPr>
        <w:pStyle w:val="ac"/>
        <w:numPr>
          <w:ilvl w:val="0"/>
          <w:numId w:val="37"/>
        </w:numPr>
        <w:ind w:left="360"/>
        <w:jc w:val="both"/>
      </w:pPr>
      <w:r>
        <w:t xml:space="preserve">Configure the </w:t>
      </w:r>
      <w:proofErr w:type="spellStart"/>
      <w:r w:rsidRPr="007D0F09">
        <w:rPr>
          <w:b/>
          <w:bCs/>
        </w:rPr>
        <w:t>RestClient</w:t>
      </w:r>
      <w:proofErr w:type="spellEnd"/>
      <w:r w:rsidRPr="007D0F09">
        <w:rPr>
          <w:b/>
          <w:bCs/>
        </w:rPr>
        <w:t xml:space="preserve"> with an Authenticator using the stored JWT token</w:t>
      </w:r>
      <w:r>
        <w:t>.</w:t>
      </w:r>
    </w:p>
    <w:p w14:paraId="2795F3F1" w14:textId="77777777" w:rsidR="00204698" w:rsidRPr="00204698" w:rsidRDefault="00204698" w:rsidP="00204698">
      <w:pPr>
        <w:jc w:val="both"/>
        <w:rPr>
          <w:sz w:val="18"/>
          <w:szCs w:val="18"/>
        </w:rPr>
      </w:pPr>
    </w:p>
    <w:p w14:paraId="7B15388A" w14:textId="77777777" w:rsidR="00204698" w:rsidRPr="00204698" w:rsidRDefault="00204698" w:rsidP="00204698">
      <w:pPr>
        <w:pStyle w:val="3"/>
      </w:pPr>
      <w:r w:rsidRPr="00204698">
        <w:lastRenderedPageBreak/>
        <w:t>3.2. Data Transfer Objects (DTOs)</w:t>
      </w:r>
    </w:p>
    <w:p w14:paraId="722AD2A9" w14:textId="3DD8B9C9" w:rsidR="00E33534" w:rsidRDefault="00E33534" w:rsidP="00B75CDB">
      <w:pPr>
        <w:jc w:val="both"/>
        <w:rPr>
          <w:b/>
          <w:bCs/>
        </w:rPr>
      </w:pPr>
      <w:bookmarkStart w:id="24" w:name="_Hlk162929912"/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="00A922FC" w:rsidRPr="00A922FC">
        <w:t xml:space="preserve"> However, these </w:t>
      </w:r>
      <w:r w:rsidR="00A922FC" w:rsidRPr="00A922FC">
        <w:rPr>
          <w:b/>
          <w:bCs/>
        </w:rPr>
        <w:t>two DTOs should be sufficient</w:t>
      </w:r>
      <w:r w:rsidR="00A922FC" w:rsidRPr="00A922FC">
        <w:t xml:space="preserve"> for the scope of </w:t>
      </w:r>
      <w:r w:rsidR="00A922FC">
        <w:t>your</w:t>
      </w:r>
      <w:r w:rsidR="00A922FC" w:rsidRPr="00A922FC">
        <w:t xml:space="preserve"> task:</w:t>
      </w:r>
      <w:r>
        <w:t xml:space="preserve"> </w:t>
      </w:r>
      <w:bookmarkEnd w:id="24"/>
    </w:p>
    <w:p w14:paraId="491189D2" w14:textId="77777777" w:rsidR="00B75CDB" w:rsidRDefault="00204698" w:rsidP="003463B7">
      <w:pPr>
        <w:pStyle w:val="ac"/>
        <w:numPr>
          <w:ilvl w:val="0"/>
          <w:numId w:val="46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 xml:space="preserve">- </w:t>
      </w:r>
      <w:r w:rsidR="00B75CDB" w:rsidRPr="00B75CDB">
        <w:t>his DTO will be used to parse common response structures from the API. It should include the following properties:</w:t>
      </w:r>
    </w:p>
    <w:p w14:paraId="15014992" w14:textId="0E006C5D" w:rsidR="00B75CDB" w:rsidRDefault="00B75CDB" w:rsidP="00B75CDB">
      <w:pPr>
        <w:pStyle w:val="ac"/>
        <w:numPr>
          <w:ilvl w:val="0"/>
          <w:numId w:val="47"/>
        </w:numPr>
        <w:ind w:left="720"/>
        <w:jc w:val="both"/>
      </w:pPr>
      <w:r w:rsidRPr="00B75CDB">
        <w:rPr>
          <w:b/>
          <w:bCs/>
        </w:rPr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19323CC8" w14:textId="4D961604" w:rsidR="00B75CDB" w:rsidRDefault="00B75CDB" w:rsidP="00B75CDB">
      <w:pPr>
        <w:pStyle w:val="ac"/>
        <w:numPr>
          <w:ilvl w:val="0"/>
          <w:numId w:val="47"/>
        </w:numPr>
        <w:ind w:left="720"/>
        <w:jc w:val="both"/>
      </w:pPr>
      <w:proofErr w:type="spellStart"/>
      <w:r w:rsidRPr="00B75CDB">
        <w:rPr>
          <w:b/>
          <w:bCs/>
        </w:rPr>
        <w:t>StoryId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to capture the unique identifier of a story. This field may be null for responses that do not include a story ID.</w:t>
      </w:r>
    </w:p>
    <w:p w14:paraId="0B9AB651" w14:textId="38B8D3F8" w:rsidR="00B75CDB" w:rsidRDefault="00204698" w:rsidP="00B75CDB">
      <w:pPr>
        <w:pStyle w:val="ac"/>
        <w:numPr>
          <w:ilvl w:val="0"/>
          <w:numId w:val="46"/>
        </w:numPr>
        <w:jc w:val="both"/>
      </w:pPr>
      <w:proofErr w:type="spellStart"/>
      <w:r w:rsidRPr="00B75CDB">
        <w:rPr>
          <w:b/>
          <w:bCs/>
        </w:rPr>
        <w:t>StoryDTO</w:t>
      </w:r>
      <w:proofErr w:type="spellEnd"/>
      <w:r w:rsidRPr="00204698">
        <w:t xml:space="preserve"> </w:t>
      </w:r>
      <w:r>
        <w:t xml:space="preserve">- </w:t>
      </w:r>
      <w:r w:rsidRPr="00204698">
        <w:t>represent</w:t>
      </w:r>
      <w:r>
        <w:t>ing</w:t>
      </w:r>
      <w:r w:rsidRPr="00204698">
        <w:t xml:space="preserve"> the structure of a story for creation and editing purposes. </w:t>
      </w:r>
      <w:r w:rsidR="00B75CDB">
        <w:t>It should include the following properties:</w:t>
      </w:r>
    </w:p>
    <w:p w14:paraId="4950E65D" w14:textId="77777777" w:rsidR="00B75CDB" w:rsidRDefault="00B75CDB" w:rsidP="00B75CDB">
      <w:pPr>
        <w:pStyle w:val="ac"/>
        <w:numPr>
          <w:ilvl w:val="1"/>
          <w:numId w:val="46"/>
        </w:numPr>
        <w:ind w:left="720"/>
        <w:jc w:val="both"/>
      </w:pPr>
      <w:r w:rsidRPr="00B75CDB">
        <w:rPr>
          <w:b/>
          <w:bCs/>
        </w:rPr>
        <w:t xml:space="preserve">Title </w:t>
      </w:r>
      <w:r>
        <w:t xml:space="preserve">of </w:t>
      </w:r>
      <w:r w:rsidRPr="00B75CDB">
        <w:rPr>
          <w:b/>
          <w:bCs/>
        </w:rPr>
        <w:t>type string</w:t>
      </w:r>
      <w:r>
        <w:t xml:space="preserve"> for the story's title.</w:t>
      </w:r>
    </w:p>
    <w:p w14:paraId="3FA26CAE" w14:textId="77777777" w:rsidR="00B75CDB" w:rsidRDefault="00B75CDB" w:rsidP="00B75CDB">
      <w:pPr>
        <w:pStyle w:val="ac"/>
        <w:numPr>
          <w:ilvl w:val="1"/>
          <w:numId w:val="46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story's description.</w:t>
      </w:r>
    </w:p>
    <w:p w14:paraId="55302275" w14:textId="63B78E44" w:rsidR="00B75CDB" w:rsidRDefault="00B75CDB" w:rsidP="00B75CDB">
      <w:pPr>
        <w:pStyle w:val="ac"/>
        <w:numPr>
          <w:ilvl w:val="1"/>
          <w:numId w:val="46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story</w:t>
      </w:r>
      <w:r w:rsidR="0053707A">
        <w:t>'s picture</w:t>
      </w:r>
      <w:r>
        <w:t>, if applicable.</w:t>
      </w:r>
    </w:p>
    <w:p w14:paraId="3CCE933A" w14:textId="77777777" w:rsidR="00B75CDB" w:rsidRDefault="00B75CDB" w:rsidP="00B75CDB">
      <w:pPr>
        <w:pStyle w:val="ac"/>
        <w:ind w:left="1080"/>
        <w:jc w:val="both"/>
      </w:pPr>
    </w:p>
    <w:p w14:paraId="66E113E3" w14:textId="2C1CF8C7" w:rsidR="00947C39" w:rsidRDefault="00947C39" w:rsidP="003E17EF">
      <w:pPr>
        <w:pStyle w:val="3"/>
      </w:pPr>
      <w:bookmarkStart w:id="25" w:name="_Hlk162879947"/>
      <w:bookmarkEnd w:id="23"/>
      <w:r>
        <w:t>3.</w:t>
      </w:r>
      <w:r w:rsidR="00204698">
        <w:t>3</w:t>
      </w:r>
      <w:r>
        <w:t>. Create a New Story</w:t>
      </w:r>
      <w:r w:rsidR="003F4830">
        <w:t xml:space="preserve"> Spoiler</w:t>
      </w:r>
      <w:r w:rsidR="007559CC">
        <w:t xml:space="preserve"> with </w:t>
      </w:r>
      <w:r w:rsidR="007D0F09">
        <w:t xml:space="preserve">the </w:t>
      </w:r>
      <w:r w:rsidR="007559CC">
        <w:t>Required Fields</w:t>
      </w:r>
    </w:p>
    <w:p w14:paraId="14585362" w14:textId="77777777" w:rsidR="00947C39" w:rsidRDefault="00947C39" w:rsidP="003F4830">
      <w:pPr>
        <w:pStyle w:val="ac"/>
        <w:numPr>
          <w:ilvl w:val="0"/>
          <w:numId w:val="38"/>
        </w:numPr>
        <w:ind w:left="360"/>
        <w:jc w:val="both"/>
      </w:pPr>
      <w:r>
        <w:t xml:space="preserve">Create a test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>add a new story</w:t>
      </w:r>
      <w:r>
        <w:t>.</w:t>
      </w:r>
    </w:p>
    <w:p w14:paraId="1B838F53" w14:textId="77777777" w:rsidR="00947C39" w:rsidRDefault="00947C39" w:rsidP="003F4830">
      <w:pPr>
        <w:pStyle w:val="ac"/>
        <w:numPr>
          <w:ilvl w:val="0"/>
          <w:numId w:val="38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status code is Created (201).</w:t>
      </w:r>
    </w:p>
    <w:p w14:paraId="211E29E3" w14:textId="0F2526A7" w:rsidR="00947C39" w:rsidRDefault="007559CC" w:rsidP="003F4830">
      <w:pPr>
        <w:pStyle w:val="ac"/>
        <w:numPr>
          <w:ilvl w:val="0"/>
          <w:numId w:val="38"/>
        </w:numPr>
        <w:ind w:left="360"/>
        <w:jc w:val="both"/>
      </w:pPr>
      <w:r w:rsidRPr="007559CC">
        <w:rPr>
          <w:b/>
          <w:bCs/>
        </w:rPr>
        <w:t>Assert</w:t>
      </w:r>
      <w:r w:rsidR="00947C39">
        <w:t xml:space="preserve"> that the </w:t>
      </w:r>
      <w:proofErr w:type="spellStart"/>
      <w:r w:rsidR="00947C39" w:rsidRPr="007559CC">
        <w:rPr>
          <w:b/>
          <w:bCs/>
        </w:rPr>
        <w:t>StoryId</w:t>
      </w:r>
      <w:proofErr w:type="spellEnd"/>
      <w:r w:rsidR="00947C39">
        <w:t xml:space="preserve"> is </w:t>
      </w:r>
      <w:r w:rsidR="00947C39" w:rsidRPr="007559CC">
        <w:rPr>
          <w:b/>
          <w:bCs/>
        </w:rPr>
        <w:t>returned in the response</w:t>
      </w:r>
      <w:r w:rsidR="00947C39">
        <w:t>.</w:t>
      </w:r>
    </w:p>
    <w:p w14:paraId="1D39AEED" w14:textId="63C1BA6B" w:rsidR="00947C39" w:rsidRDefault="007559CC" w:rsidP="003F4830">
      <w:pPr>
        <w:pStyle w:val="ac"/>
        <w:numPr>
          <w:ilvl w:val="0"/>
          <w:numId w:val="38"/>
        </w:numPr>
        <w:ind w:left="360"/>
        <w:jc w:val="both"/>
      </w:pPr>
      <w:r w:rsidRPr="007559CC">
        <w:rPr>
          <w:b/>
          <w:bCs/>
        </w:rPr>
        <w:t>Assert</w:t>
      </w:r>
      <w:r w:rsidR="00947C39">
        <w:t xml:space="preserve"> that the </w:t>
      </w:r>
      <w:r w:rsidR="00947C39" w:rsidRPr="007559CC">
        <w:rPr>
          <w:b/>
          <w:bCs/>
        </w:rPr>
        <w:t>response message</w:t>
      </w:r>
      <w:r w:rsidR="00947C39">
        <w:t xml:space="preserve"> indicates the story was </w:t>
      </w:r>
      <w:r w:rsidR="00947C39" w:rsidRPr="007559CC">
        <w:rPr>
          <w:b/>
          <w:bCs/>
        </w:rPr>
        <w:t>"Successfully created!".</w:t>
      </w:r>
    </w:p>
    <w:p w14:paraId="48F87C2F" w14:textId="5498885E" w:rsidR="00947C39" w:rsidRDefault="00947C39" w:rsidP="003F4830">
      <w:pPr>
        <w:pStyle w:val="ac"/>
        <w:numPr>
          <w:ilvl w:val="0"/>
          <w:numId w:val="38"/>
        </w:numPr>
        <w:ind w:left="360"/>
        <w:jc w:val="both"/>
      </w:pPr>
      <w:r w:rsidRPr="007559CC">
        <w:rPr>
          <w:b/>
          <w:bCs/>
        </w:rPr>
        <w:t xml:space="preserve">Store the </w:t>
      </w:r>
      <w:proofErr w:type="spellStart"/>
      <w:r w:rsidRPr="007559CC">
        <w:rPr>
          <w:b/>
          <w:bCs/>
        </w:rPr>
        <w:t>StoryId</w:t>
      </w:r>
      <w:proofErr w:type="spellEnd"/>
      <w:r>
        <w:t xml:space="preserve"> </w:t>
      </w:r>
      <w:r w:rsidR="00923694">
        <w:t xml:space="preserve">as a static member of the test class </w:t>
      </w:r>
      <w:r>
        <w:t xml:space="preserve">for use in </w:t>
      </w:r>
      <w:r w:rsidRPr="007559CC">
        <w:rPr>
          <w:b/>
          <w:bCs/>
        </w:rPr>
        <w:t>subsequent tests</w:t>
      </w:r>
      <w:r>
        <w:t>.</w:t>
      </w:r>
    </w:p>
    <w:p w14:paraId="3E705DF2" w14:textId="77777777" w:rsidR="00B75CDB" w:rsidRDefault="00B75CDB" w:rsidP="00B75CDB">
      <w:pPr>
        <w:pStyle w:val="ac"/>
        <w:ind w:left="360"/>
        <w:jc w:val="both"/>
      </w:pPr>
    </w:p>
    <w:p w14:paraId="529B3065" w14:textId="31557056" w:rsidR="008D0CCF" w:rsidRDefault="008D0CCF" w:rsidP="008D0CCF">
      <w:pPr>
        <w:pStyle w:val="3"/>
      </w:pPr>
      <w:r>
        <w:t>3.</w:t>
      </w:r>
      <w:r w:rsidR="00B75CDB">
        <w:t>4</w:t>
      </w:r>
      <w:r>
        <w:t>. Edit the Story Spoiler that you Created</w:t>
      </w:r>
    </w:p>
    <w:p w14:paraId="269C77B2" w14:textId="0DCDA292" w:rsidR="008D0CCF" w:rsidRDefault="008D0CCF" w:rsidP="008D0CCF">
      <w:pPr>
        <w:pStyle w:val="ac"/>
        <w:numPr>
          <w:ilvl w:val="0"/>
          <w:numId w:val="40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UT request</w:t>
      </w:r>
      <w:r>
        <w:t xml:space="preserve"> to edit the story using the </w:t>
      </w:r>
      <w:proofErr w:type="spellStart"/>
      <w:r w:rsidRPr="002B1748">
        <w:rPr>
          <w:b/>
          <w:bCs/>
        </w:rPr>
        <w:t>StoryId</w:t>
      </w:r>
      <w:proofErr w:type="spellEnd"/>
      <w:r w:rsidRPr="002B1748">
        <w:rPr>
          <w:b/>
          <w:bCs/>
        </w:rPr>
        <w:t xml:space="preserve"> </w:t>
      </w:r>
      <w:r w:rsidR="0053707A">
        <w:t xml:space="preserve">from the </w:t>
      </w:r>
      <w:r w:rsidR="0053707A" w:rsidRPr="002B1748">
        <w:rPr>
          <w:b/>
          <w:bCs/>
        </w:rPr>
        <w:t>story creation test</w:t>
      </w:r>
      <w:r w:rsidR="0053707A">
        <w:rPr>
          <w:b/>
          <w:bCs/>
        </w:rPr>
        <w:t xml:space="preserve"> as a path variable</w:t>
      </w:r>
      <w:r>
        <w:t>.</w:t>
      </w:r>
    </w:p>
    <w:p w14:paraId="5BA8BBCF" w14:textId="77777777" w:rsidR="008D0CCF" w:rsidRDefault="008D0CCF" w:rsidP="008D0CCF">
      <w:pPr>
        <w:pStyle w:val="ac"/>
        <w:numPr>
          <w:ilvl w:val="0"/>
          <w:numId w:val="40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.</w:t>
      </w:r>
    </w:p>
    <w:p w14:paraId="7339CD5C" w14:textId="4C59706E" w:rsidR="008D0CCF" w:rsidRPr="00B75CDB" w:rsidRDefault="002B1748" w:rsidP="008D0CCF">
      <w:pPr>
        <w:pStyle w:val="ac"/>
        <w:numPr>
          <w:ilvl w:val="0"/>
          <w:numId w:val="40"/>
        </w:numPr>
        <w:ind w:left="360"/>
        <w:jc w:val="both"/>
      </w:pPr>
      <w:r w:rsidRPr="002B1748">
        <w:rPr>
          <w:b/>
          <w:bCs/>
        </w:rPr>
        <w:t>Assert</w:t>
      </w:r>
      <w:r w:rsidR="008D0CCF">
        <w:t xml:space="preserve"> that the </w:t>
      </w:r>
      <w:r w:rsidR="008D0CCF" w:rsidRPr="002B1748">
        <w:rPr>
          <w:b/>
          <w:bCs/>
        </w:rPr>
        <w:t>response message</w:t>
      </w:r>
      <w:r w:rsidR="008D0CCF">
        <w:t xml:space="preserve"> indicates the story was </w:t>
      </w:r>
      <w:r w:rsidR="008D0CCF" w:rsidRPr="002B1748">
        <w:rPr>
          <w:b/>
          <w:bCs/>
        </w:rPr>
        <w:t>"Successfully edited".</w:t>
      </w:r>
    </w:p>
    <w:p w14:paraId="24370B87" w14:textId="77777777" w:rsidR="00B75CDB" w:rsidRDefault="00B75CDB" w:rsidP="00B75CDB">
      <w:pPr>
        <w:pStyle w:val="ac"/>
        <w:ind w:left="360"/>
        <w:jc w:val="both"/>
      </w:pPr>
    </w:p>
    <w:p w14:paraId="01129516" w14:textId="2206754A" w:rsidR="008D0CCF" w:rsidRDefault="008D0CCF" w:rsidP="008D0CCF">
      <w:pPr>
        <w:pStyle w:val="3"/>
      </w:pPr>
      <w:r>
        <w:t>3.</w:t>
      </w:r>
      <w:r w:rsidR="00B75CDB">
        <w:t>5</w:t>
      </w:r>
      <w:r>
        <w:t>. Delete a Story</w:t>
      </w:r>
    </w:p>
    <w:p w14:paraId="40EE17A0" w14:textId="54E1F3EF" w:rsidR="008D0CCF" w:rsidRDefault="008D0CCF" w:rsidP="008D0CCF">
      <w:pPr>
        <w:pStyle w:val="ac"/>
        <w:numPr>
          <w:ilvl w:val="0"/>
          <w:numId w:val="42"/>
        </w:numPr>
        <w:ind w:left="360"/>
        <w:jc w:val="both"/>
      </w:pPr>
      <w:r>
        <w:t>C</w:t>
      </w:r>
      <w:r w:rsidR="00923694">
        <w:t>reate</w:t>
      </w:r>
      <w:r>
        <w:t xml:space="preserve"> test that sends a </w:t>
      </w:r>
      <w:r w:rsidRPr="00923694">
        <w:rPr>
          <w:b/>
          <w:bCs/>
        </w:rPr>
        <w:t>DELETE request</w:t>
      </w:r>
      <w:r>
        <w:t xml:space="preserve"> using the </w:t>
      </w:r>
      <w:proofErr w:type="spellStart"/>
      <w:r w:rsidRPr="00923694">
        <w:rPr>
          <w:b/>
          <w:bCs/>
        </w:rPr>
        <w:t>StoryId</w:t>
      </w:r>
      <w:proofErr w:type="spellEnd"/>
      <w:r>
        <w:t xml:space="preserve"> from the created story.</w:t>
      </w:r>
    </w:p>
    <w:p w14:paraId="090D3C88" w14:textId="77777777" w:rsidR="008D0CCF" w:rsidRDefault="008D0CCF" w:rsidP="008D0CCF">
      <w:pPr>
        <w:pStyle w:val="ac"/>
        <w:numPr>
          <w:ilvl w:val="0"/>
          <w:numId w:val="42"/>
        </w:numPr>
        <w:ind w:left="360"/>
        <w:jc w:val="both"/>
      </w:pPr>
      <w:r w:rsidRPr="00923694">
        <w:rPr>
          <w:b/>
          <w:bCs/>
        </w:rPr>
        <w:t xml:space="preserve">Assert </w:t>
      </w:r>
      <w:r>
        <w:t>that the response status code is OK (200).</w:t>
      </w:r>
    </w:p>
    <w:p w14:paraId="5BD7DF75" w14:textId="0B3BAF11" w:rsidR="008D0CCF" w:rsidRPr="00923694" w:rsidRDefault="00923694" w:rsidP="008D0CCF">
      <w:pPr>
        <w:pStyle w:val="ac"/>
        <w:numPr>
          <w:ilvl w:val="0"/>
          <w:numId w:val="42"/>
        </w:numPr>
        <w:ind w:left="360"/>
        <w:jc w:val="both"/>
      </w:pPr>
      <w:r w:rsidRPr="00923694">
        <w:rPr>
          <w:b/>
          <w:bCs/>
        </w:rPr>
        <w:t>Assert</w:t>
      </w:r>
      <w:r w:rsidR="008D0CCF">
        <w:t xml:space="preserve"> that the response message </w:t>
      </w:r>
      <w:r w:rsidR="008D0CCF" w:rsidRPr="00923694">
        <w:rPr>
          <w:b/>
          <w:bCs/>
        </w:rPr>
        <w:t>is "Deleted successfully!".</w:t>
      </w:r>
    </w:p>
    <w:p w14:paraId="2846C941" w14:textId="77777777" w:rsidR="00923694" w:rsidRDefault="00923694" w:rsidP="00923694">
      <w:pPr>
        <w:pStyle w:val="ac"/>
        <w:ind w:left="360"/>
        <w:jc w:val="both"/>
      </w:pPr>
    </w:p>
    <w:p w14:paraId="7FC0F8DA" w14:textId="45442B05" w:rsidR="00947C39" w:rsidRDefault="00947C39" w:rsidP="007559CC">
      <w:pPr>
        <w:pStyle w:val="3"/>
      </w:pPr>
      <w:r>
        <w:t>3.</w:t>
      </w:r>
      <w:r w:rsidR="00B75CDB">
        <w:t>6</w:t>
      </w:r>
      <w:r>
        <w:t xml:space="preserve">. </w:t>
      </w:r>
      <w:r w:rsidR="008D0CCF">
        <w:t xml:space="preserve">Try to </w:t>
      </w:r>
      <w:r>
        <w:t xml:space="preserve">Create a Story </w:t>
      </w:r>
      <w:r w:rsidR="008D0CCF">
        <w:t xml:space="preserve">Spoiler </w:t>
      </w:r>
      <w:r>
        <w:t xml:space="preserve">without </w:t>
      </w:r>
      <w:r w:rsidR="002B1748">
        <w:t xml:space="preserve">the </w:t>
      </w:r>
      <w:r>
        <w:t>Required Fields</w:t>
      </w:r>
    </w:p>
    <w:p w14:paraId="0FEC4F04" w14:textId="77777777" w:rsidR="00947C39" w:rsidRDefault="00947C39" w:rsidP="007559CC">
      <w:pPr>
        <w:pStyle w:val="ac"/>
        <w:numPr>
          <w:ilvl w:val="0"/>
          <w:numId w:val="39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>create a story with missing required fields</w:t>
      </w:r>
      <w:r>
        <w:t xml:space="preserve"> (Title, Description).</w:t>
      </w:r>
    </w:p>
    <w:p w14:paraId="779FF5A9" w14:textId="77777777" w:rsidR="00947C39" w:rsidRDefault="00947C39" w:rsidP="007559CC">
      <w:pPr>
        <w:pStyle w:val="ac"/>
        <w:numPr>
          <w:ilvl w:val="0"/>
          <w:numId w:val="39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4EA050DA" w14:textId="77777777" w:rsidR="00947C39" w:rsidRPr="00923694" w:rsidRDefault="00947C39" w:rsidP="007559CC">
      <w:pPr>
        <w:pStyle w:val="ac"/>
        <w:numPr>
          <w:ilvl w:val="0"/>
          <w:numId w:val="39"/>
        </w:numPr>
        <w:ind w:left="360"/>
        <w:jc w:val="both"/>
      </w:pPr>
      <w:r w:rsidRPr="00923694">
        <w:rPr>
          <w:b/>
          <w:bCs/>
        </w:rPr>
        <w:t xml:space="preserve">Assert </w:t>
      </w:r>
      <w:r>
        <w:t xml:space="preserve">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.</w:t>
      </w:r>
    </w:p>
    <w:p w14:paraId="20D09833" w14:textId="77777777" w:rsidR="00923694" w:rsidRDefault="00923694" w:rsidP="00923694">
      <w:pPr>
        <w:pStyle w:val="ac"/>
        <w:ind w:left="360"/>
        <w:jc w:val="both"/>
      </w:pPr>
    </w:p>
    <w:p w14:paraId="4ECC983A" w14:textId="253425C7" w:rsidR="00947C39" w:rsidRDefault="00947C39" w:rsidP="007559CC">
      <w:pPr>
        <w:pStyle w:val="3"/>
      </w:pPr>
      <w:r>
        <w:t>3.</w:t>
      </w:r>
      <w:r w:rsidR="00B75CDB">
        <w:t>7</w:t>
      </w:r>
      <w:r>
        <w:t>. Edit a Non-existing Story</w:t>
      </w:r>
    </w:p>
    <w:p w14:paraId="788528DD" w14:textId="77777777" w:rsidR="00947C39" w:rsidRDefault="00947C39" w:rsidP="007559CC">
      <w:pPr>
        <w:pStyle w:val="ac"/>
        <w:numPr>
          <w:ilvl w:val="0"/>
          <w:numId w:val="41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PUT request to edit a story with a </w:t>
      </w:r>
      <w:proofErr w:type="spellStart"/>
      <w:r w:rsidRPr="002B1748">
        <w:rPr>
          <w:b/>
          <w:bCs/>
        </w:rPr>
        <w:t>Story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277D9F72" w14:textId="77777777" w:rsidR="00947C39" w:rsidRDefault="00947C39" w:rsidP="007559CC">
      <w:pPr>
        <w:pStyle w:val="ac"/>
        <w:numPr>
          <w:ilvl w:val="0"/>
          <w:numId w:val="41"/>
        </w:numPr>
        <w:ind w:left="360"/>
        <w:jc w:val="both"/>
      </w:pPr>
      <w:r w:rsidRPr="002B1748">
        <w:rPr>
          <w:b/>
          <w:bCs/>
        </w:rPr>
        <w:lastRenderedPageBreak/>
        <w:t>Assert</w:t>
      </w:r>
      <w:r>
        <w:t xml:space="preserve"> that the response status code is </w:t>
      </w:r>
      <w:proofErr w:type="spellStart"/>
      <w:r w:rsidRPr="002B1748">
        <w:rPr>
          <w:b/>
          <w:bCs/>
        </w:rPr>
        <w:t>NotFound</w:t>
      </w:r>
      <w:proofErr w:type="spellEnd"/>
      <w:r w:rsidRPr="002B1748">
        <w:rPr>
          <w:b/>
          <w:bCs/>
        </w:rPr>
        <w:t xml:space="preserve"> (404).</w:t>
      </w:r>
    </w:p>
    <w:p w14:paraId="6B75E27C" w14:textId="02311117" w:rsidR="002B1748" w:rsidRPr="00203917" w:rsidRDefault="002B1748" w:rsidP="002B1748">
      <w:pPr>
        <w:pStyle w:val="ac"/>
        <w:numPr>
          <w:ilvl w:val="0"/>
          <w:numId w:val="41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No spoilers...".</w:t>
      </w:r>
    </w:p>
    <w:p w14:paraId="158593E1" w14:textId="77777777" w:rsidR="00203917" w:rsidRDefault="00203917" w:rsidP="00203917">
      <w:pPr>
        <w:jc w:val="both"/>
        <w:rPr>
          <w:sz w:val="18"/>
          <w:szCs w:val="18"/>
        </w:rPr>
      </w:pPr>
    </w:p>
    <w:p w14:paraId="416A0EA1" w14:textId="69AF47DB" w:rsidR="00203917" w:rsidRDefault="00203917" w:rsidP="00203917">
      <w:pPr>
        <w:pStyle w:val="3"/>
      </w:pPr>
      <w:r>
        <w:t>3.</w:t>
      </w:r>
      <w:r w:rsidR="00401DA1">
        <w:t>9</w:t>
      </w:r>
      <w:r>
        <w:t>. Delete a Non-existing Story</w:t>
      </w:r>
    </w:p>
    <w:p w14:paraId="1CC017BF" w14:textId="7A9009D4" w:rsidR="00203917" w:rsidRDefault="00203917" w:rsidP="00203917">
      <w:pPr>
        <w:pStyle w:val="ac"/>
        <w:numPr>
          <w:ilvl w:val="0"/>
          <w:numId w:val="41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 story with a </w:t>
      </w:r>
      <w:proofErr w:type="spellStart"/>
      <w:r w:rsidRPr="002B1748">
        <w:rPr>
          <w:b/>
          <w:bCs/>
        </w:rPr>
        <w:t>Story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105BCB63" w14:textId="1A216C3B" w:rsidR="00203917" w:rsidRDefault="00203917" w:rsidP="00203917">
      <w:pPr>
        <w:pStyle w:val="ac"/>
        <w:numPr>
          <w:ilvl w:val="0"/>
          <w:numId w:val="41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r w:rsidR="00401DA1">
        <w:rPr>
          <w:b/>
          <w:bCs/>
        </w:rPr>
        <w:t>Bad request</w:t>
      </w:r>
      <w:r w:rsidRPr="002B1748">
        <w:rPr>
          <w:b/>
          <w:bCs/>
        </w:rPr>
        <w:t xml:space="preserve"> (40</w:t>
      </w:r>
      <w:r w:rsidR="00401DA1">
        <w:rPr>
          <w:b/>
          <w:bCs/>
        </w:rPr>
        <w:t>0</w:t>
      </w:r>
      <w:r w:rsidRPr="002B1748">
        <w:rPr>
          <w:b/>
          <w:bCs/>
        </w:rPr>
        <w:t>).</w:t>
      </w:r>
    </w:p>
    <w:p w14:paraId="2C965601" w14:textId="5012466A" w:rsidR="00203917" w:rsidRPr="00203917" w:rsidRDefault="00203917" w:rsidP="00203917">
      <w:pPr>
        <w:pStyle w:val="ac"/>
        <w:numPr>
          <w:ilvl w:val="0"/>
          <w:numId w:val="41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</w:t>
      </w:r>
      <w:r w:rsidR="00401DA1" w:rsidRPr="00401DA1">
        <w:rPr>
          <w:b/>
          <w:bCs/>
        </w:rPr>
        <w:t>Unable to delete this story spoiler!</w:t>
      </w:r>
      <w:r w:rsidRPr="002B1748">
        <w:rPr>
          <w:b/>
          <w:bCs/>
        </w:rPr>
        <w:t>".</w:t>
      </w:r>
    </w:p>
    <w:p w14:paraId="273D5176" w14:textId="77777777" w:rsidR="00923694" w:rsidRDefault="00923694" w:rsidP="00923694">
      <w:pPr>
        <w:pStyle w:val="ac"/>
        <w:ind w:left="360"/>
        <w:jc w:val="both"/>
      </w:pPr>
    </w:p>
    <w:p w14:paraId="1A82796D" w14:textId="407407EF" w:rsidR="00947C39" w:rsidRDefault="00947C39" w:rsidP="007559CC">
      <w:pPr>
        <w:pStyle w:val="3"/>
      </w:pPr>
      <w:r>
        <w:t>3.</w:t>
      </w:r>
      <w:r w:rsidR="00401DA1">
        <w:t>10</w:t>
      </w:r>
      <w:r>
        <w:t>. Final Steps</w:t>
      </w:r>
    </w:p>
    <w:p w14:paraId="1A791335" w14:textId="7BB0B737" w:rsidR="00947C39" w:rsidRPr="00330959" w:rsidRDefault="00947C39" w:rsidP="007559CC">
      <w:pPr>
        <w:pStyle w:val="ac"/>
        <w:numPr>
          <w:ilvl w:val="0"/>
          <w:numId w:val="44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</w:t>
      </w:r>
      <w:r w:rsidR="002B1748" w:rsidRPr="00330959">
        <w:rPr>
          <w:b/>
          <w:bCs/>
        </w:rPr>
        <w:t xml:space="preserve"> Use [Order</w:t>
      </w:r>
      <w:r w:rsidR="00330959" w:rsidRPr="00330959">
        <w:rPr>
          <w:b/>
          <w:bCs/>
          <w:lang w:val="bg-BG"/>
        </w:rPr>
        <w:t>( )</w:t>
      </w:r>
      <w:r w:rsidR="00330959" w:rsidRPr="00330959">
        <w:rPr>
          <w:b/>
          <w:bCs/>
        </w:rPr>
        <w:t>]</w:t>
      </w:r>
    </w:p>
    <w:p w14:paraId="31E28C1B" w14:textId="65F2BC29" w:rsidR="00947C39" w:rsidRDefault="00947C39" w:rsidP="007559CC">
      <w:pPr>
        <w:pStyle w:val="ac"/>
        <w:numPr>
          <w:ilvl w:val="0"/>
          <w:numId w:val="44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 xml:space="preserve">run successfully in </w:t>
      </w:r>
      <w:r w:rsidR="00330959" w:rsidRPr="00330959">
        <w:rPr>
          <w:b/>
          <w:bCs/>
        </w:rPr>
        <w:t>on each run.</w:t>
      </w:r>
    </w:p>
    <w:p w14:paraId="0D62FC5E" w14:textId="39785BDC" w:rsidR="00330959" w:rsidRDefault="00330959" w:rsidP="007559CC">
      <w:pPr>
        <w:pStyle w:val="ac"/>
        <w:numPr>
          <w:ilvl w:val="0"/>
          <w:numId w:val="44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32A5234C" w14:textId="77777777" w:rsidR="007559CC" w:rsidRPr="00F52804" w:rsidRDefault="007559CC" w:rsidP="007559CC">
      <w:pPr>
        <w:pStyle w:val="ac"/>
        <w:ind w:left="360"/>
        <w:jc w:val="both"/>
      </w:pPr>
    </w:p>
    <w:p w14:paraId="26DBF799" w14:textId="17DDE333" w:rsidR="007F555B" w:rsidRPr="00EB5BAE" w:rsidRDefault="000E270D" w:rsidP="007F555B">
      <w:pPr>
        <w:pStyle w:val="2"/>
        <w:numPr>
          <w:ilvl w:val="0"/>
          <w:numId w:val="8"/>
        </w:numPr>
        <w:ind w:left="0" w:firstLine="0"/>
        <w:rPr>
          <w:noProof/>
        </w:rPr>
      </w:pPr>
      <w:bookmarkStart w:id="26" w:name="_Hlk126165054"/>
      <w:r>
        <w:t xml:space="preserve">How to submit your exam </w:t>
      </w:r>
      <w:r>
        <w:br/>
      </w:r>
      <w:r w:rsidR="007F555B" w:rsidRPr="007F555B">
        <w:rPr>
          <w:b w:val="0"/>
          <w:bCs w:val="0"/>
          <w:color w:val="auto"/>
          <w:sz w:val="22"/>
          <w:szCs w:val="22"/>
        </w:rPr>
        <w:t xml:space="preserve">You should have a single </w:t>
      </w:r>
      <w:r w:rsidR="007F555B" w:rsidRPr="007F555B">
        <w:rPr>
          <w:color w:val="auto"/>
          <w:sz w:val="24"/>
          <w:szCs w:val="24"/>
        </w:rPr>
        <w:t xml:space="preserve">zip / </w:t>
      </w:r>
      <w:proofErr w:type="spellStart"/>
      <w:r w:rsidR="007F555B" w:rsidRPr="007F555B">
        <w:rPr>
          <w:color w:val="auto"/>
          <w:sz w:val="24"/>
          <w:szCs w:val="24"/>
        </w:rPr>
        <w:t>rar</w:t>
      </w:r>
      <w:proofErr w:type="spellEnd"/>
      <w:r w:rsidR="007F555B" w:rsidRPr="007F555B">
        <w:rPr>
          <w:color w:val="auto"/>
          <w:sz w:val="24"/>
          <w:szCs w:val="24"/>
        </w:rPr>
        <w:t xml:space="preserve"> / 7z </w:t>
      </w:r>
      <w:r w:rsidR="007F555B" w:rsidRPr="007F555B">
        <w:rPr>
          <w:b w:val="0"/>
          <w:bCs w:val="0"/>
          <w:color w:val="auto"/>
          <w:sz w:val="22"/>
          <w:szCs w:val="22"/>
        </w:rPr>
        <w:t>archive containing all of your tasks</w:t>
      </w:r>
    </w:p>
    <w:p w14:paraId="5FB66A38" w14:textId="77777777" w:rsidR="007F555B" w:rsidRDefault="007F555B" w:rsidP="007F555B"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hyperlink r:id="rId14" w:anchor="lesson-65570" w:history="1">
        <w:r w:rsidRPr="00D349A9">
          <w:rPr>
            <w:rStyle w:val="a9"/>
          </w:rPr>
          <w:t>Regular Exam section</w:t>
        </w:r>
      </w:hyperlink>
      <w:r>
        <w:t xml:space="preserve">. </w:t>
      </w:r>
    </w:p>
    <w:p w14:paraId="38F998B1" w14:textId="77777777" w:rsidR="00C95A9A" w:rsidRDefault="007A176F" w:rsidP="00C95A9A">
      <w:pPr>
        <w:pStyle w:val="ac"/>
        <w:numPr>
          <w:ilvl w:val="0"/>
          <w:numId w:val="45"/>
        </w:numPr>
        <w:rPr>
          <w:noProof/>
        </w:rPr>
      </w:pPr>
      <w:r>
        <w:t xml:space="preserve">The Postman collection should be exported in a single </w:t>
      </w:r>
      <w:r w:rsidR="007559CC" w:rsidRPr="00C95A9A">
        <w:rPr>
          <w:b/>
          <w:bCs/>
        </w:rPr>
        <w:t xml:space="preserve">JSON </w:t>
      </w:r>
      <w:r>
        <w:t>file.</w:t>
      </w:r>
      <w:r w:rsidRPr="00C95A9A">
        <w:rPr>
          <w:lang w:val="bg-BG"/>
        </w:rPr>
        <w:t xml:space="preserve"> </w:t>
      </w:r>
    </w:p>
    <w:p w14:paraId="38E647CC" w14:textId="3231BBAD" w:rsidR="00025F8A" w:rsidRDefault="007A176F" w:rsidP="00C95A9A">
      <w:pPr>
        <w:pStyle w:val="ac"/>
        <w:numPr>
          <w:ilvl w:val="0"/>
          <w:numId w:val="45"/>
        </w:numPr>
        <w:rPr>
          <w:noProof/>
        </w:rPr>
      </w:pPr>
      <w:r>
        <w:t xml:space="preserve">You also need to export the </w:t>
      </w:r>
      <w:r w:rsidR="00947C39" w:rsidRPr="00ED4B1A">
        <w:t>html file</w:t>
      </w:r>
      <w:r w:rsidR="00947C39" w:rsidRPr="00C95A9A">
        <w:rPr>
          <w:b/>
          <w:bCs/>
        </w:rPr>
        <w:t xml:space="preserve"> obtained from the </w:t>
      </w:r>
      <w:proofErr w:type="spellStart"/>
      <w:r w:rsidR="00947C39" w:rsidRPr="00C95A9A">
        <w:rPr>
          <w:b/>
          <w:bCs/>
        </w:rPr>
        <w:t>htmlextra</w:t>
      </w:r>
      <w:proofErr w:type="spellEnd"/>
      <w:r w:rsidR="00947C39" w:rsidRPr="00C95A9A">
        <w:rPr>
          <w:b/>
          <w:bCs/>
        </w:rPr>
        <w:t xml:space="preserve"> reporter in Newman.</w:t>
      </w:r>
      <w:r w:rsidRPr="00D27142">
        <w:rPr>
          <w:noProof/>
        </w:rPr>
        <w:t xml:space="preserve"> </w:t>
      </w:r>
    </w:p>
    <w:p w14:paraId="36E51060" w14:textId="64B1E5E8" w:rsidR="00C95A9A" w:rsidRDefault="00C95A9A" w:rsidP="00C95A9A">
      <w:pPr>
        <w:pStyle w:val="ac"/>
        <w:numPr>
          <w:ilvl w:val="0"/>
          <w:numId w:val="45"/>
        </w:numPr>
        <w:rPr>
          <w:noProof/>
        </w:rPr>
      </w:pPr>
      <w:r>
        <w:rPr>
          <w:noProof/>
        </w:rPr>
        <w:t xml:space="preserve">Your </w:t>
      </w:r>
      <w:r w:rsidRPr="00C95A9A">
        <w:rPr>
          <w:b/>
          <w:bCs/>
          <w:noProof/>
        </w:rPr>
        <w:t>RestSharp API Test</w:t>
      </w:r>
      <w:r>
        <w:rPr>
          <w:noProof/>
        </w:rPr>
        <w:t xml:space="preserve"> </w:t>
      </w:r>
      <w:r w:rsidR="00330959">
        <w:rPr>
          <w:noProof/>
        </w:rPr>
        <w:t xml:space="preserve">project </w:t>
      </w:r>
      <w:r>
        <w:rPr>
          <w:noProof/>
        </w:rPr>
        <w:t xml:space="preserve">should be </w:t>
      </w:r>
      <w:r w:rsidRPr="00C95A9A">
        <w:rPr>
          <w:b/>
          <w:bCs/>
          <w:noProof/>
        </w:rPr>
        <w:t>in a folder</w:t>
      </w:r>
      <w:r>
        <w:rPr>
          <w:noProof/>
        </w:rPr>
        <w:t>.</w:t>
      </w:r>
    </w:p>
    <w:p w14:paraId="7032F66A" w14:textId="1BD2AD2D" w:rsidR="000E270D" w:rsidRPr="00BA5742" w:rsidRDefault="00C95A9A" w:rsidP="00ED4B1A">
      <w:pPr>
        <w:rPr>
          <w:b/>
          <w:bCs/>
        </w:rPr>
      </w:pPr>
      <w:r>
        <w:t>At the end, the content of your archive should look similar:</w:t>
      </w:r>
    </w:p>
    <w:p w14:paraId="6E2425CF" w14:textId="25996167" w:rsidR="000E270D" w:rsidRDefault="008D0CCF" w:rsidP="000E270D">
      <w:r>
        <w:rPr>
          <w:noProof/>
        </w:rPr>
        <w:drawing>
          <wp:inline distT="0" distB="0" distL="0" distR="0" wp14:anchorId="083A63F2" wp14:editId="7D81AB02">
            <wp:extent cx="3646805" cy="1056699"/>
            <wp:effectExtent l="19050" t="19050" r="10795" b="10160"/>
            <wp:docPr id="1670391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3919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0976" cy="10608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D1F9EF" w14:textId="64084A05" w:rsidR="00960889" w:rsidRPr="00494DE2" w:rsidRDefault="000E270D" w:rsidP="00494DE2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</w:t>
      </w:r>
      <w:r w:rsidR="00330959">
        <w:rPr>
          <w:b/>
          <w:bCs/>
        </w:rPr>
        <w:t>.</w:t>
      </w:r>
      <w:bookmarkEnd w:id="25"/>
      <w:bookmarkEnd w:id="26"/>
    </w:p>
    <w:sectPr w:rsidR="00960889" w:rsidRPr="00494DE2" w:rsidSect="00BF0B23">
      <w:headerReference w:type="default" r:id="rId16"/>
      <w:footerReference w:type="default" r:id="rId17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C2E04" w14:textId="77777777" w:rsidR="00BF0B23" w:rsidRDefault="00BF0B23" w:rsidP="008068A2">
      <w:pPr>
        <w:spacing w:after="0" w:line="240" w:lineRule="auto"/>
      </w:pPr>
      <w:r>
        <w:separator/>
      </w:r>
    </w:p>
  </w:endnote>
  <w:endnote w:type="continuationSeparator" w:id="0">
    <w:p w14:paraId="2201BF19" w14:textId="77777777" w:rsidR="00BF0B23" w:rsidRDefault="00BF0B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C8BB80" w14:textId="77777777" w:rsidR="00BF0B23" w:rsidRDefault="00BF0B23" w:rsidP="008068A2">
      <w:pPr>
        <w:spacing w:after="0" w:line="240" w:lineRule="auto"/>
      </w:pPr>
      <w:r>
        <w:separator/>
      </w:r>
    </w:p>
  </w:footnote>
  <w:footnote w:type="continuationSeparator" w:id="0">
    <w:p w14:paraId="4802F7F6" w14:textId="77777777" w:rsidR="00BF0B23" w:rsidRDefault="00BF0B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9050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3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837769"/>
    <w:multiLevelType w:val="hybridMultilevel"/>
    <w:tmpl w:val="2EA24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975C17BE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8831FC"/>
    <w:multiLevelType w:val="hybridMultilevel"/>
    <w:tmpl w:val="AD1A5A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C3EAB"/>
    <w:multiLevelType w:val="hybridMultilevel"/>
    <w:tmpl w:val="CD5E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A1240"/>
    <w:multiLevelType w:val="hybridMultilevel"/>
    <w:tmpl w:val="B3426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575A0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295F1B"/>
    <w:multiLevelType w:val="hybridMultilevel"/>
    <w:tmpl w:val="4E1AACCE"/>
    <w:lvl w:ilvl="0" w:tplc="86B4240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A05F7"/>
    <w:multiLevelType w:val="hybridMultilevel"/>
    <w:tmpl w:val="0682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EF7300"/>
    <w:multiLevelType w:val="hybridMultilevel"/>
    <w:tmpl w:val="9F22819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C4446"/>
    <w:multiLevelType w:val="hybridMultilevel"/>
    <w:tmpl w:val="BCD84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E4C48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7210D"/>
    <w:multiLevelType w:val="hybridMultilevel"/>
    <w:tmpl w:val="553C5530"/>
    <w:lvl w:ilvl="0" w:tplc="3174C0BA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8D3DD9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DC1350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C21040"/>
    <w:multiLevelType w:val="hybridMultilevel"/>
    <w:tmpl w:val="59A6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357AC3"/>
    <w:multiLevelType w:val="hybridMultilevel"/>
    <w:tmpl w:val="DD5A7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611AF6"/>
    <w:multiLevelType w:val="hybridMultilevel"/>
    <w:tmpl w:val="E9A03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7B106E8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C01511"/>
    <w:multiLevelType w:val="hybridMultilevel"/>
    <w:tmpl w:val="BBD8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D5318C"/>
    <w:multiLevelType w:val="hybridMultilevel"/>
    <w:tmpl w:val="D632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76236"/>
    <w:multiLevelType w:val="hybridMultilevel"/>
    <w:tmpl w:val="13528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60FF8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6A314E"/>
    <w:multiLevelType w:val="multilevel"/>
    <w:tmpl w:val="D9FC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114FDA"/>
    <w:multiLevelType w:val="hybridMultilevel"/>
    <w:tmpl w:val="5D1EC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620B01D9"/>
    <w:multiLevelType w:val="hybridMultilevel"/>
    <w:tmpl w:val="419A4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105F17"/>
    <w:multiLevelType w:val="hybridMultilevel"/>
    <w:tmpl w:val="98CAF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5655E2"/>
    <w:multiLevelType w:val="hybridMultilevel"/>
    <w:tmpl w:val="E6DAC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DB003E"/>
    <w:multiLevelType w:val="hybridMultilevel"/>
    <w:tmpl w:val="180ABA8E"/>
    <w:lvl w:ilvl="0" w:tplc="38B609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197535">
    <w:abstractNumId w:val="4"/>
  </w:num>
  <w:num w:numId="2" w16cid:durableId="185215346">
    <w:abstractNumId w:val="30"/>
  </w:num>
  <w:num w:numId="3" w16cid:durableId="1332953356">
    <w:abstractNumId w:val="39"/>
  </w:num>
  <w:num w:numId="4" w16cid:durableId="924415684">
    <w:abstractNumId w:val="1"/>
  </w:num>
  <w:num w:numId="5" w16cid:durableId="81725391">
    <w:abstractNumId w:val="38"/>
  </w:num>
  <w:num w:numId="6" w16cid:durableId="468518091">
    <w:abstractNumId w:val="46"/>
  </w:num>
  <w:num w:numId="7" w16cid:durableId="437332200">
    <w:abstractNumId w:val="15"/>
  </w:num>
  <w:num w:numId="8" w16cid:durableId="641077003">
    <w:abstractNumId w:val="16"/>
  </w:num>
  <w:num w:numId="9" w16cid:durableId="1539968882">
    <w:abstractNumId w:val="7"/>
  </w:num>
  <w:num w:numId="10" w16cid:durableId="2082361462">
    <w:abstractNumId w:val="42"/>
  </w:num>
  <w:num w:numId="11" w16cid:durableId="235091220">
    <w:abstractNumId w:val="27"/>
  </w:num>
  <w:num w:numId="12" w16cid:durableId="1853449724">
    <w:abstractNumId w:val="22"/>
  </w:num>
  <w:num w:numId="13" w16cid:durableId="1920747806">
    <w:abstractNumId w:val="14"/>
  </w:num>
  <w:num w:numId="14" w16cid:durableId="1401176172">
    <w:abstractNumId w:val="21"/>
  </w:num>
  <w:num w:numId="15" w16cid:durableId="419571148">
    <w:abstractNumId w:val="13"/>
  </w:num>
  <w:num w:numId="16" w16cid:durableId="1931347722">
    <w:abstractNumId w:val="20"/>
  </w:num>
  <w:num w:numId="17" w16cid:durableId="1841003937">
    <w:abstractNumId w:val="34"/>
  </w:num>
  <w:num w:numId="18" w16cid:durableId="356123542">
    <w:abstractNumId w:val="28"/>
  </w:num>
  <w:num w:numId="19" w16cid:durableId="691537488">
    <w:abstractNumId w:val="33"/>
  </w:num>
  <w:num w:numId="20" w16cid:durableId="325523294">
    <w:abstractNumId w:val="18"/>
  </w:num>
  <w:num w:numId="21" w16cid:durableId="2123332013">
    <w:abstractNumId w:val="23"/>
  </w:num>
  <w:num w:numId="22" w16cid:durableId="1050299071">
    <w:abstractNumId w:val="29"/>
  </w:num>
  <w:num w:numId="23" w16cid:durableId="1328284689">
    <w:abstractNumId w:val="8"/>
  </w:num>
  <w:num w:numId="24" w16cid:durableId="1314866784">
    <w:abstractNumId w:val="3"/>
  </w:num>
  <w:num w:numId="25" w16cid:durableId="415827559">
    <w:abstractNumId w:val="35"/>
  </w:num>
  <w:num w:numId="26" w16cid:durableId="2077974958">
    <w:abstractNumId w:val="11"/>
  </w:num>
  <w:num w:numId="27" w16cid:durableId="832141650">
    <w:abstractNumId w:val="2"/>
  </w:num>
  <w:num w:numId="28" w16cid:durableId="281036812">
    <w:abstractNumId w:val="25"/>
  </w:num>
  <w:num w:numId="29" w16cid:durableId="925530832">
    <w:abstractNumId w:val="24"/>
  </w:num>
  <w:num w:numId="30" w16cid:durableId="1518540949">
    <w:abstractNumId w:val="31"/>
  </w:num>
  <w:num w:numId="31" w16cid:durableId="1535388012">
    <w:abstractNumId w:val="32"/>
  </w:num>
  <w:num w:numId="32" w16cid:durableId="846403679">
    <w:abstractNumId w:val="19"/>
  </w:num>
  <w:num w:numId="33" w16cid:durableId="1296643016">
    <w:abstractNumId w:val="41"/>
  </w:num>
  <w:num w:numId="34" w16cid:durableId="973216094">
    <w:abstractNumId w:val="43"/>
  </w:num>
  <w:num w:numId="35" w16cid:durableId="1332873977">
    <w:abstractNumId w:val="5"/>
  </w:num>
  <w:num w:numId="36" w16cid:durableId="1002858391">
    <w:abstractNumId w:val="37"/>
  </w:num>
  <w:num w:numId="37" w16cid:durableId="488526143">
    <w:abstractNumId w:val="17"/>
  </w:num>
  <w:num w:numId="38" w16cid:durableId="386032033">
    <w:abstractNumId w:val="6"/>
  </w:num>
  <w:num w:numId="39" w16cid:durableId="518934899">
    <w:abstractNumId w:val="45"/>
  </w:num>
  <w:num w:numId="40" w16cid:durableId="1342127803">
    <w:abstractNumId w:val="36"/>
  </w:num>
  <w:num w:numId="41" w16cid:durableId="1783840785">
    <w:abstractNumId w:val="0"/>
  </w:num>
  <w:num w:numId="42" w16cid:durableId="522674872">
    <w:abstractNumId w:val="40"/>
  </w:num>
  <w:num w:numId="43" w16cid:durableId="634991875">
    <w:abstractNumId w:val="44"/>
  </w:num>
  <w:num w:numId="44" w16cid:durableId="344328920">
    <w:abstractNumId w:val="12"/>
  </w:num>
  <w:num w:numId="45" w16cid:durableId="1721980730">
    <w:abstractNumId w:val="9"/>
  </w:num>
  <w:num w:numId="46" w16cid:durableId="1349331281">
    <w:abstractNumId w:val="26"/>
  </w:num>
  <w:num w:numId="47" w16cid:durableId="60492073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NDAytjQwNzUysDBQ0lEKTi0uzszPAykwrAUAOYjPEywAAAA="/>
  </w:docVars>
  <w:rsids>
    <w:rsidRoot w:val="008068A2"/>
    <w:rsid w:val="000006BB"/>
    <w:rsid w:val="00002C1C"/>
    <w:rsid w:val="00007044"/>
    <w:rsid w:val="00011799"/>
    <w:rsid w:val="0001451E"/>
    <w:rsid w:val="0002131E"/>
    <w:rsid w:val="00023DC6"/>
    <w:rsid w:val="00025F04"/>
    <w:rsid w:val="00025F8A"/>
    <w:rsid w:val="00030202"/>
    <w:rsid w:val="00042BDC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25D7C"/>
    <w:rsid w:val="001275B9"/>
    <w:rsid w:val="00132D57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B7060"/>
    <w:rsid w:val="001C09E4"/>
    <w:rsid w:val="001C1FCD"/>
    <w:rsid w:val="001D2464"/>
    <w:rsid w:val="001D4B75"/>
    <w:rsid w:val="001D50AE"/>
    <w:rsid w:val="001E1161"/>
    <w:rsid w:val="001E3FEF"/>
    <w:rsid w:val="001F1A05"/>
    <w:rsid w:val="001F1FDD"/>
    <w:rsid w:val="001F28DF"/>
    <w:rsid w:val="001F3EB7"/>
    <w:rsid w:val="00202683"/>
    <w:rsid w:val="00203917"/>
    <w:rsid w:val="00204698"/>
    <w:rsid w:val="00213C35"/>
    <w:rsid w:val="00215FCE"/>
    <w:rsid w:val="00223D56"/>
    <w:rsid w:val="002326A7"/>
    <w:rsid w:val="00232E7D"/>
    <w:rsid w:val="002354EA"/>
    <w:rsid w:val="00245813"/>
    <w:rsid w:val="002503AF"/>
    <w:rsid w:val="002547E5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907F1"/>
    <w:rsid w:val="002A2D2D"/>
    <w:rsid w:val="002A4C1C"/>
    <w:rsid w:val="002B1748"/>
    <w:rsid w:val="002C539D"/>
    <w:rsid w:val="002C71C6"/>
    <w:rsid w:val="002D07CA"/>
    <w:rsid w:val="002D2FFC"/>
    <w:rsid w:val="002E1E50"/>
    <w:rsid w:val="002F6A4A"/>
    <w:rsid w:val="00305122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65FA"/>
    <w:rsid w:val="00376E7E"/>
    <w:rsid w:val="00380A57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6A53"/>
    <w:rsid w:val="003B7D4D"/>
    <w:rsid w:val="003E0B85"/>
    <w:rsid w:val="003E1013"/>
    <w:rsid w:val="003E167F"/>
    <w:rsid w:val="003E17EF"/>
    <w:rsid w:val="003E2A3C"/>
    <w:rsid w:val="003E2F33"/>
    <w:rsid w:val="003E39D4"/>
    <w:rsid w:val="003E6BFB"/>
    <w:rsid w:val="003F1864"/>
    <w:rsid w:val="003F4830"/>
    <w:rsid w:val="00401DA1"/>
    <w:rsid w:val="0041081C"/>
    <w:rsid w:val="00415BA6"/>
    <w:rsid w:val="004311CA"/>
    <w:rsid w:val="004405D8"/>
    <w:rsid w:val="00455006"/>
    <w:rsid w:val="00470B63"/>
    <w:rsid w:val="0047331A"/>
    <w:rsid w:val="0047640B"/>
    <w:rsid w:val="0047644B"/>
    <w:rsid w:val="00476D4B"/>
    <w:rsid w:val="00491748"/>
    <w:rsid w:val="00494DE2"/>
    <w:rsid w:val="00494FEC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D4F"/>
    <w:rsid w:val="004E3940"/>
    <w:rsid w:val="004E4C1E"/>
    <w:rsid w:val="0050017E"/>
    <w:rsid w:val="00503820"/>
    <w:rsid w:val="005054C7"/>
    <w:rsid w:val="00507F81"/>
    <w:rsid w:val="00507FCB"/>
    <w:rsid w:val="00512142"/>
    <w:rsid w:val="00514873"/>
    <w:rsid w:val="005172E9"/>
    <w:rsid w:val="00517B12"/>
    <w:rsid w:val="00524789"/>
    <w:rsid w:val="00525F77"/>
    <w:rsid w:val="00527BE8"/>
    <w:rsid w:val="0053707A"/>
    <w:rsid w:val="005439C9"/>
    <w:rsid w:val="0055314A"/>
    <w:rsid w:val="00553CCB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4821"/>
    <w:rsid w:val="00596357"/>
    <w:rsid w:val="00596AA5"/>
    <w:rsid w:val="005A0092"/>
    <w:rsid w:val="005A6404"/>
    <w:rsid w:val="005B0164"/>
    <w:rsid w:val="005B1543"/>
    <w:rsid w:val="005C131C"/>
    <w:rsid w:val="005C6A24"/>
    <w:rsid w:val="005C6F0A"/>
    <w:rsid w:val="005C7F03"/>
    <w:rsid w:val="005D1B4E"/>
    <w:rsid w:val="005E04CE"/>
    <w:rsid w:val="005E6CC9"/>
    <w:rsid w:val="005F23F5"/>
    <w:rsid w:val="005F3B9E"/>
    <w:rsid w:val="00600083"/>
    <w:rsid w:val="00603AC6"/>
    <w:rsid w:val="00604363"/>
    <w:rsid w:val="00606336"/>
    <w:rsid w:val="00613EFA"/>
    <w:rsid w:val="00624212"/>
    <w:rsid w:val="006242A9"/>
    <w:rsid w:val="00624DCF"/>
    <w:rsid w:val="0063342B"/>
    <w:rsid w:val="00637376"/>
    <w:rsid w:val="00640502"/>
    <w:rsid w:val="00644D27"/>
    <w:rsid w:val="0064665F"/>
    <w:rsid w:val="006548B9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B074B"/>
    <w:rsid w:val="006B63C6"/>
    <w:rsid w:val="006D0E32"/>
    <w:rsid w:val="006D239A"/>
    <w:rsid w:val="006E1302"/>
    <w:rsid w:val="006E2245"/>
    <w:rsid w:val="006E55B4"/>
    <w:rsid w:val="006E7E50"/>
    <w:rsid w:val="006F388C"/>
    <w:rsid w:val="00704432"/>
    <w:rsid w:val="007051DF"/>
    <w:rsid w:val="00716009"/>
    <w:rsid w:val="00724DA4"/>
    <w:rsid w:val="00732104"/>
    <w:rsid w:val="007559CC"/>
    <w:rsid w:val="00757D56"/>
    <w:rsid w:val="00763912"/>
    <w:rsid w:val="00765EDD"/>
    <w:rsid w:val="00774E44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B3686"/>
    <w:rsid w:val="007C2C37"/>
    <w:rsid w:val="007C3E81"/>
    <w:rsid w:val="007C42AC"/>
    <w:rsid w:val="007D0F09"/>
    <w:rsid w:val="007D742F"/>
    <w:rsid w:val="007E0960"/>
    <w:rsid w:val="007E4E4F"/>
    <w:rsid w:val="007F04BF"/>
    <w:rsid w:val="007F177C"/>
    <w:rsid w:val="007F555B"/>
    <w:rsid w:val="007F5F65"/>
    <w:rsid w:val="00801502"/>
    <w:rsid w:val="00803217"/>
    <w:rsid w:val="008038A9"/>
    <w:rsid w:val="008063E1"/>
    <w:rsid w:val="008068A2"/>
    <w:rsid w:val="008103BA"/>
    <w:rsid w:val="008105A0"/>
    <w:rsid w:val="00814437"/>
    <w:rsid w:val="008253A4"/>
    <w:rsid w:val="00836CA4"/>
    <w:rsid w:val="00840930"/>
    <w:rsid w:val="0085184F"/>
    <w:rsid w:val="0085198C"/>
    <w:rsid w:val="00861625"/>
    <w:rsid w:val="008617B5"/>
    <w:rsid w:val="00866598"/>
    <w:rsid w:val="00870828"/>
    <w:rsid w:val="0088080B"/>
    <w:rsid w:val="00882394"/>
    <w:rsid w:val="00885B01"/>
    <w:rsid w:val="00890CD0"/>
    <w:rsid w:val="008914AF"/>
    <w:rsid w:val="008959B1"/>
    <w:rsid w:val="008A316B"/>
    <w:rsid w:val="008A570D"/>
    <w:rsid w:val="008B07D7"/>
    <w:rsid w:val="008B272E"/>
    <w:rsid w:val="008B3CE3"/>
    <w:rsid w:val="008B557F"/>
    <w:rsid w:val="008C2344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B4FB4"/>
    <w:rsid w:val="009C0C39"/>
    <w:rsid w:val="009C2750"/>
    <w:rsid w:val="009D01F9"/>
    <w:rsid w:val="009D1805"/>
    <w:rsid w:val="009E1A09"/>
    <w:rsid w:val="009F39C0"/>
    <w:rsid w:val="009F3A63"/>
    <w:rsid w:val="00A02545"/>
    <w:rsid w:val="00A025E6"/>
    <w:rsid w:val="00A05340"/>
    <w:rsid w:val="00A05555"/>
    <w:rsid w:val="00A06D89"/>
    <w:rsid w:val="00A17B64"/>
    <w:rsid w:val="00A228D4"/>
    <w:rsid w:val="00A35790"/>
    <w:rsid w:val="00A42817"/>
    <w:rsid w:val="00A45A89"/>
    <w:rsid w:val="00A47F12"/>
    <w:rsid w:val="00A502E6"/>
    <w:rsid w:val="00A61E70"/>
    <w:rsid w:val="00A66DE2"/>
    <w:rsid w:val="00A70227"/>
    <w:rsid w:val="00A70403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B0B06"/>
    <w:rsid w:val="00AB106E"/>
    <w:rsid w:val="00AB2224"/>
    <w:rsid w:val="00AC26AF"/>
    <w:rsid w:val="00AC36D6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355A"/>
    <w:rsid w:val="00AF0EB1"/>
    <w:rsid w:val="00AF16E1"/>
    <w:rsid w:val="00AF1F9F"/>
    <w:rsid w:val="00AF2E3E"/>
    <w:rsid w:val="00AF60C1"/>
    <w:rsid w:val="00B148DD"/>
    <w:rsid w:val="00B2472A"/>
    <w:rsid w:val="00B2681C"/>
    <w:rsid w:val="00B3534C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5059"/>
    <w:rsid w:val="00BC56D6"/>
    <w:rsid w:val="00BE399E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20676"/>
    <w:rsid w:val="00C20892"/>
    <w:rsid w:val="00C27853"/>
    <w:rsid w:val="00C355A5"/>
    <w:rsid w:val="00C404F8"/>
    <w:rsid w:val="00C43B64"/>
    <w:rsid w:val="00C46A76"/>
    <w:rsid w:val="00C47416"/>
    <w:rsid w:val="00C53EBA"/>
    <w:rsid w:val="00C53F37"/>
    <w:rsid w:val="00C5499A"/>
    <w:rsid w:val="00C6206B"/>
    <w:rsid w:val="00C62A0F"/>
    <w:rsid w:val="00C64A22"/>
    <w:rsid w:val="00C65E6F"/>
    <w:rsid w:val="00C66214"/>
    <w:rsid w:val="00C82862"/>
    <w:rsid w:val="00C84E4D"/>
    <w:rsid w:val="00C93BEC"/>
    <w:rsid w:val="00C95A9A"/>
    <w:rsid w:val="00CA2FD0"/>
    <w:rsid w:val="00CA3013"/>
    <w:rsid w:val="00CB289F"/>
    <w:rsid w:val="00CB626D"/>
    <w:rsid w:val="00CB63EF"/>
    <w:rsid w:val="00CC03E9"/>
    <w:rsid w:val="00CC46BB"/>
    <w:rsid w:val="00CD5181"/>
    <w:rsid w:val="00CD7485"/>
    <w:rsid w:val="00CE2360"/>
    <w:rsid w:val="00CE236C"/>
    <w:rsid w:val="00CE26EB"/>
    <w:rsid w:val="00CF0047"/>
    <w:rsid w:val="00D22895"/>
    <w:rsid w:val="00D33C84"/>
    <w:rsid w:val="00D3404A"/>
    <w:rsid w:val="00D35C9F"/>
    <w:rsid w:val="00D41EE3"/>
    <w:rsid w:val="00D4354E"/>
    <w:rsid w:val="00D43F69"/>
    <w:rsid w:val="00D47A12"/>
    <w:rsid w:val="00D501AD"/>
    <w:rsid w:val="00D50F79"/>
    <w:rsid w:val="00D721DD"/>
    <w:rsid w:val="00D73957"/>
    <w:rsid w:val="00D8395C"/>
    <w:rsid w:val="00D86B49"/>
    <w:rsid w:val="00D910AA"/>
    <w:rsid w:val="00D92B92"/>
    <w:rsid w:val="00D95F5B"/>
    <w:rsid w:val="00D97DBE"/>
    <w:rsid w:val="00DA028F"/>
    <w:rsid w:val="00DC28E6"/>
    <w:rsid w:val="00DC6652"/>
    <w:rsid w:val="00DC79E8"/>
    <w:rsid w:val="00DD55F0"/>
    <w:rsid w:val="00DD7BB2"/>
    <w:rsid w:val="00DE1B8E"/>
    <w:rsid w:val="00DE2FD9"/>
    <w:rsid w:val="00DF00FA"/>
    <w:rsid w:val="00DF57D8"/>
    <w:rsid w:val="00DF5AE2"/>
    <w:rsid w:val="00DF6F6D"/>
    <w:rsid w:val="00E032C5"/>
    <w:rsid w:val="00E05D47"/>
    <w:rsid w:val="00E11685"/>
    <w:rsid w:val="00E20AE4"/>
    <w:rsid w:val="00E24C6A"/>
    <w:rsid w:val="00E25811"/>
    <w:rsid w:val="00E32F85"/>
    <w:rsid w:val="00E33534"/>
    <w:rsid w:val="00E36FD8"/>
    <w:rsid w:val="00E37380"/>
    <w:rsid w:val="00E43D46"/>
    <w:rsid w:val="00E465C4"/>
    <w:rsid w:val="00E63F64"/>
    <w:rsid w:val="00E667E5"/>
    <w:rsid w:val="00E74623"/>
    <w:rsid w:val="00E80E3D"/>
    <w:rsid w:val="00E86D42"/>
    <w:rsid w:val="00E870B8"/>
    <w:rsid w:val="00E92D0E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804"/>
    <w:rsid w:val="00F655ED"/>
    <w:rsid w:val="00F671C7"/>
    <w:rsid w:val="00F7033C"/>
    <w:rsid w:val="00F72575"/>
    <w:rsid w:val="00F735DA"/>
    <w:rsid w:val="00F86AD5"/>
    <w:rsid w:val="00F9182B"/>
    <w:rsid w:val="00F96D0D"/>
    <w:rsid w:val="00F976AD"/>
    <w:rsid w:val="00FA136D"/>
    <w:rsid w:val="00FA6461"/>
    <w:rsid w:val="00FD1292"/>
    <w:rsid w:val="00FD35A9"/>
    <w:rsid w:val="00FD46C6"/>
    <w:rsid w:val="00FD578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6F0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a0"/>
    <w:rsid w:val="001022EC"/>
  </w:style>
  <w:style w:type="character" w:customStyle="1" w:styleId="60">
    <w:name w:val="Заглавие 6 Знак"/>
    <w:basedOn w:val="a0"/>
    <w:link w:val="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5wfqm7y6yb3q.cloudfront.ne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24hkho2ozf732.cloudfront.net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5wfqm7y6yb3q.cloudfront.net/swagger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d5wfqm7y6yb3q.cloudfront.net/ap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24hkho2ozf732.cloudfront.net/" TargetMode="External"/><Relationship Id="rId14" Type="http://schemas.openxmlformats.org/officeDocument/2006/relationships/hyperlink" Target="https://softuni.bg/trainings/4399/back-end-test-automation-february-202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1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6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70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9</TotalTime>
  <Pages>6</Pages>
  <Words>1600</Words>
  <Characters>912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10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14</cp:revision>
  <cp:lastPrinted>2015-10-26T22:35:00Z</cp:lastPrinted>
  <dcterms:created xsi:type="dcterms:W3CDTF">2024-03-28T06:28:00Z</dcterms:created>
  <dcterms:modified xsi:type="dcterms:W3CDTF">2024-04-20T18:11:00Z</dcterms:modified>
  <cp:category>QA Automation Course @ SoftUni</cp:category>
</cp:coreProperties>
</file>